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5417" w:rsidRPr="004306EC" w:rsidRDefault="00394F55" w:rsidP="0003366A">
      <w:pPr>
        <w:spacing w:after="0"/>
        <w:rPr>
          <w:rFonts w:cstheme="minorHAnsi"/>
          <w:b/>
        </w:rPr>
      </w:pPr>
      <w:r w:rsidRPr="004306EC">
        <w:rPr>
          <w:rFonts w:cstheme="minorHAnsi"/>
          <w:b/>
        </w:rPr>
        <w:t xml:space="preserve">Library Volunteer </w:t>
      </w:r>
      <w:r w:rsidR="004D0045" w:rsidRPr="004306EC">
        <w:rPr>
          <w:rFonts w:cstheme="minorHAnsi"/>
          <w:b/>
        </w:rPr>
        <w:t xml:space="preserve">Leaders </w:t>
      </w:r>
      <w:r w:rsidR="00F161FF" w:rsidRPr="004306EC">
        <w:rPr>
          <w:rFonts w:cstheme="minorHAnsi"/>
          <w:b/>
        </w:rPr>
        <w:t>- Notes</w:t>
      </w:r>
    </w:p>
    <w:p w:rsidR="00E15417" w:rsidRPr="004306EC" w:rsidRDefault="0089031E" w:rsidP="0003366A">
      <w:pPr>
        <w:spacing w:after="0"/>
        <w:rPr>
          <w:rFonts w:cstheme="minorHAnsi"/>
          <w:b/>
        </w:rPr>
      </w:pPr>
      <w:r>
        <w:rPr>
          <w:rFonts w:cstheme="minorHAnsi"/>
          <w:b/>
        </w:rPr>
        <w:t>9/15</w:t>
      </w:r>
      <w:r w:rsidR="00AE129E">
        <w:rPr>
          <w:rFonts w:cstheme="minorHAnsi"/>
          <w:b/>
        </w:rPr>
        <w:t>/21</w:t>
      </w:r>
      <w:r w:rsidR="00C37B5F" w:rsidRPr="004306EC">
        <w:rPr>
          <w:rFonts w:cstheme="minorHAnsi"/>
          <w:b/>
        </w:rPr>
        <w:t xml:space="preserve"> </w:t>
      </w:r>
      <w:r w:rsidR="000D3B8A" w:rsidRPr="004306EC">
        <w:rPr>
          <w:rFonts w:cstheme="minorHAnsi"/>
          <w:b/>
        </w:rPr>
        <w:t>1:30 EST</w:t>
      </w:r>
    </w:p>
    <w:p w:rsidR="00E15417" w:rsidRPr="004306EC" w:rsidRDefault="00E15417" w:rsidP="0003366A">
      <w:pPr>
        <w:spacing w:after="0"/>
        <w:rPr>
          <w:rFonts w:cstheme="minorHAnsi"/>
          <w:b/>
        </w:rPr>
      </w:pPr>
      <w:r w:rsidRPr="004306EC">
        <w:rPr>
          <w:rFonts w:cstheme="minorHAnsi"/>
          <w:b/>
        </w:rPr>
        <w:t>Host: Wendy Johnson</w:t>
      </w:r>
      <w:r w:rsidR="00394F55" w:rsidRPr="004306EC">
        <w:rPr>
          <w:rFonts w:cstheme="minorHAnsi"/>
          <w:b/>
        </w:rPr>
        <w:t>, Indianapolis Public Library</w:t>
      </w:r>
    </w:p>
    <w:p w:rsidR="005E051F" w:rsidRPr="004306EC" w:rsidRDefault="004D24CF" w:rsidP="0003366A">
      <w:pPr>
        <w:spacing w:after="0"/>
        <w:rPr>
          <w:rFonts w:cstheme="minorHAnsi"/>
          <w:b/>
        </w:rPr>
      </w:pPr>
      <w:hyperlink r:id="rId9" w:history="1">
        <w:r w:rsidR="00E55076" w:rsidRPr="004306EC">
          <w:rPr>
            <w:rStyle w:val="Hyperlink"/>
            <w:rFonts w:cstheme="minorHAnsi"/>
            <w:b/>
          </w:rPr>
          <w:t>wjohnson@indypl.org</w:t>
        </w:r>
      </w:hyperlink>
    </w:p>
    <w:p w:rsidR="00DB774A" w:rsidRPr="004306EC" w:rsidRDefault="00DB774A" w:rsidP="0003366A">
      <w:pPr>
        <w:spacing w:after="0"/>
        <w:rPr>
          <w:rFonts w:cstheme="minorHAnsi"/>
        </w:rPr>
      </w:pPr>
    </w:p>
    <w:p w:rsidR="00323F92" w:rsidRDefault="00F175FB" w:rsidP="0003366A">
      <w:pPr>
        <w:spacing w:after="0"/>
        <w:rPr>
          <w:rFonts w:cstheme="minorHAnsi"/>
        </w:rPr>
      </w:pPr>
      <w:r w:rsidRPr="004306EC">
        <w:rPr>
          <w:rFonts w:cstheme="minorHAnsi"/>
        </w:rPr>
        <w:t xml:space="preserve">Hello, Friends </w:t>
      </w:r>
      <w:r w:rsidR="001E246A" w:rsidRPr="004306EC">
        <w:rPr>
          <w:rFonts w:cstheme="minorHAnsi"/>
        </w:rPr>
        <w:t>–</w:t>
      </w:r>
      <w:r w:rsidRPr="004306EC">
        <w:rPr>
          <w:rFonts w:cstheme="minorHAnsi"/>
        </w:rPr>
        <w:t xml:space="preserve"> </w:t>
      </w:r>
    </w:p>
    <w:p w:rsidR="004D24CF" w:rsidRDefault="004D24CF" w:rsidP="0003366A">
      <w:pPr>
        <w:spacing w:after="0"/>
        <w:rPr>
          <w:rFonts w:cstheme="minorHAnsi"/>
        </w:rPr>
      </w:pPr>
      <w:r>
        <w:rPr>
          <w:rFonts w:cstheme="minorHAnsi"/>
        </w:rPr>
        <w:t xml:space="preserve">This week we continued on our handbook journey discussing Asset Protection and Screening tools. It’s always interesting where our conversation leads even when it’s a topic discussed before. Different voices, experiences, and how we’ve grown over the past year bring a fresh viewpoint, and frequently more to consider. For instance, it had never occurred to me to check the banned patron list before onboarding a volunteer! </w:t>
      </w:r>
    </w:p>
    <w:p w:rsidR="004D24CF" w:rsidRDefault="004D24CF" w:rsidP="004D24CF">
      <w:pPr>
        <w:spacing w:after="0"/>
        <w:rPr>
          <w:rFonts w:cstheme="minorHAnsi"/>
        </w:rPr>
      </w:pPr>
    </w:p>
    <w:p w:rsidR="004D24CF" w:rsidRDefault="004D24CF" w:rsidP="004D24CF">
      <w:pPr>
        <w:spacing w:after="0"/>
        <w:rPr>
          <w:rFonts w:cstheme="minorHAnsi"/>
        </w:rPr>
      </w:pPr>
      <w:r>
        <w:rPr>
          <w:rFonts w:cstheme="minorHAnsi"/>
        </w:rPr>
        <w:t>We’re beginning to gather salary survey information from outside sources. If you have a favorite or run across a compensation study, please share! Below is a starting point.</w:t>
      </w:r>
    </w:p>
    <w:p w:rsidR="00B7704B" w:rsidRDefault="00B7704B" w:rsidP="0003366A">
      <w:pPr>
        <w:spacing w:after="0"/>
        <w:rPr>
          <w:rFonts w:cstheme="minorHAnsi"/>
        </w:rPr>
      </w:pPr>
      <w:bookmarkStart w:id="0" w:name="_GoBack"/>
      <w:bookmarkEnd w:id="0"/>
    </w:p>
    <w:p w:rsidR="003B6420" w:rsidRPr="004306EC" w:rsidRDefault="00323F92" w:rsidP="0003366A">
      <w:pPr>
        <w:spacing w:after="0"/>
        <w:rPr>
          <w:rFonts w:cstheme="minorHAnsi"/>
        </w:rPr>
      </w:pPr>
      <w:r w:rsidRPr="004306EC">
        <w:rPr>
          <w:rFonts w:cstheme="minorHAnsi"/>
        </w:rPr>
        <w:t>Please</w:t>
      </w:r>
      <w:r w:rsidR="008722D0" w:rsidRPr="004306EC">
        <w:rPr>
          <w:rFonts w:cstheme="minorHAnsi"/>
        </w:rPr>
        <w:t>, t</w:t>
      </w:r>
      <w:r w:rsidR="00997BA2" w:rsidRPr="004306EC">
        <w:rPr>
          <w:rFonts w:cstheme="minorHAnsi"/>
        </w:rPr>
        <w:t xml:space="preserve">ake care! </w:t>
      </w:r>
    </w:p>
    <w:p w:rsidR="003B6420" w:rsidRPr="004306EC" w:rsidRDefault="002E1B0D" w:rsidP="0003366A">
      <w:pPr>
        <w:spacing w:after="0"/>
        <w:rPr>
          <w:rFonts w:cstheme="minorHAnsi"/>
        </w:rPr>
      </w:pPr>
      <w:r>
        <w:rPr>
          <w:rFonts w:cstheme="minorHAnsi"/>
          <w:noProof/>
        </w:rPr>
        <mc:AlternateContent>
          <mc:Choice Requires="wps">
            <w:drawing>
              <wp:anchor distT="0" distB="0" distL="114300" distR="114300" simplePos="0" relativeHeight="251661312" behindDoc="0" locked="0" layoutInCell="1" allowOverlap="1" wp14:anchorId="0088FA2D" wp14:editId="21F23EF5">
                <wp:simplePos x="0" y="0"/>
                <wp:positionH relativeFrom="column">
                  <wp:posOffset>109855</wp:posOffset>
                </wp:positionH>
                <wp:positionV relativeFrom="paragraph">
                  <wp:posOffset>479425</wp:posOffset>
                </wp:positionV>
                <wp:extent cx="6088380" cy="1524000"/>
                <wp:effectExtent l="0" t="0" r="26670" b="190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8380" cy="1524000"/>
                        </a:xfrm>
                        <a:prstGeom prst="rect">
                          <a:avLst/>
                        </a:prstGeom>
                        <a:noFill/>
                        <a:ln w="6350">
                          <a:solidFill>
                            <a:prstClr val="black"/>
                          </a:solidFill>
                        </a:ln>
                        <a:effectLst/>
                      </wps:spPr>
                      <wps:txbx>
                        <w:txbxContent>
                          <w:p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rsidR="005079A3" w:rsidRDefault="005079A3" w:rsidP="00663E08">
                            <w:pPr>
                              <w:spacing w:after="0"/>
                              <w:rPr>
                                <w:rFonts w:cstheme="minorHAnsi"/>
                              </w:rPr>
                            </w:pPr>
                          </w:p>
                          <w:p w:rsidR="002E1B0D" w:rsidRDefault="00D31DDD" w:rsidP="004F27B3">
                            <w:pPr>
                              <w:spacing w:after="0"/>
                              <w:rPr>
                                <w:rStyle w:val="Hyperlink"/>
                                <w:rFonts w:cstheme="minorHAnsi"/>
                                <w:color w:val="0E71EB"/>
                                <w:shd w:val="clear" w:color="auto" w:fill="FFFFFF"/>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0" w:tgtFrame="_blank" w:history="1">
                              <w:r w:rsidRPr="004D789E">
                                <w:rPr>
                                  <w:rStyle w:val="Hyperlink"/>
                                  <w:rFonts w:cstheme="minorHAnsi"/>
                                  <w:color w:val="0E71EB"/>
                                  <w:shd w:val="clear" w:color="auto" w:fill="FFFFFF"/>
                                </w:rPr>
                                <w:t>https://us02web.zoom.us/j/85199850785?pwd=WHorb3h2ckgvZjhZT1BOVWxEMzhlZz09</w:t>
                              </w:r>
                            </w:hyperlink>
                          </w:p>
                          <w:p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8.65pt;margin-top:37.75pt;width:479.4pt;height:12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" filled="f" strokeweight=".5pt">
                <v:path arrowok="t"/>
                <v:textbox>
                  <w:txbxContent>
                    <w:p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rsidR="005079A3" w:rsidRDefault="005079A3" w:rsidP="00663E08">
                      <w:pPr>
                        <w:spacing w:after="0"/>
                        <w:rPr>
                          <w:rFonts w:cstheme="minorHAnsi"/>
                        </w:rPr>
                      </w:pPr>
                    </w:p>
                    <w:p w:rsidR="002E1B0D" w:rsidRDefault="00D31DDD" w:rsidP="004F27B3">
                      <w:pPr>
                        <w:spacing w:after="0"/>
                        <w:rPr>
                          <w:rStyle w:val="Hyperlink"/>
                          <w:rFonts w:cstheme="minorHAnsi"/>
                          <w:color w:val="0E71EB"/>
                          <w:shd w:val="clear" w:color="auto" w:fill="FFFFFF"/>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1" w:tgtFrame="_blank" w:history="1">
                        <w:r w:rsidRPr="004D789E">
                          <w:rPr>
                            <w:rStyle w:val="Hyperlink"/>
                            <w:rFonts w:cstheme="minorHAnsi"/>
                            <w:color w:val="0E71EB"/>
                            <w:shd w:val="clear" w:color="auto" w:fill="FFFFFF"/>
                          </w:rPr>
                          <w:t>https://us02web.zoom.us/j/85199850785?pwd=WHorb3h2ckgvZjhZT1BOVWxEMzhlZz09</w:t>
                        </w:r>
                      </w:hyperlink>
                    </w:p>
                    <w:p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v:textbox>
                <w10:wrap type="square"/>
              </v:shape>
            </w:pict>
          </mc:Fallback>
        </mc:AlternateContent>
      </w:r>
      <w:r w:rsidR="003B6420" w:rsidRPr="004306EC">
        <w:rPr>
          <w:rFonts w:cstheme="minorHAnsi"/>
        </w:rPr>
        <w:t>Wendy</w:t>
      </w:r>
      <w:r w:rsidR="00A6280E">
        <w:rPr>
          <w:rFonts w:cstheme="minorHAnsi"/>
        </w:rPr>
        <w:t xml:space="preserve"> J</w:t>
      </w:r>
    </w:p>
    <w:p w:rsidR="00D11207" w:rsidRDefault="00D11207" w:rsidP="00D11207">
      <w:pPr>
        <w:rPr>
          <w:rFonts w:cstheme="minorHAnsi"/>
          <w:b/>
        </w:rPr>
      </w:pPr>
    </w:p>
    <w:p w:rsidR="00092153" w:rsidRPr="00092153" w:rsidRDefault="00DC334D" w:rsidP="00092153">
      <w:pPr>
        <w:spacing w:after="0" w:line="240" w:lineRule="auto"/>
        <w:rPr>
          <w:rFonts w:eastAsia="Times New Roman"/>
        </w:rPr>
      </w:pPr>
      <w:r w:rsidRPr="0064413C">
        <w:rPr>
          <w:rFonts w:cstheme="minorHAnsi"/>
          <w:b/>
          <w:u w:val="single"/>
        </w:rPr>
        <w:t>Topics Discussed</w:t>
      </w:r>
    </w:p>
    <w:p w:rsidR="005E6FE8" w:rsidRDefault="009B274B" w:rsidP="005E6FE8">
      <w:pPr>
        <w:spacing w:after="0"/>
        <w:rPr>
          <w:b/>
        </w:rPr>
      </w:pPr>
      <w:r w:rsidRPr="009B274B">
        <w:rPr>
          <w:b/>
        </w:rPr>
        <w:t>Salary Survey</w:t>
      </w:r>
      <w:r w:rsidR="00373011">
        <w:rPr>
          <w:b/>
        </w:rPr>
        <w:t xml:space="preserve"> Update</w:t>
      </w:r>
    </w:p>
    <w:p w:rsidR="009B274B" w:rsidRDefault="009B274B" w:rsidP="005E6FE8">
      <w:pPr>
        <w:spacing w:after="0"/>
      </w:pPr>
      <w:r>
        <w:t>Follow-up on a discussion a few weeks ago: While reviewing all of the information we would want to gather for a salary survey and the data evaluation; it became apparent this project was way beyond our capacity to complete. Instead, we’ll collect studies from reputable sources. Several of us</w:t>
      </w:r>
      <w:r w:rsidR="00CC4A09">
        <w:t xml:space="preserve"> (Thank you!)</w:t>
      </w:r>
      <w:r>
        <w:t xml:space="preserve"> have reached out to volunteer professional organizations for resources:</w:t>
      </w:r>
    </w:p>
    <w:p w:rsidR="00CC4A09" w:rsidRDefault="009C3253" w:rsidP="009B274B">
      <w:pPr>
        <w:pStyle w:val="ListParagraph"/>
        <w:numPr>
          <w:ilvl w:val="0"/>
          <w:numId w:val="8"/>
        </w:numPr>
        <w:spacing w:after="0"/>
      </w:pPr>
      <w:r>
        <w:t>VolunteerPro 2020 Volunteer Management Progress Report (</w:t>
      </w:r>
      <w:proofErr w:type="spellStart"/>
      <w:r>
        <w:t>pg</w:t>
      </w:r>
      <w:proofErr w:type="spellEnd"/>
      <w:r>
        <w:t xml:space="preserve"> 25-29).  Here’s the link to </w:t>
      </w:r>
      <w:hyperlink r:id="rId12" w:history="1">
        <w:r w:rsidRPr="009C3253">
          <w:rPr>
            <w:rStyle w:val="Hyperlink"/>
          </w:rPr>
          <w:t>past reports with salary information</w:t>
        </w:r>
      </w:hyperlink>
      <w:r>
        <w:t xml:space="preserve">. </w:t>
      </w:r>
    </w:p>
    <w:p w:rsidR="009C3253" w:rsidRDefault="009C3253" w:rsidP="009C3253">
      <w:pPr>
        <w:pStyle w:val="ListParagraph"/>
        <w:numPr>
          <w:ilvl w:val="0"/>
          <w:numId w:val="8"/>
        </w:numPr>
        <w:spacing w:after="0"/>
      </w:pPr>
      <w:r>
        <w:t xml:space="preserve">MAVA does not do a survey. Sue tells us there is a survey of 77 nonprofit positions available from the Minnesota Council of Nonprofits. (Director of Volunteers, Volunteer Manager, Volunteer Coordinator) Member price $174, nonmember price $349. </w:t>
      </w:r>
      <w:hyperlink r:id="rId13" w:history="1">
        <w:r w:rsidRPr="0088065F">
          <w:rPr>
            <w:rStyle w:val="Hyperlink"/>
          </w:rPr>
          <w:t>https://www.minnesotanonprofits.org/resources-tools/publication-detail/2020-minnesota-nonprofit-salary-benefits-survey---print</w:t>
        </w:r>
      </w:hyperlink>
      <w:r>
        <w:t xml:space="preserve">. </w:t>
      </w:r>
    </w:p>
    <w:p w:rsidR="009C3253" w:rsidRDefault="009C3253" w:rsidP="009C3253">
      <w:pPr>
        <w:pStyle w:val="ListParagraph"/>
        <w:numPr>
          <w:ilvl w:val="0"/>
          <w:numId w:val="8"/>
        </w:numPr>
        <w:spacing w:after="0"/>
      </w:pPr>
      <w:r>
        <w:lastRenderedPageBreak/>
        <w:t>ALIVE does not have a salary survey. Members can suggest this as a future project, which we should all do.</w:t>
      </w:r>
    </w:p>
    <w:p w:rsidR="009C3253" w:rsidRDefault="009C3253" w:rsidP="009C3253">
      <w:pPr>
        <w:pStyle w:val="ListParagraph"/>
        <w:numPr>
          <w:ilvl w:val="0"/>
          <w:numId w:val="8"/>
        </w:numPr>
        <w:spacing w:after="0"/>
      </w:pPr>
      <w:r>
        <w:t xml:space="preserve">ALA – </w:t>
      </w:r>
      <w:hyperlink r:id="rId14" w:history="1">
        <w:r w:rsidRPr="00CC4A09">
          <w:rPr>
            <w:rStyle w:val="Hyperlink"/>
          </w:rPr>
          <w:t>Allied Professional Association Non-MLS Salary Survey</w:t>
        </w:r>
      </w:hyperlink>
      <w:r>
        <w:t>. Last completed in 2006. Wendy is emailing the author for a copy and news of anything more recent. From the summary, it doesn’t look like volunteer leaders were included.</w:t>
      </w:r>
    </w:p>
    <w:p w:rsidR="00710F67" w:rsidRDefault="00710F67" w:rsidP="009C3253">
      <w:pPr>
        <w:pStyle w:val="ListParagraph"/>
        <w:numPr>
          <w:ilvl w:val="0"/>
          <w:numId w:val="8"/>
        </w:numPr>
        <w:spacing w:after="0"/>
      </w:pPr>
      <w:r>
        <w:t xml:space="preserve">National Association of Volunteer Programs in Local Government, </w:t>
      </w:r>
      <w:hyperlink r:id="rId15" w:history="1">
        <w:r w:rsidRPr="00710F67">
          <w:rPr>
            <w:rStyle w:val="Hyperlink"/>
          </w:rPr>
          <w:t>NAVPLG</w:t>
        </w:r>
      </w:hyperlink>
      <w:r>
        <w:t xml:space="preserve"> has not done a salary survey. Marcia will be asking them if they would consider this project. She’s on the 2021-2022 board.</w:t>
      </w:r>
    </w:p>
    <w:p w:rsidR="009C3253" w:rsidRDefault="00B244C1" w:rsidP="009B274B">
      <w:pPr>
        <w:pStyle w:val="ListParagraph"/>
        <w:numPr>
          <w:ilvl w:val="0"/>
          <w:numId w:val="8"/>
        </w:numPr>
        <w:spacing w:after="0"/>
      </w:pPr>
      <w:r>
        <w:t>Non-library data:  (thank you, Carla)</w:t>
      </w:r>
    </w:p>
    <w:p w:rsidR="00B244C1" w:rsidRDefault="00B244C1" w:rsidP="00B244C1">
      <w:pPr>
        <w:pStyle w:val="ListParagraph"/>
        <w:numPr>
          <w:ilvl w:val="1"/>
          <w:numId w:val="8"/>
        </w:numPr>
        <w:spacing w:after="0"/>
      </w:pPr>
      <w:hyperlink r:id="rId16" w:history="1">
        <w:r w:rsidRPr="0088065F">
          <w:rPr>
            <w:rStyle w:val="Hyperlink"/>
          </w:rPr>
          <w:t>https://www.zippia.com/volunteer-coordinator-jobs/salary/</w:t>
        </w:r>
      </w:hyperlink>
    </w:p>
    <w:p w:rsidR="00B244C1" w:rsidRDefault="00B244C1" w:rsidP="00B244C1">
      <w:pPr>
        <w:pStyle w:val="ListParagraph"/>
        <w:numPr>
          <w:ilvl w:val="1"/>
          <w:numId w:val="8"/>
        </w:numPr>
        <w:spacing w:after="0"/>
      </w:pPr>
      <w:hyperlink r:id="rId17" w:history="1">
        <w:r w:rsidRPr="0088065F">
          <w:rPr>
            <w:rStyle w:val="Hyperlink"/>
          </w:rPr>
          <w:t>https://www.salary.com/research/salary/benchmark/volunteer-services-director-salary</w:t>
        </w:r>
      </w:hyperlink>
    </w:p>
    <w:p w:rsidR="00B244C1" w:rsidRDefault="00B244C1" w:rsidP="00B244C1">
      <w:pPr>
        <w:pStyle w:val="ListParagraph"/>
        <w:numPr>
          <w:ilvl w:val="1"/>
          <w:numId w:val="8"/>
        </w:numPr>
        <w:spacing w:after="0"/>
      </w:pPr>
      <w:hyperlink r:id="rId18" w:history="1">
        <w:r w:rsidRPr="0088065F">
          <w:rPr>
            <w:rStyle w:val="Hyperlink"/>
          </w:rPr>
          <w:t>https://www.salary.com/research/salary/benchmark/volunteer-services-director-salary</w:t>
        </w:r>
      </w:hyperlink>
    </w:p>
    <w:p w:rsidR="00B244C1" w:rsidRDefault="00B244C1" w:rsidP="00B244C1">
      <w:pPr>
        <w:pStyle w:val="ListParagraph"/>
        <w:numPr>
          <w:ilvl w:val="1"/>
          <w:numId w:val="8"/>
        </w:numPr>
        <w:spacing w:after="0"/>
      </w:pPr>
      <w:hyperlink r:id="rId19" w:history="1">
        <w:r w:rsidRPr="0088065F">
          <w:rPr>
            <w:rStyle w:val="Hyperlink"/>
          </w:rPr>
          <w:t>https://study.com/articles/Volunteer_Coordinator_Job_Description_Duties_and_Salary.html</w:t>
        </w:r>
      </w:hyperlink>
      <w:r>
        <w:t xml:space="preserve">  For a position description and salary</w:t>
      </w:r>
    </w:p>
    <w:p w:rsidR="00B244C1" w:rsidRDefault="00B244C1" w:rsidP="00B244C1">
      <w:pPr>
        <w:spacing w:after="0"/>
        <w:ind w:left="1080"/>
      </w:pPr>
    </w:p>
    <w:p w:rsidR="00CC4A09" w:rsidRPr="00710F67" w:rsidRDefault="00710F67" w:rsidP="00373011">
      <w:pPr>
        <w:spacing w:after="0"/>
        <w:rPr>
          <w:b/>
        </w:rPr>
      </w:pPr>
      <w:r w:rsidRPr="00710F67">
        <w:rPr>
          <w:b/>
        </w:rPr>
        <w:t>Library Asset Protection</w:t>
      </w:r>
    </w:p>
    <w:p w:rsidR="00710F67" w:rsidRPr="00710F67" w:rsidRDefault="00710F67" w:rsidP="00710F67">
      <w:pPr>
        <w:pStyle w:val="ListParagraph"/>
        <w:numPr>
          <w:ilvl w:val="0"/>
          <w:numId w:val="8"/>
        </w:numPr>
        <w:spacing w:after="0"/>
        <w:rPr>
          <w:rFonts w:cstheme="minorHAnsi"/>
          <w:b/>
        </w:rPr>
      </w:pPr>
      <w:r>
        <w:rPr>
          <w:rFonts w:cstheme="minorHAnsi"/>
        </w:rPr>
        <w:t xml:space="preserve">Examples: Volunteers access transcription work from home, volunteers do data entry in Volgistics, </w:t>
      </w:r>
    </w:p>
    <w:p w:rsidR="00710F67" w:rsidRDefault="00710F67" w:rsidP="00710F67">
      <w:pPr>
        <w:pStyle w:val="ListParagraph"/>
        <w:numPr>
          <w:ilvl w:val="0"/>
          <w:numId w:val="8"/>
        </w:numPr>
      </w:pPr>
      <w:r>
        <w:t>There was a flurry of concern from our IT department that we allowed a volunteer to update our Volgistics system.  So the laptop they use has only access to Volgistics, they can't get into the city drives. They do not have access to Polaris</w:t>
      </w:r>
    </w:p>
    <w:p w:rsidR="00710F67" w:rsidRDefault="00710F67" w:rsidP="00710F67">
      <w:pPr>
        <w:pStyle w:val="ListParagraph"/>
        <w:numPr>
          <w:ilvl w:val="0"/>
          <w:numId w:val="8"/>
        </w:numPr>
      </w:pPr>
      <w:r>
        <w:t>I can limit the access volunteers have in our volunteer data management system so they can only see certain volunteers and only the information they need.  Volunteers do not have access to the library's customer or donor database.</w:t>
      </w:r>
    </w:p>
    <w:p w:rsidR="00710F67" w:rsidRDefault="00710F67" w:rsidP="00710F67">
      <w:pPr>
        <w:pStyle w:val="ListParagraph"/>
        <w:numPr>
          <w:ilvl w:val="0"/>
          <w:numId w:val="8"/>
        </w:numPr>
      </w:pPr>
      <w:r>
        <w:t xml:space="preserve">Our </w:t>
      </w:r>
      <w:proofErr w:type="spellStart"/>
      <w:r>
        <w:t>vols</w:t>
      </w:r>
      <w:proofErr w:type="spellEnd"/>
      <w:r>
        <w:t xml:space="preserve"> do not have access to anything behind the city wall.</w:t>
      </w:r>
    </w:p>
    <w:p w:rsidR="00710F67" w:rsidRDefault="00710F67" w:rsidP="00710F67">
      <w:pPr>
        <w:pStyle w:val="ListParagraph"/>
        <w:numPr>
          <w:ilvl w:val="0"/>
          <w:numId w:val="8"/>
        </w:numPr>
      </w:pPr>
      <w:r>
        <w:t>D</w:t>
      </w:r>
      <w:r>
        <w:t>o your libraries also have these confidentiality concerns about staff? Or just volunteers?</w:t>
      </w:r>
    </w:p>
    <w:p w:rsidR="00143865" w:rsidRPr="00710F67" w:rsidRDefault="00710F67" w:rsidP="00710F67">
      <w:pPr>
        <w:pStyle w:val="ListParagraph"/>
        <w:numPr>
          <w:ilvl w:val="0"/>
          <w:numId w:val="8"/>
        </w:numPr>
        <w:spacing w:after="0"/>
        <w:rPr>
          <w:rFonts w:cstheme="minorHAnsi"/>
          <w:b/>
        </w:rPr>
      </w:pPr>
      <w:proofErr w:type="spellStart"/>
      <w:r>
        <w:rPr>
          <w:rFonts w:cstheme="minorHAnsi"/>
        </w:rPr>
        <w:t>Collaboratory</w:t>
      </w:r>
      <w:proofErr w:type="spellEnd"/>
      <w:r>
        <w:rPr>
          <w:rFonts w:cstheme="minorHAnsi"/>
        </w:rPr>
        <w:t xml:space="preserve"> (aka maker space) - Extensive training on equipment, some of the tools could hurt you, like the laser cutter and knives. No release is signed for use of this equipment.</w:t>
      </w:r>
    </w:p>
    <w:p w:rsidR="00710F67" w:rsidRPr="00710F67" w:rsidRDefault="00710F67" w:rsidP="00710F67">
      <w:pPr>
        <w:pStyle w:val="ListParagraph"/>
        <w:numPr>
          <w:ilvl w:val="0"/>
          <w:numId w:val="8"/>
        </w:numPr>
        <w:spacing w:after="0"/>
        <w:rPr>
          <w:rFonts w:cstheme="minorHAnsi"/>
          <w:b/>
        </w:rPr>
      </w:pPr>
      <w:r>
        <w:rPr>
          <w:rFonts w:cstheme="minorHAnsi"/>
        </w:rPr>
        <w:t>Protection of Assets – IndyPL document attached with notes.</w:t>
      </w:r>
    </w:p>
    <w:p w:rsidR="00710F67" w:rsidRPr="00710F67" w:rsidRDefault="00710F67" w:rsidP="00710F67">
      <w:pPr>
        <w:pStyle w:val="ListParagraph"/>
        <w:numPr>
          <w:ilvl w:val="0"/>
          <w:numId w:val="8"/>
        </w:numPr>
        <w:spacing w:after="0"/>
        <w:rPr>
          <w:rFonts w:cstheme="minorHAnsi"/>
          <w:b/>
        </w:rPr>
      </w:pPr>
      <w:r>
        <w:rPr>
          <w:rFonts w:cstheme="minorHAnsi"/>
        </w:rPr>
        <w:t xml:space="preserve">Home </w:t>
      </w:r>
      <w:proofErr w:type="gramStart"/>
      <w:r>
        <w:rPr>
          <w:rFonts w:cstheme="minorHAnsi"/>
        </w:rPr>
        <w:t>delivery – write off lost/missing</w:t>
      </w:r>
      <w:r>
        <w:rPr>
          <w:rFonts w:cstheme="minorHAnsi"/>
        </w:rPr>
        <w:t xml:space="preserve"> materials – aren’t</w:t>
      </w:r>
      <w:proofErr w:type="gramEnd"/>
      <w:r>
        <w:rPr>
          <w:rFonts w:cstheme="minorHAnsi"/>
        </w:rPr>
        <w:t xml:space="preserve"> these assets? How are these “protected” when in transit?</w:t>
      </w:r>
      <w:r w:rsidR="006E3E14">
        <w:rPr>
          <w:rFonts w:cstheme="minorHAnsi"/>
        </w:rPr>
        <w:t xml:space="preserve"> What does Meals-on-W</w:t>
      </w:r>
      <w:r>
        <w:rPr>
          <w:rFonts w:cstheme="minorHAnsi"/>
        </w:rPr>
        <w:t>heels do?</w:t>
      </w:r>
    </w:p>
    <w:p w:rsidR="00710F67" w:rsidRPr="00710F67" w:rsidRDefault="00710F67" w:rsidP="00710F67">
      <w:pPr>
        <w:pStyle w:val="ListParagraph"/>
        <w:numPr>
          <w:ilvl w:val="0"/>
          <w:numId w:val="8"/>
        </w:numPr>
        <w:spacing w:after="0"/>
        <w:rPr>
          <w:rFonts w:cstheme="minorHAnsi"/>
          <w:b/>
        </w:rPr>
      </w:pPr>
      <w:r>
        <w:rPr>
          <w:rFonts w:cstheme="minorHAnsi"/>
        </w:rPr>
        <w:t>Consider the differences between protection of assets and confidentiality agreement</w:t>
      </w:r>
    </w:p>
    <w:p w:rsidR="00710F67" w:rsidRDefault="00710F67" w:rsidP="00710F67">
      <w:pPr>
        <w:spacing w:after="0"/>
        <w:ind w:left="360"/>
        <w:rPr>
          <w:rFonts w:cstheme="minorHAnsi"/>
        </w:rPr>
      </w:pPr>
      <w:r>
        <w:rPr>
          <w:rFonts w:cstheme="minorHAnsi"/>
        </w:rPr>
        <w:t>Bonus: OSHA videos on heatstroke and wildfires. The material is geared to supervisors, but could be distilled for adult/teen volunteers.</w:t>
      </w:r>
    </w:p>
    <w:p w:rsidR="00710F67" w:rsidRDefault="00710F67" w:rsidP="00710F67">
      <w:pPr>
        <w:spacing w:after="0"/>
        <w:ind w:left="360"/>
      </w:pPr>
      <w:r>
        <w:rPr>
          <w:rFonts w:cstheme="minorHAnsi"/>
        </w:rPr>
        <w:t xml:space="preserve">Bonus: </w:t>
      </w:r>
      <w:r>
        <w:t xml:space="preserve">There is a recent collection of confidentiality policies to look at in the Get Involved Clearinghouse — https://getinvolvedclearinghouse.org/ — </w:t>
      </w:r>
      <w:proofErr w:type="gramStart"/>
      <w:r>
        <w:t>click</w:t>
      </w:r>
      <w:proofErr w:type="gramEnd"/>
      <w:r>
        <w:t xml:space="preserve"> on Management Tools, then select from the dropdown menu - Confidentiality Policies</w:t>
      </w:r>
    </w:p>
    <w:p w:rsidR="00710F67" w:rsidRDefault="00710F67" w:rsidP="00710F67">
      <w:pPr>
        <w:spacing w:after="0"/>
      </w:pPr>
    </w:p>
    <w:p w:rsidR="00710F67" w:rsidRDefault="00710F67" w:rsidP="00710F67">
      <w:pPr>
        <w:spacing w:after="0"/>
        <w:rPr>
          <w:b/>
        </w:rPr>
      </w:pPr>
      <w:r>
        <w:rPr>
          <w:b/>
        </w:rPr>
        <w:t>Screening Tools</w:t>
      </w:r>
    </w:p>
    <w:p w:rsidR="006E3E14" w:rsidRDefault="00710F67" w:rsidP="006E3E14">
      <w:pPr>
        <w:pStyle w:val="ListParagraph"/>
        <w:numPr>
          <w:ilvl w:val="0"/>
          <w:numId w:val="8"/>
        </w:numPr>
        <w:spacing w:after="0"/>
      </w:pPr>
      <w:r w:rsidRPr="006E3E14">
        <w:t>Application</w:t>
      </w:r>
      <w:r w:rsidR="006E3E14">
        <w:t>, interview, background check (18+)</w:t>
      </w:r>
    </w:p>
    <w:p w:rsidR="006E3E14" w:rsidRDefault="006E3E14" w:rsidP="006E3E14">
      <w:pPr>
        <w:pStyle w:val="ListParagraph"/>
        <w:numPr>
          <w:ilvl w:val="0"/>
          <w:numId w:val="8"/>
        </w:numPr>
        <w:spacing w:after="0"/>
      </w:pPr>
      <w:r>
        <w:lastRenderedPageBreak/>
        <w:t>What about volunteers without a SSN? Use VISA # or a tool that doesn’t require SSN (like Sterling Volunteers or State Police) or ask for proof of residency (6 months) and 2 references (for undocumented)</w:t>
      </w:r>
    </w:p>
    <w:p w:rsidR="006E3E14" w:rsidRDefault="006E3E14" w:rsidP="006E3E14">
      <w:pPr>
        <w:pStyle w:val="ListParagraph"/>
        <w:numPr>
          <w:ilvl w:val="0"/>
          <w:numId w:val="8"/>
        </w:numPr>
        <w:spacing w:after="0"/>
      </w:pPr>
      <w:r>
        <w:t>Background Check products:</w:t>
      </w:r>
    </w:p>
    <w:p w:rsidR="006E3E14" w:rsidRDefault="006E3E14" w:rsidP="006E3E14">
      <w:pPr>
        <w:pStyle w:val="ListParagraph"/>
        <w:numPr>
          <w:ilvl w:val="1"/>
          <w:numId w:val="8"/>
        </w:numPr>
        <w:spacing w:after="0"/>
      </w:pPr>
      <w:r>
        <w:t>Sterling Volunteers</w:t>
      </w:r>
    </w:p>
    <w:p w:rsidR="006E3E14" w:rsidRDefault="006E3E14" w:rsidP="006E3E14">
      <w:pPr>
        <w:pStyle w:val="ListParagraph"/>
        <w:numPr>
          <w:ilvl w:val="1"/>
          <w:numId w:val="8"/>
        </w:numPr>
        <w:spacing w:after="0"/>
      </w:pPr>
      <w:r>
        <w:t>Accurate Background (formerly CareerBuilder). Same tool for staff</w:t>
      </w:r>
    </w:p>
    <w:p w:rsidR="006E3E14" w:rsidRDefault="006E3E14" w:rsidP="006E3E14">
      <w:pPr>
        <w:pStyle w:val="ListParagraph"/>
        <w:numPr>
          <w:ilvl w:val="1"/>
          <w:numId w:val="8"/>
        </w:numPr>
        <w:spacing w:after="0"/>
      </w:pPr>
      <w:r>
        <w:t>State Portals and social media</w:t>
      </w:r>
    </w:p>
    <w:p w:rsidR="006E3E14" w:rsidRDefault="006E3E14" w:rsidP="006E3E14">
      <w:pPr>
        <w:pStyle w:val="ListParagraph"/>
        <w:numPr>
          <w:ilvl w:val="1"/>
          <w:numId w:val="8"/>
        </w:numPr>
        <w:spacing w:after="0"/>
      </w:pPr>
      <w:proofErr w:type="spellStart"/>
      <w:r>
        <w:t>InfoMart</w:t>
      </w:r>
      <w:proofErr w:type="spellEnd"/>
    </w:p>
    <w:p w:rsidR="006E3E14" w:rsidRDefault="006E3E14" w:rsidP="006E3E14">
      <w:pPr>
        <w:pStyle w:val="ListParagraph"/>
        <w:numPr>
          <w:ilvl w:val="0"/>
          <w:numId w:val="8"/>
        </w:numPr>
      </w:pPr>
      <w:r>
        <w:t xml:space="preserve">Wise words: Background checks are not the end of the check. Just because they pass the </w:t>
      </w:r>
      <w:proofErr w:type="spellStart"/>
      <w:r>
        <w:t>bgck</w:t>
      </w:r>
      <w:proofErr w:type="spellEnd"/>
      <w:r>
        <w:t xml:space="preserve"> doesn’t mean they are a perfect volunteer for your organization. Example: </w:t>
      </w:r>
      <w:r>
        <w:t>We had a very traditionally respectable elderly man, heavily involved in his church, avid volunteer</w:t>
      </w:r>
      <w:r>
        <w:t>,</w:t>
      </w:r>
      <w:r>
        <w:t xml:space="preserve"> in other non-profits, get charged with crimes against children.  He passed the background check, had other </w:t>
      </w:r>
      <w:proofErr w:type="spellStart"/>
      <w:r>
        <w:t>vols</w:t>
      </w:r>
      <w:proofErr w:type="spellEnd"/>
      <w:r>
        <w:t xml:space="preserve"> vouch for his character. He only interacted with adults here, and we take safety measures with any minors in the library, </w:t>
      </w:r>
      <w:r>
        <w:t xml:space="preserve">the </w:t>
      </w:r>
      <w:r>
        <w:t>point being that sometimes you do everything right and there are still bad actors.</w:t>
      </w:r>
    </w:p>
    <w:p w:rsidR="006E3E14" w:rsidRDefault="006E3E14" w:rsidP="006E3E14">
      <w:pPr>
        <w:pStyle w:val="ListParagraph"/>
        <w:numPr>
          <w:ilvl w:val="0"/>
          <w:numId w:val="8"/>
        </w:numPr>
        <w:spacing w:after="0"/>
      </w:pPr>
      <w:r>
        <w:t xml:space="preserve">Litmus test: What would the headlines in the paper say? (Library volunteer leader, </w:t>
      </w:r>
      <w:r w:rsidRPr="006E3E14">
        <w:rPr>
          <w:u w:val="single"/>
        </w:rPr>
        <w:t>insert your name here</w:t>
      </w:r>
      <w:r>
        <w:t>, on-boards mass murderer!)</w:t>
      </w:r>
    </w:p>
    <w:p w:rsidR="006E3E14" w:rsidRDefault="006E3E14" w:rsidP="006E3E14">
      <w:pPr>
        <w:pStyle w:val="ListParagraph"/>
        <w:numPr>
          <w:ilvl w:val="0"/>
          <w:numId w:val="8"/>
        </w:numPr>
        <w:spacing w:after="0"/>
      </w:pPr>
      <w:r>
        <w:t>Gut feeling/</w:t>
      </w:r>
      <w:proofErr w:type="spellStart"/>
      <w:r>
        <w:t>spidey</w:t>
      </w:r>
      <w:proofErr w:type="spellEnd"/>
      <w:r>
        <w:t>-sense</w:t>
      </w:r>
    </w:p>
    <w:p w:rsidR="006E3E14" w:rsidRDefault="006E3E14" w:rsidP="006E3E14">
      <w:pPr>
        <w:pStyle w:val="ListParagraph"/>
        <w:numPr>
          <w:ilvl w:val="1"/>
          <w:numId w:val="8"/>
        </w:numPr>
        <w:spacing w:after="0"/>
      </w:pPr>
      <w:r>
        <w:t>This is a fine line – subjective</w:t>
      </w:r>
    </w:p>
    <w:p w:rsidR="006E3E14" w:rsidRDefault="006E3E14" w:rsidP="006E3E14">
      <w:pPr>
        <w:pStyle w:val="ListParagraph"/>
        <w:numPr>
          <w:ilvl w:val="1"/>
          <w:numId w:val="8"/>
        </w:numPr>
      </w:pPr>
      <w:r>
        <w:t xml:space="preserve">Q: What types of things do you ask volunteer coordinators at the branch level (or the volunteer’s staff lead) to be on the </w:t>
      </w:r>
      <w:proofErr w:type="gramStart"/>
      <w:r>
        <w:t>lookout.</w:t>
      </w:r>
      <w:proofErr w:type="gramEnd"/>
      <w:r>
        <w:t xml:space="preserve"> A: U</w:t>
      </w:r>
      <w:r>
        <w:t>sually if they are asking questions that seem unusual or if someone</w:t>
      </w:r>
      <w:r>
        <w:t xml:space="preserve"> is </w:t>
      </w:r>
      <w:r>
        <w:t>trying</w:t>
      </w:r>
      <w:r>
        <w:t xml:space="preserve"> to push</w:t>
      </w:r>
      <w:r>
        <w:t xml:space="preserve"> the boundaries of the program guidelines. Even just a sinking feeling.</w:t>
      </w:r>
      <w:r>
        <w:t xml:space="preserve"> If this comes up, the volunteer coordinator should contact Volunteer Services to consult.</w:t>
      </w:r>
      <w:r w:rsidR="00B7704B">
        <w:t xml:space="preserve"> Is this a </w:t>
      </w:r>
      <w:proofErr w:type="spellStart"/>
      <w:r w:rsidR="00B7704B">
        <w:t>microaggression</w:t>
      </w:r>
      <w:proofErr w:type="spellEnd"/>
      <w:r w:rsidR="00B7704B">
        <w:t xml:space="preserve"> conversation? </w:t>
      </w:r>
    </w:p>
    <w:p w:rsidR="006E3E14" w:rsidRDefault="006E3E14" w:rsidP="006E3E14">
      <w:pPr>
        <w:pStyle w:val="ListParagraph"/>
        <w:numPr>
          <w:ilvl w:val="1"/>
          <w:numId w:val="8"/>
        </w:numPr>
        <w:spacing w:after="0"/>
      </w:pPr>
      <w:r>
        <w:t xml:space="preserve">Are we opening the door to implicit bias? </w:t>
      </w:r>
    </w:p>
    <w:p w:rsidR="006E3E14" w:rsidRDefault="006E3E14" w:rsidP="006E3E14">
      <w:pPr>
        <w:pStyle w:val="ListParagraph"/>
        <w:numPr>
          <w:ilvl w:val="1"/>
          <w:numId w:val="8"/>
        </w:numPr>
        <w:spacing w:after="0"/>
      </w:pPr>
      <w:r>
        <w:t xml:space="preserve">Consistency in screening </w:t>
      </w:r>
    </w:p>
    <w:p w:rsidR="006E3E14" w:rsidRDefault="006E3E14" w:rsidP="006E3E14">
      <w:pPr>
        <w:pStyle w:val="ListParagraph"/>
        <w:numPr>
          <w:ilvl w:val="0"/>
          <w:numId w:val="8"/>
        </w:numPr>
        <w:spacing w:after="0"/>
      </w:pPr>
      <w:r>
        <w:t>Do you check volunteer candidates for outstanding fines or fees?</w:t>
      </w:r>
    </w:p>
    <w:p w:rsidR="006E3E14" w:rsidRDefault="006E3E14" w:rsidP="006E3E14">
      <w:pPr>
        <w:pStyle w:val="ListParagraph"/>
        <w:numPr>
          <w:ilvl w:val="1"/>
          <w:numId w:val="8"/>
        </w:numPr>
        <w:spacing w:after="0"/>
      </w:pPr>
      <w:r>
        <w:t>Most are fine-free</w:t>
      </w:r>
    </w:p>
    <w:p w:rsidR="006E3E14" w:rsidRDefault="006E3E14" w:rsidP="006E3E14">
      <w:pPr>
        <w:pStyle w:val="ListParagraph"/>
        <w:numPr>
          <w:ilvl w:val="1"/>
          <w:numId w:val="8"/>
        </w:numPr>
        <w:spacing w:after="0"/>
      </w:pPr>
      <w:r>
        <w:t xml:space="preserve">Some do checks. This should mirror staff </w:t>
      </w:r>
      <w:r w:rsidR="00296A04">
        <w:t>process.</w:t>
      </w:r>
    </w:p>
    <w:p w:rsidR="006E3E14" w:rsidRDefault="006E3E14" w:rsidP="006E3E14">
      <w:pPr>
        <w:pStyle w:val="ListParagraph"/>
        <w:numPr>
          <w:ilvl w:val="0"/>
          <w:numId w:val="8"/>
        </w:numPr>
        <w:spacing w:after="0"/>
      </w:pPr>
      <w:hyperlink r:id="rId20" w:history="1">
        <w:r w:rsidRPr="0088065F">
          <w:rPr>
            <w:rStyle w:val="Hyperlink"/>
          </w:rPr>
          <w:t>https://nonprofitrisk.org/resources/articles/checking-criminal-histories-considerations-before-you-begin/</w:t>
        </w:r>
      </w:hyperlink>
      <w:r>
        <w:t xml:space="preserve"> </w:t>
      </w:r>
    </w:p>
    <w:p w:rsidR="006E3E14" w:rsidRDefault="00296A04" w:rsidP="006E3E14">
      <w:pPr>
        <w:pStyle w:val="ListParagraph"/>
        <w:numPr>
          <w:ilvl w:val="0"/>
          <w:numId w:val="8"/>
        </w:numPr>
        <w:spacing w:after="0"/>
      </w:pPr>
      <w:r>
        <w:t>Have you considered a volunteer probationary period? Can be used for either the volunteer who is uncertain about the role or the Library is unsure about the fit.</w:t>
      </w:r>
    </w:p>
    <w:p w:rsidR="00296A04" w:rsidRPr="006E3E14" w:rsidRDefault="00296A04" w:rsidP="006E3E14">
      <w:pPr>
        <w:pStyle w:val="ListParagraph"/>
        <w:numPr>
          <w:ilvl w:val="0"/>
          <w:numId w:val="8"/>
        </w:numPr>
        <w:spacing w:after="0"/>
      </w:pPr>
      <w:r>
        <w:t>Do you check your banned customer/patron list as part of your volunteer onboarding process? Incident reports? Do you have access to this list?</w:t>
      </w:r>
    </w:p>
    <w:p w:rsidR="00710F67" w:rsidRDefault="00710F67" w:rsidP="00710F67">
      <w:pPr>
        <w:spacing w:after="0"/>
        <w:ind w:left="360"/>
        <w:rPr>
          <w:rFonts w:cstheme="minorHAnsi"/>
        </w:rPr>
      </w:pPr>
    </w:p>
    <w:p w:rsidR="00446400" w:rsidRPr="009F5EBF" w:rsidRDefault="00446400" w:rsidP="004714E9">
      <w:pPr>
        <w:spacing w:after="0"/>
        <w:rPr>
          <w:rFonts w:cstheme="minorHAnsi"/>
          <w:b/>
          <w:u w:val="single"/>
        </w:rPr>
      </w:pPr>
      <w:r w:rsidRPr="009F5EBF">
        <w:rPr>
          <w:rFonts w:cstheme="minorHAnsi"/>
          <w:b/>
          <w:u w:val="single"/>
        </w:rPr>
        <w:t>Training Opportunities</w:t>
      </w:r>
    </w:p>
    <w:p w:rsidR="00511214" w:rsidRDefault="004D24CF" w:rsidP="000D00F6">
      <w:pPr>
        <w:pStyle w:val="ListParagraph"/>
        <w:numPr>
          <w:ilvl w:val="0"/>
          <w:numId w:val="4"/>
        </w:numPr>
        <w:spacing w:after="0"/>
        <w:rPr>
          <w:rFonts w:cstheme="minorHAnsi"/>
        </w:rPr>
      </w:pPr>
      <w:hyperlink r:id="rId21" w:history="1">
        <w:r w:rsidR="00511214" w:rsidRPr="00511214">
          <w:rPr>
            <w:rStyle w:val="Hyperlink"/>
            <w:rFonts w:cstheme="minorHAnsi"/>
          </w:rPr>
          <w:t>ServeOhio annual conference</w:t>
        </w:r>
      </w:hyperlink>
      <w:r w:rsidR="00511214">
        <w:rPr>
          <w:rFonts w:cstheme="minorHAnsi"/>
        </w:rPr>
        <w:t>, virtual</w:t>
      </w:r>
      <w:r w:rsidR="0053565C">
        <w:rPr>
          <w:rFonts w:cstheme="minorHAnsi"/>
        </w:rPr>
        <w:t>,</w:t>
      </w:r>
      <w:r w:rsidR="00511214">
        <w:rPr>
          <w:rFonts w:cstheme="minorHAnsi"/>
        </w:rPr>
        <w:t xml:space="preserve"> Oct 27 &amp; 28, $50</w:t>
      </w:r>
    </w:p>
    <w:p w:rsidR="004E48A7" w:rsidRPr="004E48A7" w:rsidRDefault="00D144A3" w:rsidP="004E48A7">
      <w:pPr>
        <w:pStyle w:val="ListParagraph"/>
        <w:numPr>
          <w:ilvl w:val="0"/>
          <w:numId w:val="4"/>
        </w:numPr>
        <w:spacing w:after="0"/>
        <w:rPr>
          <w:rStyle w:val="Hyperlink"/>
          <w:rFonts w:cstheme="minorHAnsi"/>
          <w:color w:val="auto"/>
          <w:u w:val="none"/>
        </w:rPr>
      </w:pPr>
      <w:r>
        <w:rPr>
          <w:rFonts w:cstheme="minorHAnsi"/>
        </w:rPr>
        <w:t xml:space="preserve">Niche Academy Library Online Learning Conference, January 21, 2022. </w:t>
      </w:r>
      <w:hyperlink r:id="rId22" w:history="1">
        <w:r w:rsidRPr="00D144A3">
          <w:rPr>
            <w:rStyle w:val="Hyperlink"/>
            <w:rFonts w:cstheme="minorHAnsi"/>
          </w:rPr>
          <w:t>FMI</w:t>
        </w:r>
      </w:hyperlink>
    </w:p>
    <w:p w:rsidR="004E48A7" w:rsidRDefault="004D24CF" w:rsidP="004E48A7">
      <w:pPr>
        <w:pStyle w:val="ListParagraph"/>
        <w:numPr>
          <w:ilvl w:val="0"/>
          <w:numId w:val="4"/>
        </w:numPr>
        <w:spacing w:after="0"/>
        <w:rPr>
          <w:rStyle w:val="Hyperlink"/>
          <w:rFonts w:cstheme="minorHAnsi"/>
          <w:color w:val="auto"/>
          <w:u w:val="none"/>
        </w:rPr>
      </w:pPr>
      <w:hyperlink r:id="rId23" w:history="1">
        <w:r w:rsidR="004E48A7" w:rsidRPr="004E48A7">
          <w:rPr>
            <w:rStyle w:val="Hyperlink"/>
            <w:rFonts w:cstheme="minorHAnsi"/>
          </w:rPr>
          <w:t>MAVA Dismantling Inequities Conference</w:t>
        </w:r>
      </w:hyperlink>
      <w:r w:rsidR="004E48A7" w:rsidRPr="004E48A7">
        <w:rPr>
          <w:rStyle w:val="Hyperlink"/>
          <w:rFonts w:cstheme="minorHAnsi"/>
          <w:color w:val="auto"/>
          <w:u w:val="none"/>
        </w:rPr>
        <w:t>, virtual and interactive, Dec 9 &amp; 10, 2021</w:t>
      </w:r>
    </w:p>
    <w:p w:rsidR="0089031E" w:rsidRPr="004E48A7" w:rsidRDefault="004D24CF" w:rsidP="004E48A7">
      <w:pPr>
        <w:pStyle w:val="ListParagraph"/>
        <w:numPr>
          <w:ilvl w:val="0"/>
          <w:numId w:val="4"/>
        </w:numPr>
        <w:spacing w:after="0"/>
        <w:rPr>
          <w:rFonts w:cstheme="minorHAnsi"/>
        </w:rPr>
      </w:pPr>
      <w:hyperlink r:id="rId24" w:history="1">
        <w:r w:rsidR="0089031E" w:rsidRPr="0089031E">
          <w:rPr>
            <w:rStyle w:val="Hyperlink"/>
            <w:rFonts w:cstheme="minorHAnsi"/>
          </w:rPr>
          <w:t>Scoping, Sourcing, and Supporting Projects for Skills-based Volunteers,</w:t>
        </w:r>
      </w:hyperlink>
      <w:r w:rsidR="0089031E">
        <w:rPr>
          <w:rStyle w:val="Hyperlink"/>
          <w:rFonts w:cstheme="minorHAnsi"/>
          <w:color w:val="auto"/>
          <w:u w:val="none"/>
        </w:rPr>
        <w:t xml:space="preserve"> Beth Steinhorn, Sept 23, 2:00p EST, Free</w:t>
      </w:r>
    </w:p>
    <w:p w:rsidR="004714E9" w:rsidRDefault="004714E9" w:rsidP="00370CAA">
      <w:pPr>
        <w:spacing w:after="0"/>
        <w:rPr>
          <w:rFonts w:eastAsia="Times New Roman" w:cstheme="minorHAnsi"/>
          <w:b/>
          <w:color w:val="0B0A0B"/>
          <w:u w:val="single"/>
        </w:rPr>
      </w:pPr>
    </w:p>
    <w:p w:rsidR="00370CAA" w:rsidRPr="00370CAA" w:rsidRDefault="00370CAA" w:rsidP="00370CAA">
      <w:pPr>
        <w:spacing w:after="0"/>
        <w:rPr>
          <w:rFonts w:eastAsia="Times New Roman" w:cstheme="minorHAnsi"/>
          <w:b/>
          <w:color w:val="0B0A0B"/>
          <w:u w:val="single"/>
        </w:rPr>
      </w:pPr>
      <w:r>
        <w:rPr>
          <w:rFonts w:eastAsia="Times New Roman" w:cstheme="minorHAnsi"/>
          <w:b/>
          <w:color w:val="0B0A0B"/>
          <w:u w:val="single"/>
        </w:rPr>
        <w:t>On-going Educational Resources</w:t>
      </w:r>
    </w:p>
    <w:p w:rsidR="00C34AA5" w:rsidRPr="004306EC" w:rsidRDefault="00C34AA5" w:rsidP="00C34AA5">
      <w:pPr>
        <w:pStyle w:val="ListParagraph"/>
        <w:numPr>
          <w:ilvl w:val="0"/>
          <w:numId w:val="3"/>
        </w:numPr>
        <w:rPr>
          <w:rFonts w:cstheme="minorHAnsi"/>
        </w:rPr>
      </w:pPr>
      <w:r w:rsidRPr="004306EC">
        <w:rPr>
          <w:rFonts w:eastAsia="Times New Roman" w:cstheme="minorHAnsi"/>
          <w:color w:val="0B0A0B"/>
        </w:rPr>
        <w:t xml:space="preserve">Volgistics National Peer Group – online – 2nd Tuesday of the </w:t>
      </w:r>
      <w:r w:rsidR="00854E03">
        <w:rPr>
          <w:rFonts w:eastAsia="Times New Roman" w:cstheme="minorHAnsi"/>
          <w:color w:val="0B0A0B"/>
        </w:rPr>
        <w:t>m</w:t>
      </w:r>
      <w:r w:rsidRPr="004306EC">
        <w:rPr>
          <w:rFonts w:eastAsia="Times New Roman" w:cstheme="minorHAnsi"/>
          <w:color w:val="0B0A0B"/>
        </w:rPr>
        <w:t xml:space="preserve">onth – free! </w:t>
      </w:r>
    </w:p>
    <w:p w:rsidR="00C34AA5" w:rsidRDefault="00C34AA5" w:rsidP="00C34AA5">
      <w:pPr>
        <w:pStyle w:val="ListParagraph"/>
        <w:spacing w:after="0"/>
        <w:ind w:left="360" w:firstLine="360"/>
        <w:rPr>
          <w:rFonts w:eastAsia="Times New Roman" w:cstheme="minorHAnsi"/>
          <w:color w:val="0B0A0B"/>
        </w:rPr>
      </w:pPr>
      <w:r w:rsidRPr="004306EC">
        <w:rPr>
          <w:rFonts w:eastAsia="Times New Roman" w:cstheme="minorHAnsi"/>
          <w:color w:val="0B0A0B"/>
        </w:rPr>
        <w:t xml:space="preserve">FMI contact Jessica Link, </w:t>
      </w:r>
      <w:hyperlink r:id="rId25" w:history="1">
        <w:r w:rsidRPr="004306EC">
          <w:rPr>
            <w:rStyle w:val="Hyperlink"/>
            <w:rFonts w:eastAsia="Times New Roman" w:cstheme="minorHAnsi"/>
          </w:rPr>
          <w:t>linkj@crlibrary.org</w:t>
        </w:r>
      </w:hyperlink>
      <w:r w:rsidRPr="004306EC">
        <w:rPr>
          <w:rFonts w:eastAsia="Times New Roman" w:cstheme="minorHAnsi"/>
          <w:color w:val="0B0A0B"/>
        </w:rPr>
        <w:t>. Recordings are available after you sign a release.</w:t>
      </w:r>
    </w:p>
    <w:p w:rsidR="00854E03" w:rsidRDefault="00854E03" w:rsidP="00854E03">
      <w:pPr>
        <w:pStyle w:val="ListParagraph"/>
        <w:numPr>
          <w:ilvl w:val="0"/>
          <w:numId w:val="2"/>
        </w:numPr>
        <w:spacing w:after="0"/>
        <w:rPr>
          <w:rFonts w:eastAsia="Times New Roman" w:cstheme="minorHAnsi"/>
          <w:color w:val="0B0A0B"/>
        </w:rPr>
      </w:pPr>
      <w:r>
        <w:rPr>
          <w:rFonts w:eastAsia="Times New Roman" w:cstheme="minorHAnsi"/>
          <w:color w:val="0B0A0B"/>
        </w:rPr>
        <w:t>Better Impact User Group – online – 1</w:t>
      </w:r>
      <w:r w:rsidRPr="00854E03">
        <w:rPr>
          <w:rFonts w:eastAsia="Times New Roman" w:cstheme="minorHAnsi"/>
          <w:color w:val="0B0A0B"/>
          <w:vertAlign w:val="superscript"/>
        </w:rPr>
        <w:t>st</w:t>
      </w:r>
      <w:r>
        <w:rPr>
          <w:rFonts w:eastAsia="Times New Roman" w:cstheme="minorHAnsi"/>
          <w:color w:val="0B0A0B"/>
        </w:rPr>
        <w:t xml:space="preserve"> Tuesday of every other month – free!</w:t>
      </w:r>
    </w:p>
    <w:p w:rsidR="00854E03" w:rsidRDefault="00854E03" w:rsidP="00854E03">
      <w:pPr>
        <w:pStyle w:val="ListParagraph"/>
        <w:spacing w:after="0"/>
        <w:rPr>
          <w:rFonts w:eastAsia="Times New Roman" w:cstheme="minorHAnsi"/>
          <w:color w:val="0B0A0B"/>
        </w:rPr>
      </w:pPr>
      <w:r>
        <w:rPr>
          <w:rFonts w:eastAsia="Times New Roman" w:cstheme="minorHAnsi"/>
          <w:color w:val="0B0A0B"/>
        </w:rPr>
        <w:t xml:space="preserve">December 7, 2021, February 1, 2022, </w:t>
      </w:r>
      <w:proofErr w:type="gramStart"/>
      <w:r>
        <w:rPr>
          <w:rFonts w:eastAsia="Times New Roman" w:cstheme="minorHAnsi"/>
          <w:color w:val="0B0A0B"/>
        </w:rPr>
        <w:t>April  5</w:t>
      </w:r>
      <w:proofErr w:type="gramEnd"/>
      <w:r>
        <w:rPr>
          <w:rFonts w:eastAsia="Times New Roman" w:cstheme="minorHAnsi"/>
          <w:color w:val="0B0A0B"/>
        </w:rPr>
        <w:t>, 2022, and June 7, 2022</w:t>
      </w:r>
    </w:p>
    <w:p w:rsidR="00854E03" w:rsidRPr="004306EC" w:rsidRDefault="00854E03" w:rsidP="00854E03">
      <w:pPr>
        <w:pStyle w:val="ListParagraph"/>
        <w:spacing w:after="0"/>
        <w:rPr>
          <w:rFonts w:eastAsia="Times New Roman" w:cstheme="minorHAnsi"/>
          <w:color w:val="0B0A0B"/>
        </w:rPr>
      </w:pPr>
      <w:r>
        <w:rPr>
          <w:rFonts w:eastAsia="Times New Roman" w:cstheme="minorHAnsi"/>
          <w:color w:val="0B0A0B"/>
        </w:rPr>
        <w:t>Zoom link coming soon.</w:t>
      </w:r>
    </w:p>
    <w:p w:rsidR="00C34AA5" w:rsidRDefault="006E3E14" w:rsidP="002E1B0D">
      <w:pPr>
        <w:pStyle w:val="ListParagraph"/>
        <w:numPr>
          <w:ilvl w:val="0"/>
          <w:numId w:val="2"/>
        </w:numPr>
        <w:spacing w:after="0"/>
        <w:rPr>
          <w:rFonts w:eastAsia="Times New Roman" w:cstheme="minorHAnsi"/>
          <w:color w:val="0B0A0B"/>
        </w:rPr>
      </w:pPr>
      <w:r>
        <w:rPr>
          <w:rFonts w:eastAsia="Times New Roman" w:cstheme="minorHAnsi"/>
          <w:color w:val="0B0A0B"/>
        </w:rPr>
        <w:t xml:space="preserve">Join the GetInvolved </w:t>
      </w:r>
      <w:proofErr w:type="spellStart"/>
      <w:r>
        <w:rPr>
          <w:rFonts w:eastAsia="Times New Roman" w:cstheme="minorHAnsi"/>
          <w:color w:val="0B0A0B"/>
        </w:rPr>
        <w:t>list</w:t>
      </w:r>
      <w:r w:rsidR="00C34AA5" w:rsidRPr="004306EC">
        <w:rPr>
          <w:rFonts w:eastAsia="Times New Roman" w:cstheme="minorHAnsi"/>
          <w:color w:val="0B0A0B"/>
        </w:rPr>
        <w:t>serve</w:t>
      </w:r>
      <w:proofErr w:type="spellEnd"/>
      <w:r w:rsidR="00C34AA5" w:rsidRPr="004306EC">
        <w:rPr>
          <w:rFonts w:eastAsia="Times New Roman" w:cstheme="minorHAnsi"/>
          <w:color w:val="0B0A0B"/>
        </w:rPr>
        <w:t xml:space="preserve"> by emailing Carla, </w:t>
      </w:r>
      <w:hyperlink r:id="rId26" w:history="1">
        <w:r w:rsidR="00C34AA5" w:rsidRPr="00DE5860">
          <w:rPr>
            <w:rStyle w:val="Hyperlink"/>
            <w:rFonts w:eastAsia="Times New Roman" w:cstheme="minorHAnsi"/>
          </w:rPr>
          <w:t>clehn@califa.org</w:t>
        </w:r>
      </w:hyperlink>
      <w:r w:rsidR="00C34AA5" w:rsidRPr="004306EC">
        <w:rPr>
          <w:rFonts w:eastAsia="Times New Roman" w:cstheme="minorHAnsi"/>
          <w:color w:val="0B0A0B"/>
        </w:rPr>
        <w:t>. Fabulous resource with samples, current news &amp; updates.</w:t>
      </w:r>
      <w:r w:rsidR="002E1B0D">
        <w:rPr>
          <w:rFonts w:eastAsia="Times New Roman" w:cstheme="minorHAnsi"/>
          <w:color w:val="0B0A0B"/>
        </w:rPr>
        <w:t xml:space="preserve"> </w:t>
      </w:r>
      <w:hyperlink r:id="rId27" w:history="1">
        <w:r w:rsidR="002E1B0D" w:rsidRPr="00266CA9">
          <w:rPr>
            <w:rStyle w:val="Hyperlink"/>
            <w:rFonts w:eastAsia="Times New Roman" w:cstheme="minorHAnsi"/>
          </w:rPr>
          <w:t>https://getinvolvedclearinghouse.org/</w:t>
        </w:r>
      </w:hyperlink>
      <w:r w:rsidR="002E1B0D">
        <w:rPr>
          <w:rFonts w:eastAsia="Times New Roman" w:cstheme="minorHAnsi"/>
          <w:color w:val="0B0A0B"/>
        </w:rPr>
        <w:t xml:space="preserve"> </w:t>
      </w:r>
    </w:p>
    <w:p w:rsidR="00232C23" w:rsidRPr="00232C23" w:rsidRDefault="00C34AA5" w:rsidP="00232C23">
      <w:pPr>
        <w:pStyle w:val="ListParagraph"/>
        <w:numPr>
          <w:ilvl w:val="0"/>
          <w:numId w:val="2"/>
        </w:numPr>
        <w:spacing w:after="0"/>
        <w:rPr>
          <w:rFonts w:eastAsia="Times New Roman" w:cstheme="minorHAnsi"/>
          <w:color w:val="0B0A0B"/>
        </w:rPr>
      </w:pPr>
      <w:r w:rsidRPr="00C34AA5">
        <w:rPr>
          <w:rFonts w:eastAsia="Times New Roman" w:cstheme="minorHAnsi"/>
          <w:color w:val="0B0A0B"/>
        </w:rPr>
        <w:t>VolunteerMatch. Free sessions on many of the t</w:t>
      </w:r>
      <w:r>
        <w:rPr>
          <w:rFonts w:eastAsia="Times New Roman" w:cstheme="minorHAnsi"/>
          <w:color w:val="0B0A0B"/>
        </w:rPr>
        <w:t xml:space="preserve">opics we discuss in this group: </w:t>
      </w:r>
      <w:hyperlink r:id="rId28" w:history="1">
        <w:r w:rsidRPr="00DE5860">
          <w:rPr>
            <w:rStyle w:val="Hyperlink"/>
          </w:rPr>
          <w:t>https://learn.volunteermatch.org/</w:t>
        </w:r>
      </w:hyperlink>
      <w:r>
        <w:t xml:space="preserve"> </w:t>
      </w:r>
    </w:p>
    <w:p w:rsidR="00232C23" w:rsidRPr="00232C23" w:rsidRDefault="00232C23" w:rsidP="00232C23">
      <w:pPr>
        <w:pStyle w:val="ListParagraph"/>
        <w:numPr>
          <w:ilvl w:val="0"/>
          <w:numId w:val="2"/>
        </w:numPr>
        <w:spacing w:after="0"/>
        <w:rPr>
          <w:rFonts w:eastAsia="Times New Roman" w:cstheme="minorHAnsi"/>
          <w:color w:val="0B0A0B"/>
        </w:rPr>
      </w:pPr>
      <w:r w:rsidRPr="00232C23">
        <w:rPr>
          <w:rFonts w:cstheme="minorHAnsi"/>
        </w:rPr>
        <w:t xml:space="preserve">Nebraska Library Commission – Ncampass Live </w:t>
      </w:r>
      <w:r>
        <w:rPr>
          <w:rFonts w:cstheme="minorHAnsi"/>
        </w:rPr>
        <w:t>–</w:t>
      </w:r>
      <w:r w:rsidRPr="00232C23">
        <w:rPr>
          <w:rFonts w:cstheme="minorHAnsi"/>
        </w:rPr>
        <w:t xml:space="preserve"> </w:t>
      </w:r>
      <w:r>
        <w:rPr>
          <w:rFonts w:cstheme="minorHAnsi"/>
        </w:rPr>
        <w:t xml:space="preserve">upcoming and recorded </w:t>
      </w:r>
      <w:r w:rsidR="006E3E14">
        <w:rPr>
          <w:rFonts w:cstheme="minorHAnsi"/>
        </w:rPr>
        <w:t>weekly sessions. Some volunteer-</w:t>
      </w:r>
      <w:r>
        <w:rPr>
          <w:rFonts w:cstheme="minorHAnsi"/>
        </w:rPr>
        <w:t xml:space="preserve">focused. </w:t>
      </w:r>
      <w:hyperlink r:id="rId29" w:history="1">
        <w:r w:rsidRPr="00232C23">
          <w:rPr>
            <w:rStyle w:val="Hyperlink"/>
            <w:rFonts w:cstheme="minorHAnsi"/>
          </w:rPr>
          <w:t>http://www.nlc.state.ne.us/NCompassLive/index.asp?menu2</w:t>
        </w:r>
      </w:hyperlink>
    </w:p>
    <w:p w:rsidR="00C230B3" w:rsidRDefault="00C230B3" w:rsidP="002F29C6">
      <w:pPr>
        <w:spacing w:after="0" w:line="288" w:lineRule="auto"/>
        <w:rPr>
          <w:rFonts w:cstheme="minorHAnsi"/>
          <w:b/>
          <w:u w:val="single"/>
        </w:rPr>
      </w:pPr>
    </w:p>
    <w:p w:rsidR="00092153" w:rsidRDefault="00FE3F1A" w:rsidP="00092153">
      <w:pPr>
        <w:spacing w:after="0" w:line="288" w:lineRule="auto"/>
        <w:rPr>
          <w:rFonts w:cstheme="minorHAnsi"/>
          <w:b/>
          <w:u w:val="single"/>
        </w:rPr>
      </w:pPr>
      <w:r w:rsidRPr="0064413C">
        <w:rPr>
          <w:rFonts w:cstheme="minorHAnsi"/>
          <w:b/>
          <w:u w:val="single"/>
        </w:rPr>
        <w:t>Future Topics</w:t>
      </w:r>
    </w:p>
    <w:p w:rsidR="006E3E14" w:rsidRDefault="00296A04" w:rsidP="00092153">
      <w:pPr>
        <w:pStyle w:val="ListParagraph"/>
        <w:numPr>
          <w:ilvl w:val="0"/>
          <w:numId w:val="1"/>
        </w:numPr>
        <w:spacing w:after="0" w:line="288" w:lineRule="auto"/>
        <w:rPr>
          <w:rFonts w:cstheme="minorHAnsi"/>
        </w:rPr>
      </w:pPr>
      <w:r>
        <w:t>Chauna</w:t>
      </w:r>
      <w:r w:rsidR="006E3E14">
        <w:t xml:space="preserve"> re: covid "proofing" for staff. We are starting to dismiss staff</w:t>
      </w:r>
      <w:r>
        <w:t>.</w:t>
      </w:r>
    </w:p>
    <w:p w:rsidR="00741504" w:rsidRPr="00092153" w:rsidRDefault="00DA357F" w:rsidP="00092153">
      <w:pPr>
        <w:pStyle w:val="ListParagraph"/>
        <w:numPr>
          <w:ilvl w:val="0"/>
          <w:numId w:val="1"/>
        </w:numPr>
        <w:spacing w:after="0" w:line="288" w:lineRule="auto"/>
        <w:rPr>
          <w:rFonts w:cstheme="minorHAnsi"/>
        </w:rPr>
      </w:pPr>
      <w:r w:rsidRPr="00092153">
        <w:rPr>
          <w:rFonts w:cstheme="minorHAnsi"/>
        </w:rPr>
        <w:t>Maker Spaces</w:t>
      </w:r>
    </w:p>
    <w:p w:rsidR="00B50A7B" w:rsidRDefault="00932C5E" w:rsidP="0003366A">
      <w:pPr>
        <w:pStyle w:val="ListParagraph"/>
        <w:numPr>
          <w:ilvl w:val="0"/>
          <w:numId w:val="1"/>
        </w:numPr>
        <w:shd w:val="clear" w:color="auto" w:fill="FFFFFF"/>
        <w:spacing w:after="0"/>
        <w:rPr>
          <w:rFonts w:cstheme="minorHAnsi"/>
        </w:rPr>
      </w:pPr>
      <w:r>
        <w:rPr>
          <w:rFonts w:cstheme="minorHAnsi"/>
        </w:rPr>
        <w:t>Handbook section</w:t>
      </w:r>
      <w:r w:rsidR="00776C56">
        <w:rPr>
          <w:rFonts w:cstheme="minorHAnsi"/>
        </w:rPr>
        <w:t xml:space="preserve"> by section</w:t>
      </w:r>
    </w:p>
    <w:p w:rsidR="00342AB4" w:rsidRDefault="00342AB4" w:rsidP="0003366A">
      <w:pPr>
        <w:pStyle w:val="ListParagraph"/>
        <w:numPr>
          <w:ilvl w:val="0"/>
          <w:numId w:val="1"/>
        </w:numPr>
        <w:shd w:val="clear" w:color="auto" w:fill="FFFFFF"/>
        <w:spacing w:after="0"/>
        <w:rPr>
          <w:rFonts w:cstheme="minorHAnsi"/>
        </w:rPr>
      </w:pPr>
      <w:r>
        <w:rPr>
          <w:rFonts w:cstheme="minorHAnsi"/>
        </w:rPr>
        <w:t>Staff working with volunteers: tips</w:t>
      </w:r>
    </w:p>
    <w:p w:rsidR="00342AB4" w:rsidRDefault="00342AB4" w:rsidP="0003366A">
      <w:pPr>
        <w:pStyle w:val="ListParagraph"/>
        <w:numPr>
          <w:ilvl w:val="0"/>
          <w:numId w:val="1"/>
        </w:numPr>
        <w:shd w:val="clear" w:color="auto" w:fill="FFFFFF"/>
        <w:spacing w:after="0"/>
        <w:rPr>
          <w:rFonts w:cstheme="minorHAnsi"/>
        </w:rPr>
      </w:pPr>
      <w:r>
        <w:rPr>
          <w:rFonts w:cstheme="minorHAnsi"/>
        </w:rPr>
        <w:t>Volunteer Orientation/Training</w:t>
      </w:r>
    </w:p>
    <w:p w:rsidR="006E7635" w:rsidRDefault="006E7635" w:rsidP="0003366A">
      <w:pPr>
        <w:pStyle w:val="ListParagraph"/>
        <w:numPr>
          <w:ilvl w:val="0"/>
          <w:numId w:val="1"/>
        </w:numPr>
        <w:shd w:val="clear" w:color="auto" w:fill="FFFFFF"/>
        <w:spacing w:after="0"/>
        <w:rPr>
          <w:rFonts w:cstheme="minorHAnsi"/>
        </w:rPr>
      </w:pPr>
      <w:r>
        <w:rPr>
          <w:rFonts w:cstheme="minorHAnsi"/>
        </w:rPr>
        <w:t>Working with AmeriCorps/Vista</w:t>
      </w:r>
    </w:p>
    <w:p w:rsidR="005F1790" w:rsidRDefault="005F1790" w:rsidP="0003366A">
      <w:pPr>
        <w:pStyle w:val="ListParagraph"/>
        <w:numPr>
          <w:ilvl w:val="0"/>
          <w:numId w:val="1"/>
        </w:numPr>
        <w:shd w:val="clear" w:color="auto" w:fill="FFFFFF"/>
        <w:spacing w:after="0"/>
        <w:rPr>
          <w:rFonts w:cstheme="minorHAnsi"/>
        </w:rPr>
      </w:pPr>
      <w:r>
        <w:rPr>
          <w:rFonts w:cstheme="minorHAnsi"/>
        </w:rPr>
        <w:t>Difficult conversations</w:t>
      </w:r>
    </w:p>
    <w:p w:rsidR="00F66519" w:rsidRDefault="00F66519" w:rsidP="0003366A">
      <w:pPr>
        <w:pStyle w:val="ListParagraph"/>
        <w:numPr>
          <w:ilvl w:val="0"/>
          <w:numId w:val="1"/>
        </w:numPr>
        <w:shd w:val="clear" w:color="auto" w:fill="FFFFFF"/>
        <w:spacing w:after="0"/>
        <w:rPr>
          <w:rFonts w:cstheme="minorHAnsi"/>
        </w:rPr>
      </w:pPr>
      <w:r>
        <w:rPr>
          <w:rFonts w:cstheme="minorHAnsi"/>
        </w:rPr>
        <w:t>Opportunities without onboardin</w:t>
      </w:r>
      <w:r w:rsidR="004404BE">
        <w:rPr>
          <w:rFonts w:cstheme="minorHAnsi"/>
        </w:rPr>
        <w:t>g barriers? Pop-up volunteering, Informal Volunteering</w:t>
      </w:r>
    </w:p>
    <w:p w:rsidR="00B31A6E" w:rsidRPr="004526F1" w:rsidRDefault="00A566BC" w:rsidP="004526F1">
      <w:pPr>
        <w:pStyle w:val="ListParagraph"/>
        <w:numPr>
          <w:ilvl w:val="0"/>
          <w:numId w:val="1"/>
        </w:numPr>
        <w:shd w:val="clear" w:color="auto" w:fill="FFFFFF"/>
        <w:spacing w:after="0"/>
        <w:rPr>
          <w:rFonts w:cstheme="minorHAnsi"/>
        </w:rPr>
      </w:pPr>
      <w:r>
        <w:rPr>
          <w:rFonts w:cstheme="minorHAnsi"/>
        </w:rPr>
        <w:t>Teen Advisories</w:t>
      </w:r>
    </w:p>
    <w:p w:rsidR="007E7928" w:rsidRPr="004306EC" w:rsidRDefault="00BC319C" w:rsidP="007E7928">
      <w:pPr>
        <w:pStyle w:val="ListParagraph"/>
        <w:numPr>
          <w:ilvl w:val="0"/>
          <w:numId w:val="1"/>
        </w:numPr>
        <w:shd w:val="clear" w:color="auto" w:fill="FFFFFF"/>
        <w:spacing w:after="0"/>
        <w:rPr>
          <w:rFonts w:cstheme="minorHAnsi"/>
        </w:rPr>
      </w:pPr>
      <w:r w:rsidRPr="004306EC">
        <w:rPr>
          <w:rFonts w:cstheme="minorHAnsi"/>
        </w:rPr>
        <w:t>Circle Back for updates:</w:t>
      </w:r>
    </w:p>
    <w:p w:rsidR="00373011" w:rsidRDefault="007E7928" w:rsidP="00373011">
      <w:pPr>
        <w:pStyle w:val="ListParagraph"/>
        <w:numPr>
          <w:ilvl w:val="1"/>
          <w:numId w:val="1"/>
        </w:numPr>
        <w:shd w:val="clear" w:color="auto" w:fill="FFFFFF"/>
        <w:spacing w:after="0"/>
        <w:rPr>
          <w:rFonts w:cstheme="minorHAnsi"/>
        </w:rPr>
      </w:pPr>
      <w:r w:rsidRPr="004306EC">
        <w:rPr>
          <w:rFonts w:cstheme="minorHAnsi"/>
        </w:rPr>
        <w:t xml:space="preserve">University of North Carolina – Charlotte (UNCC) Class Project Update </w:t>
      </w:r>
      <w:r w:rsidR="001E6B5F" w:rsidRPr="004306EC">
        <w:rPr>
          <w:rFonts w:cstheme="minorHAnsi"/>
        </w:rPr>
        <w:t>–</w:t>
      </w:r>
      <w:r w:rsidRPr="004306EC">
        <w:rPr>
          <w:rFonts w:cstheme="minorHAnsi"/>
        </w:rPr>
        <w:t xml:space="preserve"> Chauna</w:t>
      </w:r>
    </w:p>
    <w:p w:rsidR="00373011" w:rsidRPr="00373011" w:rsidRDefault="00373011" w:rsidP="00373011">
      <w:pPr>
        <w:pStyle w:val="ListParagraph"/>
        <w:numPr>
          <w:ilvl w:val="1"/>
          <w:numId w:val="1"/>
        </w:numPr>
        <w:shd w:val="clear" w:color="auto" w:fill="FFFFFF"/>
        <w:spacing w:after="0"/>
        <w:rPr>
          <w:rFonts w:cstheme="minorHAnsi"/>
        </w:rPr>
      </w:pPr>
      <w:r>
        <w:rPr>
          <w:rFonts w:cstheme="minorHAnsi"/>
        </w:rPr>
        <w:t>Chauna –“that troublesome patron” update?</w:t>
      </w:r>
    </w:p>
    <w:p w:rsidR="00776C56" w:rsidRDefault="00776C56" w:rsidP="00991034">
      <w:pPr>
        <w:pStyle w:val="ListParagraph"/>
        <w:numPr>
          <w:ilvl w:val="1"/>
          <w:numId w:val="1"/>
        </w:numPr>
        <w:spacing w:after="0"/>
        <w:rPr>
          <w:rFonts w:cstheme="minorHAnsi"/>
          <w:bCs/>
        </w:rPr>
      </w:pPr>
      <w:r>
        <w:rPr>
          <w:rFonts w:cstheme="minorHAnsi"/>
          <w:bCs/>
        </w:rPr>
        <w:t>Our leadership role</w:t>
      </w:r>
      <w:r w:rsidR="00193113">
        <w:rPr>
          <w:rFonts w:cstheme="minorHAnsi"/>
          <w:bCs/>
        </w:rPr>
        <w:t>, what new things are we doing? Resources to share?</w:t>
      </w:r>
    </w:p>
    <w:p w:rsidR="00246B88" w:rsidRDefault="00677C04" w:rsidP="00246B88">
      <w:pPr>
        <w:rPr>
          <w:rFonts w:ascii="Arial" w:hAnsi="Arial" w:cs="Arial"/>
          <w:b/>
          <w:sz w:val="28"/>
        </w:rPr>
      </w:pPr>
      <w:r>
        <w:rPr>
          <w:rFonts w:cstheme="minorHAnsi"/>
          <w:bCs/>
        </w:rPr>
        <w:br w:type="page"/>
      </w:r>
      <w:r w:rsidR="007C774D">
        <w:rPr>
          <w:rFonts w:ascii="Arial" w:hAnsi="Arial" w:cs="Arial"/>
          <w:b/>
          <w:sz w:val="28"/>
        </w:rPr>
        <w:lastRenderedPageBreak/>
        <w:t>W</w:t>
      </w:r>
      <w:r w:rsidR="00246B88">
        <w:rPr>
          <w:rFonts w:ascii="Arial" w:hAnsi="Arial" w:cs="Arial"/>
          <w:b/>
          <w:sz w:val="28"/>
        </w:rPr>
        <w:t>ritten Volunteer Policies/Handbook or Manual</w:t>
      </w:r>
    </w:p>
    <w:p w:rsidR="00246B88" w:rsidRDefault="00246B88" w:rsidP="00246B88">
      <w:pPr>
        <w:rPr>
          <w:rFonts w:ascii="Arial" w:hAnsi="Arial" w:cs="Arial"/>
          <w:sz w:val="24"/>
        </w:rPr>
      </w:pPr>
      <w:r>
        <w:rPr>
          <w:rFonts w:ascii="Arial" w:hAnsi="Arial" w:cs="Arial"/>
          <w:sz w:val="24"/>
        </w:rPr>
        <w:t xml:space="preserve">Identify which of the volunteer policies the agency maintains (check </w:t>
      </w:r>
      <w:r>
        <w:rPr>
          <w:rFonts w:ascii="Arial" w:hAnsi="Arial" w:cs="Arial"/>
          <w:sz w:val="24"/>
          <w:szCs w:val="24"/>
        </w:rPr>
        <w:t>all</w:t>
      </w:r>
      <w:r>
        <w:rPr>
          <w:rFonts w:ascii="Arial" w:hAnsi="Arial" w:cs="Arial"/>
          <w:sz w:val="24"/>
        </w:rPr>
        <w:t xml:space="preserve"> that app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8"/>
        <w:gridCol w:w="1440"/>
        <w:gridCol w:w="1440"/>
        <w:gridCol w:w="1728"/>
      </w:tblGrid>
      <w:tr w:rsidR="00246B88" w:rsidTr="00246B88">
        <w:tc>
          <w:tcPr>
            <w:tcW w:w="4968"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Policy</w:t>
            </w:r>
          </w:p>
        </w:tc>
        <w:tc>
          <w:tcPr>
            <w:tcW w:w="1440"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Included</w:t>
            </w:r>
          </w:p>
        </w:tc>
        <w:tc>
          <w:tcPr>
            <w:tcW w:w="1440"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Not Included</w:t>
            </w:r>
          </w:p>
        </w:tc>
        <w:tc>
          <w:tcPr>
            <w:tcW w:w="1728"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Not Necessary</w:t>
            </w: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Abuse/Neglect policy (boundaries, gift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ADA compliance stat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Code of conduct (dress code, concealed weapons, non-smoking, cell phone use, and non-evangelizing policies, etc.)</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Confidentiality statement (including HIPAA)</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Conflict of interes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Diversity stat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Drug free workplac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mergency preparedness response plan (fire, weather, disaster, etc.)</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qual opportunity employer</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valuation</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xpense &amp; reimbursement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FAQ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Food handling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Grievance procedur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Harassment and discrimination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Hold harmless agre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Mission &amp; service overview</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Organization histor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Orientation &amp; training requirement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lastRenderedPageBreak/>
              <w:t>Photo releas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Position description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Recognition</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Roles &amp; responsibilities of staff volunteer supervisor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sidRPr="000A79B5">
              <w:rPr>
                <w:rFonts w:ascii="Arial" w:hAnsi="Arial" w:cs="Arial"/>
                <w:color w:val="000000"/>
                <w:sz w:val="24"/>
                <w:szCs w:val="24"/>
              </w:rPr>
              <w:t>Safety training &amp; use of organizational property (computers, vehicles, etc.)</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creening Requirements (incl. background check &amp; health screening)</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Pr="000A79B5" w:rsidRDefault="00246B88">
            <w:pPr>
              <w:rPr>
                <w:rFonts w:ascii="Arial" w:hAnsi="Arial" w:cs="Arial"/>
                <w:color w:val="000000"/>
                <w:sz w:val="24"/>
                <w:szCs w:val="24"/>
                <w:highlight w:val="yellow"/>
              </w:rPr>
            </w:pPr>
            <w:r w:rsidRPr="000A79B5">
              <w:rPr>
                <w:rFonts w:ascii="Arial" w:hAnsi="Arial" w:cs="Arial"/>
                <w:color w:val="000000"/>
                <w:sz w:val="24"/>
                <w:szCs w:val="24"/>
                <w:highlight w:val="yellow"/>
              </w:rPr>
              <w:t>Social media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taff structure &amp; contact information</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tatement as to the role of volunteer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Time tracking &amp; attendanc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Volunteer rights &amp; responsibilities stat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tabs>
                <w:tab w:val="center" w:pos="4320"/>
                <w:tab w:val="right" w:pos="8640"/>
              </w:tabs>
              <w:rPr>
                <w:rFonts w:ascii="Arial" w:hAnsi="Arial" w:cs="Arial"/>
                <w:sz w:val="24"/>
                <w:szCs w:val="24"/>
              </w:rPr>
            </w:pPr>
            <w:r>
              <w:rPr>
                <w:rFonts w:ascii="Arial" w:hAnsi="Arial" w:cs="Arial"/>
                <w:sz w:val="24"/>
                <w:szCs w:val="24"/>
              </w:rPr>
              <w:t>FAQ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tabs>
                <w:tab w:val="center" w:pos="4320"/>
                <w:tab w:val="right" w:pos="8640"/>
              </w:tabs>
              <w:rPr>
                <w:rFonts w:ascii="Arial" w:hAnsi="Arial" w:cs="Arial"/>
                <w:sz w:val="24"/>
                <w:szCs w:val="24"/>
              </w:rPr>
            </w:pPr>
            <w:r>
              <w:rPr>
                <w:rFonts w:ascii="Arial" w:hAnsi="Arial" w:cs="Arial"/>
                <w:sz w:val="24"/>
                <w:szCs w:val="24"/>
              </w:rPr>
              <w:t xml:space="preserve">Other: </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bl>
    <w:p w:rsidR="00246B88" w:rsidRDefault="00246B88" w:rsidP="00991034">
      <w:pPr>
        <w:pStyle w:val="ListParagraph"/>
        <w:numPr>
          <w:ilvl w:val="1"/>
          <w:numId w:val="1"/>
        </w:numPr>
        <w:spacing w:after="0"/>
        <w:rPr>
          <w:rFonts w:cstheme="minorHAnsi"/>
          <w:bCs/>
        </w:rPr>
      </w:pPr>
    </w:p>
    <w:sectPr w:rsidR="00246B88" w:rsidSect="003F5763">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62F0" w:rsidRDefault="007562F0">
      <w:pPr>
        <w:spacing w:after="0" w:line="240" w:lineRule="auto"/>
      </w:pPr>
      <w:r>
        <w:separator/>
      </w:r>
    </w:p>
  </w:endnote>
  <w:endnote w:type="continuationSeparator" w:id="0">
    <w:p w:rsidR="007562F0" w:rsidRDefault="007562F0">
      <w:pPr>
        <w:spacing w:after="0" w:line="240" w:lineRule="auto"/>
      </w:pPr>
      <w:r>
        <w:continuationSeparator/>
      </w:r>
    </w:p>
  </w:endnote>
  <w:endnote w:type="continuationNotice" w:id="1">
    <w:p w:rsidR="007562F0" w:rsidRDefault="007562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417B" w:rsidRPr="00D333AF" w:rsidRDefault="0089031E" w:rsidP="00D333AF">
    <w:pPr>
      <w:pStyle w:val="Footer"/>
      <w:rPr>
        <w:sz w:val="18"/>
        <w:szCs w:val="18"/>
      </w:rPr>
    </w:pPr>
    <w:r>
      <w:rPr>
        <w:sz w:val="18"/>
        <w:szCs w:val="18"/>
      </w:rPr>
      <w:fldChar w:fldCharType="begin"/>
    </w:r>
    <w:r>
      <w:rPr>
        <w:sz w:val="18"/>
        <w:szCs w:val="18"/>
      </w:rPr>
      <w:instrText xml:space="preserve"> FILENAME  \p  \* MERGEFORMAT </w:instrText>
    </w:r>
    <w:r>
      <w:rPr>
        <w:sz w:val="18"/>
        <w:szCs w:val="18"/>
      </w:rPr>
      <w:fldChar w:fldCharType="separate"/>
    </w:r>
    <w:r>
      <w:rPr>
        <w:noProof/>
        <w:sz w:val="18"/>
        <w:szCs w:val="18"/>
      </w:rPr>
      <w:t>P:\SPVR\Volunteer Prog Post Pandemic\Library Volunteer Leaders\Zoom Meeting - library peers - 9-15-21.docx</w:t>
    </w:r>
    <w:r>
      <w:rPr>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62F0" w:rsidRDefault="007562F0">
      <w:pPr>
        <w:spacing w:after="0" w:line="240" w:lineRule="auto"/>
      </w:pPr>
      <w:r>
        <w:separator/>
      </w:r>
    </w:p>
  </w:footnote>
  <w:footnote w:type="continuationSeparator" w:id="0">
    <w:p w:rsidR="007562F0" w:rsidRDefault="007562F0">
      <w:pPr>
        <w:spacing w:after="0" w:line="240" w:lineRule="auto"/>
      </w:pPr>
      <w:r>
        <w:continuationSeparator/>
      </w:r>
    </w:p>
  </w:footnote>
  <w:footnote w:type="continuationNotice" w:id="1">
    <w:p w:rsidR="007562F0" w:rsidRDefault="007562F0">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25534"/>
    <w:multiLevelType w:val="hybridMultilevel"/>
    <w:tmpl w:val="CFF687AA"/>
    <w:lvl w:ilvl="0" w:tplc="1A16214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42F4BE3"/>
    <w:multiLevelType w:val="hybridMultilevel"/>
    <w:tmpl w:val="F220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A802F88"/>
    <w:multiLevelType w:val="multilevel"/>
    <w:tmpl w:val="7EE81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nsid w:val="2ACD372A"/>
    <w:multiLevelType w:val="hybridMultilevel"/>
    <w:tmpl w:val="8A3A781C"/>
    <w:lvl w:ilvl="0" w:tplc="1D6AB2F8">
      <w:start w:val="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A6F044A"/>
    <w:multiLevelType w:val="hybridMultilevel"/>
    <w:tmpl w:val="E6886CA0"/>
    <w:lvl w:ilvl="0" w:tplc="3D8EFA60">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2A61526"/>
    <w:multiLevelType w:val="hybridMultilevel"/>
    <w:tmpl w:val="29EE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41C2C93"/>
    <w:multiLevelType w:val="hybridMultilevel"/>
    <w:tmpl w:val="DF042D7A"/>
    <w:lvl w:ilvl="0" w:tplc="0E68F5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BB11299"/>
    <w:multiLevelType w:val="hybridMultilevel"/>
    <w:tmpl w:val="71ECE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1"/>
  </w:num>
  <w:num w:numId="4">
    <w:abstractNumId w:val="3"/>
  </w:num>
  <w:num w:numId="5">
    <w:abstractNumId w:val="5"/>
  </w:num>
  <w:num w:numId="6">
    <w:abstractNumId w:val="2"/>
  </w:num>
  <w:num w:numId="7">
    <w:abstractNumId w:val="6"/>
  </w:num>
  <w:num w:numId="8">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LYwMjYxNjE3MjZQ0lEKTi0uzszPAykwNqkFAAESGLItAAAA"/>
  </w:docVars>
  <w:rsids>
    <w:rsidRoot w:val="00E15417"/>
    <w:rsid w:val="000017B7"/>
    <w:rsid w:val="0000180D"/>
    <w:rsid w:val="00002BD4"/>
    <w:rsid w:val="00003FE2"/>
    <w:rsid w:val="00005238"/>
    <w:rsid w:val="00006456"/>
    <w:rsid w:val="0000733F"/>
    <w:rsid w:val="000110D9"/>
    <w:rsid w:val="00011BF8"/>
    <w:rsid w:val="00013ED0"/>
    <w:rsid w:val="000160D6"/>
    <w:rsid w:val="00016648"/>
    <w:rsid w:val="00023C30"/>
    <w:rsid w:val="00023F7D"/>
    <w:rsid w:val="00026FBC"/>
    <w:rsid w:val="00027776"/>
    <w:rsid w:val="00031B82"/>
    <w:rsid w:val="000329B8"/>
    <w:rsid w:val="0003338B"/>
    <w:rsid w:val="0003366A"/>
    <w:rsid w:val="000349CB"/>
    <w:rsid w:val="0003523C"/>
    <w:rsid w:val="0003777C"/>
    <w:rsid w:val="000411A4"/>
    <w:rsid w:val="000413DF"/>
    <w:rsid w:val="000424D3"/>
    <w:rsid w:val="00042C26"/>
    <w:rsid w:val="00044519"/>
    <w:rsid w:val="000455FF"/>
    <w:rsid w:val="00056C1B"/>
    <w:rsid w:val="000611ED"/>
    <w:rsid w:val="0006257A"/>
    <w:rsid w:val="000644F4"/>
    <w:rsid w:val="0006567E"/>
    <w:rsid w:val="00066271"/>
    <w:rsid w:val="000675A3"/>
    <w:rsid w:val="000708A1"/>
    <w:rsid w:val="00072CE0"/>
    <w:rsid w:val="00073870"/>
    <w:rsid w:val="00074915"/>
    <w:rsid w:val="00075CA8"/>
    <w:rsid w:val="000865AC"/>
    <w:rsid w:val="000869A6"/>
    <w:rsid w:val="00086C24"/>
    <w:rsid w:val="00092153"/>
    <w:rsid w:val="00093087"/>
    <w:rsid w:val="00093A8A"/>
    <w:rsid w:val="00094B21"/>
    <w:rsid w:val="000A036F"/>
    <w:rsid w:val="000A0A1A"/>
    <w:rsid w:val="000A0DAB"/>
    <w:rsid w:val="000A1359"/>
    <w:rsid w:val="000A1393"/>
    <w:rsid w:val="000A2110"/>
    <w:rsid w:val="000A4763"/>
    <w:rsid w:val="000A7177"/>
    <w:rsid w:val="000A79B5"/>
    <w:rsid w:val="000B3632"/>
    <w:rsid w:val="000B5559"/>
    <w:rsid w:val="000B63FF"/>
    <w:rsid w:val="000B72C9"/>
    <w:rsid w:val="000B7F47"/>
    <w:rsid w:val="000C2270"/>
    <w:rsid w:val="000C45C6"/>
    <w:rsid w:val="000C750D"/>
    <w:rsid w:val="000C794C"/>
    <w:rsid w:val="000C7F42"/>
    <w:rsid w:val="000D00F6"/>
    <w:rsid w:val="000D3B8A"/>
    <w:rsid w:val="000D7D16"/>
    <w:rsid w:val="000E276B"/>
    <w:rsid w:val="000E2FE8"/>
    <w:rsid w:val="000E3162"/>
    <w:rsid w:val="000E56FD"/>
    <w:rsid w:val="000F0356"/>
    <w:rsid w:val="000F54AD"/>
    <w:rsid w:val="000F7658"/>
    <w:rsid w:val="00100DFA"/>
    <w:rsid w:val="00107CCF"/>
    <w:rsid w:val="00110642"/>
    <w:rsid w:val="00111316"/>
    <w:rsid w:val="00111AFB"/>
    <w:rsid w:val="00112494"/>
    <w:rsid w:val="00115D8B"/>
    <w:rsid w:val="00116FE1"/>
    <w:rsid w:val="001177AB"/>
    <w:rsid w:val="00123F8A"/>
    <w:rsid w:val="00126C75"/>
    <w:rsid w:val="001318BE"/>
    <w:rsid w:val="001332AC"/>
    <w:rsid w:val="0014013C"/>
    <w:rsid w:val="00141895"/>
    <w:rsid w:val="001418A4"/>
    <w:rsid w:val="00141F5A"/>
    <w:rsid w:val="00143865"/>
    <w:rsid w:val="00144A0F"/>
    <w:rsid w:val="00150405"/>
    <w:rsid w:val="001579C0"/>
    <w:rsid w:val="001605A7"/>
    <w:rsid w:val="00160BB3"/>
    <w:rsid w:val="00162456"/>
    <w:rsid w:val="00170F6B"/>
    <w:rsid w:val="00171EB0"/>
    <w:rsid w:val="00172DE7"/>
    <w:rsid w:val="00173830"/>
    <w:rsid w:val="001754B4"/>
    <w:rsid w:val="00175E66"/>
    <w:rsid w:val="00177D97"/>
    <w:rsid w:val="00177FD1"/>
    <w:rsid w:val="0018270A"/>
    <w:rsid w:val="00183B98"/>
    <w:rsid w:val="001841BC"/>
    <w:rsid w:val="001849EF"/>
    <w:rsid w:val="001859E8"/>
    <w:rsid w:val="0019062A"/>
    <w:rsid w:val="00193113"/>
    <w:rsid w:val="00196535"/>
    <w:rsid w:val="00197372"/>
    <w:rsid w:val="001973B8"/>
    <w:rsid w:val="00197A57"/>
    <w:rsid w:val="001A2884"/>
    <w:rsid w:val="001A68E4"/>
    <w:rsid w:val="001B4257"/>
    <w:rsid w:val="001B4615"/>
    <w:rsid w:val="001C17D8"/>
    <w:rsid w:val="001C727C"/>
    <w:rsid w:val="001D1BF5"/>
    <w:rsid w:val="001D1E30"/>
    <w:rsid w:val="001D4565"/>
    <w:rsid w:val="001D5124"/>
    <w:rsid w:val="001D7ACE"/>
    <w:rsid w:val="001E01C5"/>
    <w:rsid w:val="001E246A"/>
    <w:rsid w:val="001E4372"/>
    <w:rsid w:val="001E58DA"/>
    <w:rsid w:val="001E6B5F"/>
    <w:rsid w:val="001F1CFC"/>
    <w:rsid w:val="001F3037"/>
    <w:rsid w:val="001F4297"/>
    <w:rsid w:val="001F5871"/>
    <w:rsid w:val="001F59D5"/>
    <w:rsid w:val="001F744E"/>
    <w:rsid w:val="00204FAA"/>
    <w:rsid w:val="0020679C"/>
    <w:rsid w:val="00212AA4"/>
    <w:rsid w:val="0021333E"/>
    <w:rsid w:val="00213A55"/>
    <w:rsid w:val="00216BBF"/>
    <w:rsid w:val="00217085"/>
    <w:rsid w:val="00220ECF"/>
    <w:rsid w:val="002215B5"/>
    <w:rsid w:val="0022329F"/>
    <w:rsid w:val="0022490E"/>
    <w:rsid w:val="00225625"/>
    <w:rsid w:val="00225688"/>
    <w:rsid w:val="00226AFF"/>
    <w:rsid w:val="00227FE7"/>
    <w:rsid w:val="00231D16"/>
    <w:rsid w:val="00232C23"/>
    <w:rsid w:val="002377A4"/>
    <w:rsid w:val="00240A2E"/>
    <w:rsid w:val="002424A1"/>
    <w:rsid w:val="00243146"/>
    <w:rsid w:val="00245875"/>
    <w:rsid w:val="00246B88"/>
    <w:rsid w:val="00251154"/>
    <w:rsid w:val="00252B0C"/>
    <w:rsid w:val="00252FF8"/>
    <w:rsid w:val="002541A5"/>
    <w:rsid w:val="00260C4D"/>
    <w:rsid w:val="00264835"/>
    <w:rsid w:val="00266FA5"/>
    <w:rsid w:val="002703A8"/>
    <w:rsid w:val="00270F17"/>
    <w:rsid w:val="0027228C"/>
    <w:rsid w:val="00273DF0"/>
    <w:rsid w:val="00277B12"/>
    <w:rsid w:val="00281C93"/>
    <w:rsid w:val="00287844"/>
    <w:rsid w:val="00290486"/>
    <w:rsid w:val="002912E4"/>
    <w:rsid w:val="00293D21"/>
    <w:rsid w:val="00294390"/>
    <w:rsid w:val="002946B1"/>
    <w:rsid w:val="00294DC1"/>
    <w:rsid w:val="00296842"/>
    <w:rsid w:val="00296A04"/>
    <w:rsid w:val="00297CF9"/>
    <w:rsid w:val="002A047D"/>
    <w:rsid w:val="002A18AC"/>
    <w:rsid w:val="002A233A"/>
    <w:rsid w:val="002A3AF9"/>
    <w:rsid w:val="002A6386"/>
    <w:rsid w:val="002A77CC"/>
    <w:rsid w:val="002B039F"/>
    <w:rsid w:val="002B0C8C"/>
    <w:rsid w:val="002B0D77"/>
    <w:rsid w:val="002C0802"/>
    <w:rsid w:val="002C3891"/>
    <w:rsid w:val="002C40BD"/>
    <w:rsid w:val="002C5520"/>
    <w:rsid w:val="002D1C4A"/>
    <w:rsid w:val="002D1FCA"/>
    <w:rsid w:val="002D21D0"/>
    <w:rsid w:val="002D43B5"/>
    <w:rsid w:val="002D512F"/>
    <w:rsid w:val="002D6183"/>
    <w:rsid w:val="002E0BD0"/>
    <w:rsid w:val="002E1B0D"/>
    <w:rsid w:val="002E232C"/>
    <w:rsid w:val="002E626F"/>
    <w:rsid w:val="002E6DA2"/>
    <w:rsid w:val="002E76F6"/>
    <w:rsid w:val="002F0B29"/>
    <w:rsid w:val="002F23C9"/>
    <w:rsid w:val="002F29C6"/>
    <w:rsid w:val="002F788E"/>
    <w:rsid w:val="0030302F"/>
    <w:rsid w:val="00304E71"/>
    <w:rsid w:val="00306A54"/>
    <w:rsid w:val="003115EB"/>
    <w:rsid w:val="0031330D"/>
    <w:rsid w:val="00313F13"/>
    <w:rsid w:val="00314965"/>
    <w:rsid w:val="003163FA"/>
    <w:rsid w:val="003211F5"/>
    <w:rsid w:val="003233E7"/>
    <w:rsid w:val="00323F92"/>
    <w:rsid w:val="0032668C"/>
    <w:rsid w:val="003276DB"/>
    <w:rsid w:val="00330AC2"/>
    <w:rsid w:val="00331312"/>
    <w:rsid w:val="00333514"/>
    <w:rsid w:val="003340C0"/>
    <w:rsid w:val="003367B8"/>
    <w:rsid w:val="00337BC4"/>
    <w:rsid w:val="00340288"/>
    <w:rsid w:val="00341AB7"/>
    <w:rsid w:val="00342AB4"/>
    <w:rsid w:val="00343BB7"/>
    <w:rsid w:val="00344E49"/>
    <w:rsid w:val="00346C6D"/>
    <w:rsid w:val="003538BB"/>
    <w:rsid w:val="003561E0"/>
    <w:rsid w:val="00356654"/>
    <w:rsid w:val="00356674"/>
    <w:rsid w:val="003568BA"/>
    <w:rsid w:val="00356962"/>
    <w:rsid w:val="00356FAD"/>
    <w:rsid w:val="00357082"/>
    <w:rsid w:val="00357BD2"/>
    <w:rsid w:val="0036253B"/>
    <w:rsid w:val="00362DEB"/>
    <w:rsid w:val="00363143"/>
    <w:rsid w:val="00363F57"/>
    <w:rsid w:val="00370CAA"/>
    <w:rsid w:val="003714A4"/>
    <w:rsid w:val="003728F5"/>
    <w:rsid w:val="00373011"/>
    <w:rsid w:val="0037498E"/>
    <w:rsid w:val="0037592C"/>
    <w:rsid w:val="003819CB"/>
    <w:rsid w:val="0038287C"/>
    <w:rsid w:val="00383F67"/>
    <w:rsid w:val="0038473B"/>
    <w:rsid w:val="00385613"/>
    <w:rsid w:val="00385D05"/>
    <w:rsid w:val="0038722B"/>
    <w:rsid w:val="003900CE"/>
    <w:rsid w:val="00392611"/>
    <w:rsid w:val="00394F55"/>
    <w:rsid w:val="00395BBE"/>
    <w:rsid w:val="00397B63"/>
    <w:rsid w:val="003A0E53"/>
    <w:rsid w:val="003A1C74"/>
    <w:rsid w:val="003A3759"/>
    <w:rsid w:val="003A55A0"/>
    <w:rsid w:val="003A6645"/>
    <w:rsid w:val="003A7F06"/>
    <w:rsid w:val="003B0F3C"/>
    <w:rsid w:val="003B1DE2"/>
    <w:rsid w:val="003B1DFF"/>
    <w:rsid w:val="003B380A"/>
    <w:rsid w:val="003B46FE"/>
    <w:rsid w:val="003B590A"/>
    <w:rsid w:val="003B6420"/>
    <w:rsid w:val="003B692A"/>
    <w:rsid w:val="003B7876"/>
    <w:rsid w:val="003B7D9F"/>
    <w:rsid w:val="003C20A8"/>
    <w:rsid w:val="003C31DF"/>
    <w:rsid w:val="003C3C7F"/>
    <w:rsid w:val="003C46CD"/>
    <w:rsid w:val="003C4D86"/>
    <w:rsid w:val="003C78F9"/>
    <w:rsid w:val="003C7F39"/>
    <w:rsid w:val="003D36B4"/>
    <w:rsid w:val="003D370E"/>
    <w:rsid w:val="003D4721"/>
    <w:rsid w:val="003E0B05"/>
    <w:rsid w:val="003E2589"/>
    <w:rsid w:val="003E2FD0"/>
    <w:rsid w:val="003E4963"/>
    <w:rsid w:val="003E73FE"/>
    <w:rsid w:val="003F1658"/>
    <w:rsid w:val="003F5763"/>
    <w:rsid w:val="00403811"/>
    <w:rsid w:val="0040535B"/>
    <w:rsid w:val="0040616B"/>
    <w:rsid w:val="0040796A"/>
    <w:rsid w:val="00411DC2"/>
    <w:rsid w:val="004144E8"/>
    <w:rsid w:val="00414742"/>
    <w:rsid w:val="00416F09"/>
    <w:rsid w:val="00417541"/>
    <w:rsid w:val="00420246"/>
    <w:rsid w:val="004216EA"/>
    <w:rsid w:val="004223D3"/>
    <w:rsid w:val="00425D50"/>
    <w:rsid w:val="00425DFA"/>
    <w:rsid w:val="00426672"/>
    <w:rsid w:val="00426FC4"/>
    <w:rsid w:val="004306EC"/>
    <w:rsid w:val="004333D4"/>
    <w:rsid w:val="00433C00"/>
    <w:rsid w:val="0043400C"/>
    <w:rsid w:val="00434391"/>
    <w:rsid w:val="004369BC"/>
    <w:rsid w:val="00437391"/>
    <w:rsid w:val="004404BE"/>
    <w:rsid w:val="00440980"/>
    <w:rsid w:val="00445A9C"/>
    <w:rsid w:val="00446400"/>
    <w:rsid w:val="00446C33"/>
    <w:rsid w:val="0045039D"/>
    <w:rsid w:val="004526F1"/>
    <w:rsid w:val="0045775F"/>
    <w:rsid w:val="00463198"/>
    <w:rsid w:val="004632AE"/>
    <w:rsid w:val="0047037C"/>
    <w:rsid w:val="004714E9"/>
    <w:rsid w:val="0047223F"/>
    <w:rsid w:val="00475CF8"/>
    <w:rsid w:val="0047714B"/>
    <w:rsid w:val="00480EE2"/>
    <w:rsid w:val="00483417"/>
    <w:rsid w:val="00484567"/>
    <w:rsid w:val="0048484A"/>
    <w:rsid w:val="00485347"/>
    <w:rsid w:val="0049013E"/>
    <w:rsid w:val="004944E7"/>
    <w:rsid w:val="0049553F"/>
    <w:rsid w:val="004A061C"/>
    <w:rsid w:val="004A2DD2"/>
    <w:rsid w:val="004B515A"/>
    <w:rsid w:val="004B7EAB"/>
    <w:rsid w:val="004B7EC8"/>
    <w:rsid w:val="004C11DE"/>
    <w:rsid w:val="004C3275"/>
    <w:rsid w:val="004C4583"/>
    <w:rsid w:val="004C45C5"/>
    <w:rsid w:val="004C4751"/>
    <w:rsid w:val="004C5A9E"/>
    <w:rsid w:val="004C6369"/>
    <w:rsid w:val="004D0045"/>
    <w:rsid w:val="004D24CF"/>
    <w:rsid w:val="004D3CAF"/>
    <w:rsid w:val="004D4154"/>
    <w:rsid w:val="004D4C3D"/>
    <w:rsid w:val="004D5E5B"/>
    <w:rsid w:val="004D789E"/>
    <w:rsid w:val="004E1EBD"/>
    <w:rsid w:val="004E3276"/>
    <w:rsid w:val="004E4724"/>
    <w:rsid w:val="004E48A7"/>
    <w:rsid w:val="004E4C9C"/>
    <w:rsid w:val="004F27B3"/>
    <w:rsid w:val="004F2EDA"/>
    <w:rsid w:val="004F49A0"/>
    <w:rsid w:val="004F4F75"/>
    <w:rsid w:val="004F67FE"/>
    <w:rsid w:val="004F6981"/>
    <w:rsid w:val="004F7F35"/>
    <w:rsid w:val="00501204"/>
    <w:rsid w:val="00501CC5"/>
    <w:rsid w:val="00501EBA"/>
    <w:rsid w:val="005032B7"/>
    <w:rsid w:val="00506055"/>
    <w:rsid w:val="005078F1"/>
    <w:rsid w:val="00507940"/>
    <w:rsid w:val="005079A3"/>
    <w:rsid w:val="005102BF"/>
    <w:rsid w:val="005102F4"/>
    <w:rsid w:val="00511214"/>
    <w:rsid w:val="00512B0A"/>
    <w:rsid w:val="005130DB"/>
    <w:rsid w:val="0051310A"/>
    <w:rsid w:val="00515153"/>
    <w:rsid w:val="0051568E"/>
    <w:rsid w:val="00515FEB"/>
    <w:rsid w:val="00517A58"/>
    <w:rsid w:val="0052024F"/>
    <w:rsid w:val="00524325"/>
    <w:rsid w:val="0052566A"/>
    <w:rsid w:val="00526127"/>
    <w:rsid w:val="005261EF"/>
    <w:rsid w:val="005333B2"/>
    <w:rsid w:val="0053511E"/>
    <w:rsid w:val="0053565C"/>
    <w:rsid w:val="0053652A"/>
    <w:rsid w:val="005370F4"/>
    <w:rsid w:val="005379A5"/>
    <w:rsid w:val="0054270F"/>
    <w:rsid w:val="00546FFC"/>
    <w:rsid w:val="00547325"/>
    <w:rsid w:val="00551164"/>
    <w:rsid w:val="005540BD"/>
    <w:rsid w:val="005543DE"/>
    <w:rsid w:val="00554432"/>
    <w:rsid w:val="00554472"/>
    <w:rsid w:val="00555863"/>
    <w:rsid w:val="0056070C"/>
    <w:rsid w:val="0056106A"/>
    <w:rsid w:val="005618AC"/>
    <w:rsid w:val="0056288A"/>
    <w:rsid w:val="00562C39"/>
    <w:rsid w:val="005630C0"/>
    <w:rsid w:val="0056497F"/>
    <w:rsid w:val="00570A93"/>
    <w:rsid w:val="00572D52"/>
    <w:rsid w:val="00573157"/>
    <w:rsid w:val="00573C20"/>
    <w:rsid w:val="00573E9A"/>
    <w:rsid w:val="00576F4B"/>
    <w:rsid w:val="00577B68"/>
    <w:rsid w:val="00580FFB"/>
    <w:rsid w:val="00581A61"/>
    <w:rsid w:val="005820D6"/>
    <w:rsid w:val="0058721E"/>
    <w:rsid w:val="0058726B"/>
    <w:rsid w:val="00587AB7"/>
    <w:rsid w:val="00587C8B"/>
    <w:rsid w:val="00590F92"/>
    <w:rsid w:val="00591C06"/>
    <w:rsid w:val="00597436"/>
    <w:rsid w:val="005A006C"/>
    <w:rsid w:val="005A00CA"/>
    <w:rsid w:val="005A4102"/>
    <w:rsid w:val="005A5162"/>
    <w:rsid w:val="005A5E13"/>
    <w:rsid w:val="005A76FB"/>
    <w:rsid w:val="005B1AEF"/>
    <w:rsid w:val="005B3B87"/>
    <w:rsid w:val="005B3CD7"/>
    <w:rsid w:val="005C080B"/>
    <w:rsid w:val="005C0E24"/>
    <w:rsid w:val="005C0FFE"/>
    <w:rsid w:val="005C2BDF"/>
    <w:rsid w:val="005C435F"/>
    <w:rsid w:val="005C451F"/>
    <w:rsid w:val="005C55C3"/>
    <w:rsid w:val="005D4373"/>
    <w:rsid w:val="005D5484"/>
    <w:rsid w:val="005E051F"/>
    <w:rsid w:val="005E05AB"/>
    <w:rsid w:val="005E65A2"/>
    <w:rsid w:val="005E6FE8"/>
    <w:rsid w:val="005F05B4"/>
    <w:rsid w:val="005F1790"/>
    <w:rsid w:val="00603243"/>
    <w:rsid w:val="00604F4A"/>
    <w:rsid w:val="0060586C"/>
    <w:rsid w:val="00605BFB"/>
    <w:rsid w:val="006100E2"/>
    <w:rsid w:val="0061047A"/>
    <w:rsid w:val="00610494"/>
    <w:rsid w:val="00616C85"/>
    <w:rsid w:val="006219C1"/>
    <w:rsid w:val="0062440D"/>
    <w:rsid w:val="006257C1"/>
    <w:rsid w:val="00626726"/>
    <w:rsid w:val="006276BB"/>
    <w:rsid w:val="0063391C"/>
    <w:rsid w:val="00634C0B"/>
    <w:rsid w:val="00637DBF"/>
    <w:rsid w:val="00640C95"/>
    <w:rsid w:val="00641724"/>
    <w:rsid w:val="00643252"/>
    <w:rsid w:val="0064413C"/>
    <w:rsid w:val="006450A3"/>
    <w:rsid w:val="00647CE5"/>
    <w:rsid w:val="00651FE5"/>
    <w:rsid w:val="00653482"/>
    <w:rsid w:val="00653DCC"/>
    <w:rsid w:val="00654411"/>
    <w:rsid w:val="00662016"/>
    <w:rsid w:val="00662059"/>
    <w:rsid w:val="00662A2C"/>
    <w:rsid w:val="00663E08"/>
    <w:rsid w:val="00665625"/>
    <w:rsid w:val="00665AF6"/>
    <w:rsid w:val="006711E9"/>
    <w:rsid w:val="0067155F"/>
    <w:rsid w:val="00671C9F"/>
    <w:rsid w:val="006722B1"/>
    <w:rsid w:val="006734A4"/>
    <w:rsid w:val="00673D3D"/>
    <w:rsid w:val="006763C0"/>
    <w:rsid w:val="006768F8"/>
    <w:rsid w:val="00677C04"/>
    <w:rsid w:val="006810A0"/>
    <w:rsid w:val="006812CF"/>
    <w:rsid w:val="00681541"/>
    <w:rsid w:val="00681CA3"/>
    <w:rsid w:val="0068309A"/>
    <w:rsid w:val="00686FAB"/>
    <w:rsid w:val="00687C79"/>
    <w:rsid w:val="00690209"/>
    <w:rsid w:val="00691B21"/>
    <w:rsid w:val="00691C61"/>
    <w:rsid w:val="0069295D"/>
    <w:rsid w:val="00695140"/>
    <w:rsid w:val="00696597"/>
    <w:rsid w:val="006A0C1E"/>
    <w:rsid w:val="006A19DE"/>
    <w:rsid w:val="006A27A3"/>
    <w:rsid w:val="006A4134"/>
    <w:rsid w:val="006A4789"/>
    <w:rsid w:val="006A7A27"/>
    <w:rsid w:val="006B5564"/>
    <w:rsid w:val="006B62C7"/>
    <w:rsid w:val="006B6348"/>
    <w:rsid w:val="006B667A"/>
    <w:rsid w:val="006B6A50"/>
    <w:rsid w:val="006B710A"/>
    <w:rsid w:val="006B7470"/>
    <w:rsid w:val="006C1BB6"/>
    <w:rsid w:val="006C2ED8"/>
    <w:rsid w:val="006C4111"/>
    <w:rsid w:val="006C5C0F"/>
    <w:rsid w:val="006C613B"/>
    <w:rsid w:val="006D2B48"/>
    <w:rsid w:val="006D30EE"/>
    <w:rsid w:val="006D5F55"/>
    <w:rsid w:val="006E320A"/>
    <w:rsid w:val="006E3813"/>
    <w:rsid w:val="006E3BAF"/>
    <w:rsid w:val="006E3E14"/>
    <w:rsid w:val="006E48D3"/>
    <w:rsid w:val="006E5583"/>
    <w:rsid w:val="006E5987"/>
    <w:rsid w:val="006E6546"/>
    <w:rsid w:val="006E7635"/>
    <w:rsid w:val="006E7FDB"/>
    <w:rsid w:val="006F1105"/>
    <w:rsid w:val="006F15FF"/>
    <w:rsid w:val="006F1CE6"/>
    <w:rsid w:val="006F360F"/>
    <w:rsid w:val="006F3AAE"/>
    <w:rsid w:val="006F5094"/>
    <w:rsid w:val="006F61BA"/>
    <w:rsid w:val="006F7708"/>
    <w:rsid w:val="00705EFA"/>
    <w:rsid w:val="00707C8E"/>
    <w:rsid w:val="00710F67"/>
    <w:rsid w:val="0071193A"/>
    <w:rsid w:val="00712136"/>
    <w:rsid w:val="00714875"/>
    <w:rsid w:val="00714ED9"/>
    <w:rsid w:val="007154D1"/>
    <w:rsid w:val="00715CCB"/>
    <w:rsid w:val="00716105"/>
    <w:rsid w:val="00716496"/>
    <w:rsid w:val="007211A1"/>
    <w:rsid w:val="00722910"/>
    <w:rsid w:val="00724D67"/>
    <w:rsid w:val="00725600"/>
    <w:rsid w:val="00727EAF"/>
    <w:rsid w:val="00730065"/>
    <w:rsid w:val="007304C5"/>
    <w:rsid w:val="007313EA"/>
    <w:rsid w:val="00731AF3"/>
    <w:rsid w:val="007367DA"/>
    <w:rsid w:val="00736835"/>
    <w:rsid w:val="007378E1"/>
    <w:rsid w:val="00740B49"/>
    <w:rsid w:val="00740BD8"/>
    <w:rsid w:val="00741504"/>
    <w:rsid w:val="00743221"/>
    <w:rsid w:val="007442BC"/>
    <w:rsid w:val="00744766"/>
    <w:rsid w:val="0074632D"/>
    <w:rsid w:val="007504F3"/>
    <w:rsid w:val="00750DD4"/>
    <w:rsid w:val="00752D5B"/>
    <w:rsid w:val="00752F7C"/>
    <w:rsid w:val="007536A6"/>
    <w:rsid w:val="007562F0"/>
    <w:rsid w:val="00756735"/>
    <w:rsid w:val="007575AD"/>
    <w:rsid w:val="00762033"/>
    <w:rsid w:val="0076417B"/>
    <w:rsid w:val="00765642"/>
    <w:rsid w:val="007667D0"/>
    <w:rsid w:val="007707D3"/>
    <w:rsid w:val="00772011"/>
    <w:rsid w:val="007729F3"/>
    <w:rsid w:val="007757EA"/>
    <w:rsid w:val="00776C56"/>
    <w:rsid w:val="00782D42"/>
    <w:rsid w:val="007840DE"/>
    <w:rsid w:val="0078545C"/>
    <w:rsid w:val="007858F9"/>
    <w:rsid w:val="007867A5"/>
    <w:rsid w:val="007874CB"/>
    <w:rsid w:val="007912C1"/>
    <w:rsid w:val="00792ADD"/>
    <w:rsid w:val="00794029"/>
    <w:rsid w:val="00794437"/>
    <w:rsid w:val="007A12AD"/>
    <w:rsid w:val="007A1A57"/>
    <w:rsid w:val="007A4622"/>
    <w:rsid w:val="007A503C"/>
    <w:rsid w:val="007A5724"/>
    <w:rsid w:val="007A6DC9"/>
    <w:rsid w:val="007A79C0"/>
    <w:rsid w:val="007B0C09"/>
    <w:rsid w:val="007B31CB"/>
    <w:rsid w:val="007B49E8"/>
    <w:rsid w:val="007B6821"/>
    <w:rsid w:val="007B6EA3"/>
    <w:rsid w:val="007B793D"/>
    <w:rsid w:val="007C016F"/>
    <w:rsid w:val="007C0A7D"/>
    <w:rsid w:val="007C1A1F"/>
    <w:rsid w:val="007C4759"/>
    <w:rsid w:val="007C5427"/>
    <w:rsid w:val="007C5DFB"/>
    <w:rsid w:val="007C774D"/>
    <w:rsid w:val="007C7BDB"/>
    <w:rsid w:val="007D07C1"/>
    <w:rsid w:val="007D0B59"/>
    <w:rsid w:val="007D204B"/>
    <w:rsid w:val="007D2429"/>
    <w:rsid w:val="007D4AA2"/>
    <w:rsid w:val="007D58A8"/>
    <w:rsid w:val="007D638A"/>
    <w:rsid w:val="007D6481"/>
    <w:rsid w:val="007D7087"/>
    <w:rsid w:val="007D7AA4"/>
    <w:rsid w:val="007E5B76"/>
    <w:rsid w:val="007E5EFF"/>
    <w:rsid w:val="007E7928"/>
    <w:rsid w:val="007F05A3"/>
    <w:rsid w:val="007F0658"/>
    <w:rsid w:val="007F40E2"/>
    <w:rsid w:val="007F4236"/>
    <w:rsid w:val="007F51F2"/>
    <w:rsid w:val="007F5688"/>
    <w:rsid w:val="007F5A7A"/>
    <w:rsid w:val="007F6175"/>
    <w:rsid w:val="00801CB5"/>
    <w:rsid w:val="0080238D"/>
    <w:rsid w:val="00802A36"/>
    <w:rsid w:val="00804CA2"/>
    <w:rsid w:val="00804CC9"/>
    <w:rsid w:val="008057C5"/>
    <w:rsid w:val="00810A78"/>
    <w:rsid w:val="00811420"/>
    <w:rsid w:val="00811C36"/>
    <w:rsid w:val="0081207F"/>
    <w:rsid w:val="0081348F"/>
    <w:rsid w:val="00814E2F"/>
    <w:rsid w:val="00817F28"/>
    <w:rsid w:val="00821C84"/>
    <w:rsid w:val="00825E9D"/>
    <w:rsid w:val="00827002"/>
    <w:rsid w:val="0082767A"/>
    <w:rsid w:val="008311C7"/>
    <w:rsid w:val="00831EED"/>
    <w:rsid w:val="00835525"/>
    <w:rsid w:val="0084165C"/>
    <w:rsid w:val="00841970"/>
    <w:rsid w:val="008421EB"/>
    <w:rsid w:val="00846CAF"/>
    <w:rsid w:val="00846ED8"/>
    <w:rsid w:val="00847459"/>
    <w:rsid w:val="00851CE2"/>
    <w:rsid w:val="00852D0B"/>
    <w:rsid w:val="0085403E"/>
    <w:rsid w:val="00854E03"/>
    <w:rsid w:val="008554C1"/>
    <w:rsid w:val="008604AB"/>
    <w:rsid w:val="00860C4D"/>
    <w:rsid w:val="008615EB"/>
    <w:rsid w:val="00861DBB"/>
    <w:rsid w:val="00863A4A"/>
    <w:rsid w:val="00865541"/>
    <w:rsid w:val="008660AB"/>
    <w:rsid w:val="008664B3"/>
    <w:rsid w:val="008722D0"/>
    <w:rsid w:val="00874C94"/>
    <w:rsid w:val="00874DC0"/>
    <w:rsid w:val="008758A5"/>
    <w:rsid w:val="00876856"/>
    <w:rsid w:val="008773D6"/>
    <w:rsid w:val="00885BA9"/>
    <w:rsid w:val="0089031E"/>
    <w:rsid w:val="00891AF2"/>
    <w:rsid w:val="00893ED7"/>
    <w:rsid w:val="008A07A1"/>
    <w:rsid w:val="008A0FF4"/>
    <w:rsid w:val="008A37B3"/>
    <w:rsid w:val="008A6AB7"/>
    <w:rsid w:val="008A7465"/>
    <w:rsid w:val="008B1D63"/>
    <w:rsid w:val="008B27BE"/>
    <w:rsid w:val="008B3BA6"/>
    <w:rsid w:val="008B4319"/>
    <w:rsid w:val="008B47A3"/>
    <w:rsid w:val="008B7080"/>
    <w:rsid w:val="008C3069"/>
    <w:rsid w:val="008C3C61"/>
    <w:rsid w:val="008C4308"/>
    <w:rsid w:val="008C65B9"/>
    <w:rsid w:val="008D2F42"/>
    <w:rsid w:val="008D3295"/>
    <w:rsid w:val="008D4FEA"/>
    <w:rsid w:val="008D5241"/>
    <w:rsid w:val="008E19C2"/>
    <w:rsid w:val="008E2EAE"/>
    <w:rsid w:val="008E30AF"/>
    <w:rsid w:val="008E3EDD"/>
    <w:rsid w:val="008E45A3"/>
    <w:rsid w:val="008E6956"/>
    <w:rsid w:val="008E69D9"/>
    <w:rsid w:val="008F195F"/>
    <w:rsid w:val="008F21B5"/>
    <w:rsid w:val="008F21E6"/>
    <w:rsid w:val="008F3D90"/>
    <w:rsid w:val="008F6375"/>
    <w:rsid w:val="008F640A"/>
    <w:rsid w:val="008F6F01"/>
    <w:rsid w:val="008F7F42"/>
    <w:rsid w:val="0090147F"/>
    <w:rsid w:val="00902306"/>
    <w:rsid w:val="00903C9A"/>
    <w:rsid w:val="00906732"/>
    <w:rsid w:val="00907267"/>
    <w:rsid w:val="00907334"/>
    <w:rsid w:val="00910AC2"/>
    <w:rsid w:val="00911B75"/>
    <w:rsid w:val="00912E9F"/>
    <w:rsid w:val="00914508"/>
    <w:rsid w:val="009147A7"/>
    <w:rsid w:val="009164A6"/>
    <w:rsid w:val="009220AE"/>
    <w:rsid w:val="00923647"/>
    <w:rsid w:val="00924967"/>
    <w:rsid w:val="00926966"/>
    <w:rsid w:val="00930982"/>
    <w:rsid w:val="00931179"/>
    <w:rsid w:val="00931DB4"/>
    <w:rsid w:val="009321D7"/>
    <w:rsid w:val="00932C5E"/>
    <w:rsid w:val="0094229E"/>
    <w:rsid w:val="009446E1"/>
    <w:rsid w:val="00950950"/>
    <w:rsid w:val="00951219"/>
    <w:rsid w:val="009512D5"/>
    <w:rsid w:val="009536D0"/>
    <w:rsid w:val="00954851"/>
    <w:rsid w:val="00954E77"/>
    <w:rsid w:val="00957176"/>
    <w:rsid w:val="00957898"/>
    <w:rsid w:val="00960536"/>
    <w:rsid w:val="00962CFD"/>
    <w:rsid w:val="00963CCA"/>
    <w:rsid w:val="009643B3"/>
    <w:rsid w:val="009673E6"/>
    <w:rsid w:val="00967BED"/>
    <w:rsid w:val="0097112C"/>
    <w:rsid w:val="00971540"/>
    <w:rsid w:val="00972A3C"/>
    <w:rsid w:val="00972FB8"/>
    <w:rsid w:val="0097349D"/>
    <w:rsid w:val="00974710"/>
    <w:rsid w:val="00975B7C"/>
    <w:rsid w:val="00981186"/>
    <w:rsid w:val="00982963"/>
    <w:rsid w:val="0098451A"/>
    <w:rsid w:val="00985DFB"/>
    <w:rsid w:val="00985EF9"/>
    <w:rsid w:val="00986D50"/>
    <w:rsid w:val="00986FC3"/>
    <w:rsid w:val="0099077D"/>
    <w:rsid w:val="00991034"/>
    <w:rsid w:val="009929D8"/>
    <w:rsid w:val="009929EE"/>
    <w:rsid w:val="009967F1"/>
    <w:rsid w:val="00997BA2"/>
    <w:rsid w:val="009A04F2"/>
    <w:rsid w:val="009A1DF6"/>
    <w:rsid w:val="009A234A"/>
    <w:rsid w:val="009A4564"/>
    <w:rsid w:val="009A6902"/>
    <w:rsid w:val="009A7DBA"/>
    <w:rsid w:val="009B02AB"/>
    <w:rsid w:val="009B1082"/>
    <w:rsid w:val="009B274B"/>
    <w:rsid w:val="009B411C"/>
    <w:rsid w:val="009B4948"/>
    <w:rsid w:val="009B5035"/>
    <w:rsid w:val="009B5DFD"/>
    <w:rsid w:val="009B701C"/>
    <w:rsid w:val="009C17D4"/>
    <w:rsid w:val="009C1D2A"/>
    <w:rsid w:val="009C1DEC"/>
    <w:rsid w:val="009C20D9"/>
    <w:rsid w:val="009C3253"/>
    <w:rsid w:val="009C3BBA"/>
    <w:rsid w:val="009C4859"/>
    <w:rsid w:val="009C5524"/>
    <w:rsid w:val="009C5BF4"/>
    <w:rsid w:val="009C62B7"/>
    <w:rsid w:val="009C6762"/>
    <w:rsid w:val="009C771A"/>
    <w:rsid w:val="009C798A"/>
    <w:rsid w:val="009D06E9"/>
    <w:rsid w:val="009D4974"/>
    <w:rsid w:val="009D4AE2"/>
    <w:rsid w:val="009E0235"/>
    <w:rsid w:val="009E0A03"/>
    <w:rsid w:val="009E162E"/>
    <w:rsid w:val="009E5B74"/>
    <w:rsid w:val="009E6E93"/>
    <w:rsid w:val="009E7570"/>
    <w:rsid w:val="009E784B"/>
    <w:rsid w:val="009F1C62"/>
    <w:rsid w:val="009F2B7C"/>
    <w:rsid w:val="009F2CB7"/>
    <w:rsid w:val="009F39F2"/>
    <w:rsid w:val="009F3A79"/>
    <w:rsid w:val="009F4391"/>
    <w:rsid w:val="009F52B3"/>
    <w:rsid w:val="009F5EBF"/>
    <w:rsid w:val="009F6D65"/>
    <w:rsid w:val="009F7E5F"/>
    <w:rsid w:val="00A0029D"/>
    <w:rsid w:val="00A0085F"/>
    <w:rsid w:val="00A01EAE"/>
    <w:rsid w:val="00A04674"/>
    <w:rsid w:val="00A06F0B"/>
    <w:rsid w:val="00A07234"/>
    <w:rsid w:val="00A114B8"/>
    <w:rsid w:val="00A1244D"/>
    <w:rsid w:val="00A13C2C"/>
    <w:rsid w:val="00A210A4"/>
    <w:rsid w:val="00A24F43"/>
    <w:rsid w:val="00A26BC6"/>
    <w:rsid w:val="00A31435"/>
    <w:rsid w:val="00A318B1"/>
    <w:rsid w:val="00A323E8"/>
    <w:rsid w:val="00A32992"/>
    <w:rsid w:val="00A3592B"/>
    <w:rsid w:val="00A36925"/>
    <w:rsid w:val="00A40872"/>
    <w:rsid w:val="00A40FE9"/>
    <w:rsid w:val="00A566BC"/>
    <w:rsid w:val="00A6022F"/>
    <w:rsid w:val="00A6280E"/>
    <w:rsid w:val="00A71251"/>
    <w:rsid w:val="00A72E45"/>
    <w:rsid w:val="00A7526A"/>
    <w:rsid w:val="00A77228"/>
    <w:rsid w:val="00A7725A"/>
    <w:rsid w:val="00A801C6"/>
    <w:rsid w:val="00A8084C"/>
    <w:rsid w:val="00A81624"/>
    <w:rsid w:val="00A8195C"/>
    <w:rsid w:val="00A83EE4"/>
    <w:rsid w:val="00A841AE"/>
    <w:rsid w:val="00A85001"/>
    <w:rsid w:val="00A852CC"/>
    <w:rsid w:val="00A85834"/>
    <w:rsid w:val="00A85C9F"/>
    <w:rsid w:val="00A903CC"/>
    <w:rsid w:val="00A927B4"/>
    <w:rsid w:val="00A92842"/>
    <w:rsid w:val="00A93FD6"/>
    <w:rsid w:val="00A94638"/>
    <w:rsid w:val="00A94680"/>
    <w:rsid w:val="00A947D6"/>
    <w:rsid w:val="00A94CFF"/>
    <w:rsid w:val="00A94D5E"/>
    <w:rsid w:val="00A95ED6"/>
    <w:rsid w:val="00AA031D"/>
    <w:rsid w:val="00AA04BB"/>
    <w:rsid w:val="00AA0BB8"/>
    <w:rsid w:val="00AA18C0"/>
    <w:rsid w:val="00AA4AB9"/>
    <w:rsid w:val="00AA505F"/>
    <w:rsid w:val="00AA62ED"/>
    <w:rsid w:val="00AA6DA9"/>
    <w:rsid w:val="00AA75D1"/>
    <w:rsid w:val="00AB18FB"/>
    <w:rsid w:val="00AB1B67"/>
    <w:rsid w:val="00AB4439"/>
    <w:rsid w:val="00AB468C"/>
    <w:rsid w:val="00AB6FDF"/>
    <w:rsid w:val="00AB7556"/>
    <w:rsid w:val="00AB7E29"/>
    <w:rsid w:val="00AC2DD9"/>
    <w:rsid w:val="00AC2F9A"/>
    <w:rsid w:val="00AC559C"/>
    <w:rsid w:val="00AD0920"/>
    <w:rsid w:val="00AD266A"/>
    <w:rsid w:val="00AD3EF6"/>
    <w:rsid w:val="00AD4202"/>
    <w:rsid w:val="00AD7C57"/>
    <w:rsid w:val="00AE129E"/>
    <w:rsid w:val="00AE3A0A"/>
    <w:rsid w:val="00AE3EBB"/>
    <w:rsid w:val="00AE4872"/>
    <w:rsid w:val="00AE50F7"/>
    <w:rsid w:val="00AE52E9"/>
    <w:rsid w:val="00AE7C76"/>
    <w:rsid w:val="00AF06EB"/>
    <w:rsid w:val="00AF1B8B"/>
    <w:rsid w:val="00AF1F4B"/>
    <w:rsid w:val="00AF4562"/>
    <w:rsid w:val="00B05418"/>
    <w:rsid w:val="00B06A48"/>
    <w:rsid w:val="00B06B12"/>
    <w:rsid w:val="00B11E63"/>
    <w:rsid w:val="00B12263"/>
    <w:rsid w:val="00B13FFF"/>
    <w:rsid w:val="00B17530"/>
    <w:rsid w:val="00B2085C"/>
    <w:rsid w:val="00B21129"/>
    <w:rsid w:val="00B21BB7"/>
    <w:rsid w:val="00B21F49"/>
    <w:rsid w:val="00B244C1"/>
    <w:rsid w:val="00B26C2C"/>
    <w:rsid w:val="00B272FA"/>
    <w:rsid w:val="00B27E95"/>
    <w:rsid w:val="00B31A6E"/>
    <w:rsid w:val="00B34B92"/>
    <w:rsid w:val="00B401A6"/>
    <w:rsid w:val="00B4136D"/>
    <w:rsid w:val="00B4246E"/>
    <w:rsid w:val="00B42B21"/>
    <w:rsid w:val="00B42BAD"/>
    <w:rsid w:val="00B43D0B"/>
    <w:rsid w:val="00B44BEE"/>
    <w:rsid w:val="00B46E81"/>
    <w:rsid w:val="00B5044B"/>
    <w:rsid w:val="00B50A7B"/>
    <w:rsid w:val="00B52106"/>
    <w:rsid w:val="00B527D4"/>
    <w:rsid w:val="00B568A2"/>
    <w:rsid w:val="00B615CD"/>
    <w:rsid w:val="00B62AD5"/>
    <w:rsid w:val="00B63EB9"/>
    <w:rsid w:val="00B701FE"/>
    <w:rsid w:val="00B70C30"/>
    <w:rsid w:val="00B72F86"/>
    <w:rsid w:val="00B76B38"/>
    <w:rsid w:val="00B76EC7"/>
    <w:rsid w:val="00B7704B"/>
    <w:rsid w:val="00B80760"/>
    <w:rsid w:val="00B8309D"/>
    <w:rsid w:val="00B92691"/>
    <w:rsid w:val="00B94989"/>
    <w:rsid w:val="00B9793F"/>
    <w:rsid w:val="00BA0192"/>
    <w:rsid w:val="00BA13B9"/>
    <w:rsid w:val="00BA1596"/>
    <w:rsid w:val="00BA4BE6"/>
    <w:rsid w:val="00BA55F8"/>
    <w:rsid w:val="00BA7927"/>
    <w:rsid w:val="00BB06FC"/>
    <w:rsid w:val="00BB334A"/>
    <w:rsid w:val="00BB3AF6"/>
    <w:rsid w:val="00BB4DAF"/>
    <w:rsid w:val="00BB7279"/>
    <w:rsid w:val="00BB7333"/>
    <w:rsid w:val="00BC049E"/>
    <w:rsid w:val="00BC319C"/>
    <w:rsid w:val="00BC4809"/>
    <w:rsid w:val="00BC539F"/>
    <w:rsid w:val="00BC574F"/>
    <w:rsid w:val="00BC64DF"/>
    <w:rsid w:val="00BD009F"/>
    <w:rsid w:val="00BE1121"/>
    <w:rsid w:val="00BE1F31"/>
    <w:rsid w:val="00BE2C9F"/>
    <w:rsid w:val="00BE459C"/>
    <w:rsid w:val="00BE5ABE"/>
    <w:rsid w:val="00BF06F9"/>
    <w:rsid w:val="00BF14B5"/>
    <w:rsid w:val="00BF163D"/>
    <w:rsid w:val="00BF2E16"/>
    <w:rsid w:val="00BF4A6F"/>
    <w:rsid w:val="00BF6B6A"/>
    <w:rsid w:val="00C00B9A"/>
    <w:rsid w:val="00C02D7D"/>
    <w:rsid w:val="00C05319"/>
    <w:rsid w:val="00C057F9"/>
    <w:rsid w:val="00C05A61"/>
    <w:rsid w:val="00C0742A"/>
    <w:rsid w:val="00C07861"/>
    <w:rsid w:val="00C07B3C"/>
    <w:rsid w:val="00C10A77"/>
    <w:rsid w:val="00C11781"/>
    <w:rsid w:val="00C129DD"/>
    <w:rsid w:val="00C1448D"/>
    <w:rsid w:val="00C1625B"/>
    <w:rsid w:val="00C2184F"/>
    <w:rsid w:val="00C230B3"/>
    <w:rsid w:val="00C23C8D"/>
    <w:rsid w:val="00C23D3D"/>
    <w:rsid w:val="00C24BFB"/>
    <w:rsid w:val="00C26D5B"/>
    <w:rsid w:val="00C31737"/>
    <w:rsid w:val="00C31D2A"/>
    <w:rsid w:val="00C321AE"/>
    <w:rsid w:val="00C32E7A"/>
    <w:rsid w:val="00C3380D"/>
    <w:rsid w:val="00C341AB"/>
    <w:rsid w:val="00C34AA5"/>
    <w:rsid w:val="00C34E7B"/>
    <w:rsid w:val="00C34F19"/>
    <w:rsid w:val="00C37B5F"/>
    <w:rsid w:val="00C414A7"/>
    <w:rsid w:val="00C41821"/>
    <w:rsid w:val="00C456A3"/>
    <w:rsid w:val="00C461A3"/>
    <w:rsid w:val="00C46C24"/>
    <w:rsid w:val="00C4735D"/>
    <w:rsid w:val="00C542C2"/>
    <w:rsid w:val="00C54DFB"/>
    <w:rsid w:val="00C60712"/>
    <w:rsid w:val="00C61BC0"/>
    <w:rsid w:val="00C638DA"/>
    <w:rsid w:val="00C66E16"/>
    <w:rsid w:val="00C710F5"/>
    <w:rsid w:val="00C71C83"/>
    <w:rsid w:val="00C72B82"/>
    <w:rsid w:val="00C758A3"/>
    <w:rsid w:val="00C75D75"/>
    <w:rsid w:val="00C76ADC"/>
    <w:rsid w:val="00C76B7D"/>
    <w:rsid w:val="00C76FDF"/>
    <w:rsid w:val="00C80467"/>
    <w:rsid w:val="00C80BED"/>
    <w:rsid w:val="00C83B53"/>
    <w:rsid w:val="00C83D62"/>
    <w:rsid w:val="00C84B61"/>
    <w:rsid w:val="00C84FD3"/>
    <w:rsid w:val="00C86C16"/>
    <w:rsid w:val="00C90BC3"/>
    <w:rsid w:val="00C93A8B"/>
    <w:rsid w:val="00C95534"/>
    <w:rsid w:val="00C96501"/>
    <w:rsid w:val="00C97E96"/>
    <w:rsid w:val="00CA16FA"/>
    <w:rsid w:val="00CA32D3"/>
    <w:rsid w:val="00CA3EF4"/>
    <w:rsid w:val="00CA63BC"/>
    <w:rsid w:val="00CA7DDC"/>
    <w:rsid w:val="00CB1003"/>
    <w:rsid w:val="00CB27D6"/>
    <w:rsid w:val="00CB6472"/>
    <w:rsid w:val="00CC0A67"/>
    <w:rsid w:val="00CC4A09"/>
    <w:rsid w:val="00CD0871"/>
    <w:rsid w:val="00CD2E74"/>
    <w:rsid w:val="00CD400E"/>
    <w:rsid w:val="00CD42C8"/>
    <w:rsid w:val="00CD53A9"/>
    <w:rsid w:val="00CD564A"/>
    <w:rsid w:val="00CE33DD"/>
    <w:rsid w:val="00CE34DA"/>
    <w:rsid w:val="00CE5756"/>
    <w:rsid w:val="00CE689C"/>
    <w:rsid w:val="00CE7A7A"/>
    <w:rsid w:val="00CF1821"/>
    <w:rsid w:val="00CF29AB"/>
    <w:rsid w:val="00CF4CD6"/>
    <w:rsid w:val="00CF5B02"/>
    <w:rsid w:val="00D045E0"/>
    <w:rsid w:val="00D06ED2"/>
    <w:rsid w:val="00D11207"/>
    <w:rsid w:val="00D11399"/>
    <w:rsid w:val="00D11EE3"/>
    <w:rsid w:val="00D120BD"/>
    <w:rsid w:val="00D13B3C"/>
    <w:rsid w:val="00D144A3"/>
    <w:rsid w:val="00D21A01"/>
    <w:rsid w:val="00D24B07"/>
    <w:rsid w:val="00D315E1"/>
    <w:rsid w:val="00D31A94"/>
    <w:rsid w:val="00D31DDD"/>
    <w:rsid w:val="00D333AF"/>
    <w:rsid w:val="00D33434"/>
    <w:rsid w:val="00D401C5"/>
    <w:rsid w:val="00D40486"/>
    <w:rsid w:val="00D41398"/>
    <w:rsid w:val="00D4147A"/>
    <w:rsid w:val="00D439C3"/>
    <w:rsid w:val="00D43AA8"/>
    <w:rsid w:val="00D461BC"/>
    <w:rsid w:val="00D47F54"/>
    <w:rsid w:val="00D51631"/>
    <w:rsid w:val="00D51F4E"/>
    <w:rsid w:val="00D520FF"/>
    <w:rsid w:val="00D63E37"/>
    <w:rsid w:val="00D66718"/>
    <w:rsid w:val="00D6756E"/>
    <w:rsid w:val="00D705B1"/>
    <w:rsid w:val="00D71F22"/>
    <w:rsid w:val="00D72F15"/>
    <w:rsid w:val="00D77758"/>
    <w:rsid w:val="00D81CBE"/>
    <w:rsid w:val="00D85A9B"/>
    <w:rsid w:val="00D87F7D"/>
    <w:rsid w:val="00D91402"/>
    <w:rsid w:val="00D93A31"/>
    <w:rsid w:val="00D952DD"/>
    <w:rsid w:val="00D97779"/>
    <w:rsid w:val="00D978D3"/>
    <w:rsid w:val="00DA06A8"/>
    <w:rsid w:val="00DA357F"/>
    <w:rsid w:val="00DA6529"/>
    <w:rsid w:val="00DA6F9C"/>
    <w:rsid w:val="00DB0015"/>
    <w:rsid w:val="00DB1535"/>
    <w:rsid w:val="00DB297A"/>
    <w:rsid w:val="00DB3159"/>
    <w:rsid w:val="00DB3A93"/>
    <w:rsid w:val="00DB5B60"/>
    <w:rsid w:val="00DB7314"/>
    <w:rsid w:val="00DB774A"/>
    <w:rsid w:val="00DB7B4A"/>
    <w:rsid w:val="00DC334D"/>
    <w:rsid w:val="00DC4199"/>
    <w:rsid w:val="00DC4781"/>
    <w:rsid w:val="00DC59AE"/>
    <w:rsid w:val="00DD0A98"/>
    <w:rsid w:val="00DD0B50"/>
    <w:rsid w:val="00DD2C9E"/>
    <w:rsid w:val="00DD5BE9"/>
    <w:rsid w:val="00DD5FF9"/>
    <w:rsid w:val="00DE067C"/>
    <w:rsid w:val="00DE3195"/>
    <w:rsid w:val="00DE34B4"/>
    <w:rsid w:val="00DE39C6"/>
    <w:rsid w:val="00DE4869"/>
    <w:rsid w:val="00DE6C55"/>
    <w:rsid w:val="00DF0839"/>
    <w:rsid w:val="00DF0CF8"/>
    <w:rsid w:val="00DF2B66"/>
    <w:rsid w:val="00DF4322"/>
    <w:rsid w:val="00DF502E"/>
    <w:rsid w:val="00DF6CEB"/>
    <w:rsid w:val="00DF7BCC"/>
    <w:rsid w:val="00E00677"/>
    <w:rsid w:val="00E00742"/>
    <w:rsid w:val="00E01E8C"/>
    <w:rsid w:val="00E0211B"/>
    <w:rsid w:val="00E0237B"/>
    <w:rsid w:val="00E035E8"/>
    <w:rsid w:val="00E03E19"/>
    <w:rsid w:val="00E05093"/>
    <w:rsid w:val="00E05177"/>
    <w:rsid w:val="00E05970"/>
    <w:rsid w:val="00E07D7D"/>
    <w:rsid w:val="00E15417"/>
    <w:rsid w:val="00E1606E"/>
    <w:rsid w:val="00E165C0"/>
    <w:rsid w:val="00E200EB"/>
    <w:rsid w:val="00E20EA6"/>
    <w:rsid w:val="00E23644"/>
    <w:rsid w:val="00E23B58"/>
    <w:rsid w:val="00E23D63"/>
    <w:rsid w:val="00E24C61"/>
    <w:rsid w:val="00E26163"/>
    <w:rsid w:val="00E27CF1"/>
    <w:rsid w:val="00E319A8"/>
    <w:rsid w:val="00E339C7"/>
    <w:rsid w:val="00E35FDD"/>
    <w:rsid w:val="00E361AF"/>
    <w:rsid w:val="00E40395"/>
    <w:rsid w:val="00E40F7F"/>
    <w:rsid w:val="00E411FB"/>
    <w:rsid w:val="00E45A97"/>
    <w:rsid w:val="00E45C24"/>
    <w:rsid w:val="00E45DD1"/>
    <w:rsid w:val="00E4687D"/>
    <w:rsid w:val="00E47689"/>
    <w:rsid w:val="00E55076"/>
    <w:rsid w:val="00E57B62"/>
    <w:rsid w:val="00E60A45"/>
    <w:rsid w:val="00E62164"/>
    <w:rsid w:val="00E647CF"/>
    <w:rsid w:val="00E64972"/>
    <w:rsid w:val="00E64B22"/>
    <w:rsid w:val="00E666A0"/>
    <w:rsid w:val="00E66B19"/>
    <w:rsid w:val="00E701DE"/>
    <w:rsid w:val="00E719C6"/>
    <w:rsid w:val="00E740CE"/>
    <w:rsid w:val="00E74D08"/>
    <w:rsid w:val="00E74FC6"/>
    <w:rsid w:val="00E760B2"/>
    <w:rsid w:val="00E76B97"/>
    <w:rsid w:val="00E77088"/>
    <w:rsid w:val="00E8089D"/>
    <w:rsid w:val="00E81484"/>
    <w:rsid w:val="00E81B42"/>
    <w:rsid w:val="00E82833"/>
    <w:rsid w:val="00E83FEA"/>
    <w:rsid w:val="00E9033E"/>
    <w:rsid w:val="00E946A5"/>
    <w:rsid w:val="00E94FB7"/>
    <w:rsid w:val="00E9629E"/>
    <w:rsid w:val="00E97CD0"/>
    <w:rsid w:val="00EA01B5"/>
    <w:rsid w:val="00EA08E8"/>
    <w:rsid w:val="00EA19CF"/>
    <w:rsid w:val="00EA27C0"/>
    <w:rsid w:val="00EA4275"/>
    <w:rsid w:val="00EA51C9"/>
    <w:rsid w:val="00EA5B77"/>
    <w:rsid w:val="00EA613D"/>
    <w:rsid w:val="00EA72FB"/>
    <w:rsid w:val="00EB3224"/>
    <w:rsid w:val="00EB3EA0"/>
    <w:rsid w:val="00EB7882"/>
    <w:rsid w:val="00EC0D08"/>
    <w:rsid w:val="00EC1887"/>
    <w:rsid w:val="00EC211A"/>
    <w:rsid w:val="00EC4CBB"/>
    <w:rsid w:val="00EC57F8"/>
    <w:rsid w:val="00EC7B24"/>
    <w:rsid w:val="00ED1B1B"/>
    <w:rsid w:val="00ED69E9"/>
    <w:rsid w:val="00ED740F"/>
    <w:rsid w:val="00ED7C2D"/>
    <w:rsid w:val="00EE1127"/>
    <w:rsid w:val="00EE1731"/>
    <w:rsid w:val="00EE264D"/>
    <w:rsid w:val="00EE3452"/>
    <w:rsid w:val="00EE4B04"/>
    <w:rsid w:val="00EE5FA1"/>
    <w:rsid w:val="00EF0244"/>
    <w:rsid w:val="00EF0A31"/>
    <w:rsid w:val="00EF100C"/>
    <w:rsid w:val="00EF1320"/>
    <w:rsid w:val="00EF1CA9"/>
    <w:rsid w:val="00EF21A6"/>
    <w:rsid w:val="00EF25A1"/>
    <w:rsid w:val="00EF35D9"/>
    <w:rsid w:val="00EF4F48"/>
    <w:rsid w:val="00EF54A1"/>
    <w:rsid w:val="00EF5D20"/>
    <w:rsid w:val="00EF69CB"/>
    <w:rsid w:val="00EF7F94"/>
    <w:rsid w:val="00F02509"/>
    <w:rsid w:val="00F02862"/>
    <w:rsid w:val="00F062F8"/>
    <w:rsid w:val="00F10227"/>
    <w:rsid w:val="00F116D7"/>
    <w:rsid w:val="00F1516E"/>
    <w:rsid w:val="00F157BD"/>
    <w:rsid w:val="00F161FF"/>
    <w:rsid w:val="00F175FB"/>
    <w:rsid w:val="00F21F14"/>
    <w:rsid w:val="00F22183"/>
    <w:rsid w:val="00F2238B"/>
    <w:rsid w:val="00F240B2"/>
    <w:rsid w:val="00F25925"/>
    <w:rsid w:val="00F2594A"/>
    <w:rsid w:val="00F275CB"/>
    <w:rsid w:val="00F2799D"/>
    <w:rsid w:val="00F27CF0"/>
    <w:rsid w:val="00F305A0"/>
    <w:rsid w:val="00F31ED3"/>
    <w:rsid w:val="00F34618"/>
    <w:rsid w:val="00F34A45"/>
    <w:rsid w:val="00F34B93"/>
    <w:rsid w:val="00F3548C"/>
    <w:rsid w:val="00F35AC4"/>
    <w:rsid w:val="00F374C7"/>
    <w:rsid w:val="00F42E9E"/>
    <w:rsid w:val="00F52506"/>
    <w:rsid w:val="00F52669"/>
    <w:rsid w:val="00F57F88"/>
    <w:rsid w:val="00F61176"/>
    <w:rsid w:val="00F6210C"/>
    <w:rsid w:val="00F65A53"/>
    <w:rsid w:val="00F66519"/>
    <w:rsid w:val="00F67B62"/>
    <w:rsid w:val="00F71C9E"/>
    <w:rsid w:val="00F73BCC"/>
    <w:rsid w:val="00F773C4"/>
    <w:rsid w:val="00F80430"/>
    <w:rsid w:val="00F81689"/>
    <w:rsid w:val="00F8270B"/>
    <w:rsid w:val="00F85343"/>
    <w:rsid w:val="00F87D16"/>
    <w:rsid w:val="00F909A6"/>
    <w:rsid w:val="00F93622"/>
    <w:rsid w:val="00F95913"/>
    <w:rsid w:val="00F96F96"/>
    <w:rsid w:val="00F97959"/>
    <w:rsid w:val="00FA1064"/>
    <w:rsid w:val="00FB0AA5"/>
    <w:rsid w:val="00FB17EF"/>
    <w:rsid w:val="00FB1AB2"/>
    <w:rsid w:val="00FB373A"/>
    <w:rsid w:val="00FB7A5E"/>
    <w:rsid w:val="00FB7C64"/>
    <w:rsid w:val="00FC4980"/>
    <w:rsid w:val="00FC5222"/>
    <w:rsid w:val="00FC6B14"/>
    <w:rsid w:val="00FD09ED"/>
    <w:rsid w:val="00FD1A6E"/>
    <w:rsid w:val="00FD30AA"/>
    <w:rsid w:val="00FD3FF1"/>
    <w:rsid w:val="00FD4558"/>
    <w:rsid w:val="00FE363B"/>
    <w:rsid w:val="00FE36B1"/>
    <w:rsid w:val="00FE389C"/>
    <w:rsid w:val="00FE3F1A"/>
    <w:rsid w:val="00FE4A4F"/>
    <w:rsid w:val="00FE4C0D"/>
    <w:rsid w:val="00FF3186"/>
    <w:rsid w:val="00FF3871"/>
    <w:rsid w:val="00FF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
    <w:name w:val="Unresolved Mention"/>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
    <w:name w:val="Unresolved Mention"/>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79014">
      <w:bodyDiv w:val="1"/>
      <w:marLeft w:val="0"/>
      <w:marRight w:val="0"/>
      <w:marTop w:val="0"/>
      <w:marBottom w:val="0"/>
      <w:divBdr>
        <w:top w:val="none" w:sz="0" w:space="0" w:color="auto"/>
        <w:left w:val="none" w:sz="0" w:space="0" w:color="auto"/>
        <w:bottom w:val="none" w:sz="0" w:space="0" w:color="auto"/>
        <w:right w:val="none" w:sz="0" w:space="0" w:color="auto"/>
      </w:divBdr>
    </w:div>
    <w:div w:id="179202031">
      <w:bodyDiv w:val="1"/>
      <w:marLeft w:val="0"/>
      <w:marRight w:val="0"/>
      <w:marTop w:val="0"/>
      <w:marBottom w:val="0"/>
      <w:divBdr>
        <w:top w:val="none" w:sz="0" w:space="0" w:color="auto"/>
        <w:left w:val="none" w:sz="0" w:space="0" w:color="auto"/>
        <w:bottom w:val="none" w:sz="0" w:space="0" w:color="auto"/>
        <w:right w:val="none" w:sz="0" w:space="0" w:color="auto"/>
      </w:divBdr>
    </w:div>
    <w:div w:id="192309779">
      <w:bodyDiv w:val="1"/>
      <w:marLeft w:val="0"/>
      <w:marRight w:val="0"/>
      <w:marTop w:val="0"/>
      <w:marBottom w:val="0"/>
      <w:divBdr>
        <w:top w:val="none" w:sz="0" w:space="0" w:color="auto"/>
        <w:left w:val="none" w:sz="0" w:space="0" w:color="auto"/>
        <w:bottom w:val="none" w:sz="0" w:space="0" w:color="auto"/>
        <w:right w:val="none" w:sz="0" w:space="0" w:color="auto"/>
      </w:divBdr>
    </w:div>
    <w:div w:id="220599388">
      <w:bodyDiv w:val="1"/>
      <w:marLeft w:val="0"/>
      <w:marRight w:val="0"/>
      <w:marTop w:val="0"/>
      <w:marBottom w:val="0"/>
      <w:divBdr>
        <w:top w:val="none" w:sz="0" w:space="0" w:color="auto"/>
        <w:left w:val="none" w:sz="0" w:space="0" w:color="auto"/>
        <w:bottom w:val="none" w:sz="0" w:space="0" w:color="auto"/>
        <w:right w:val="none" w:sz="0" w:space="0" w:color="auto"/>
      </w:divBdr>
    </w:div>
    <w:div w:id="244151520">
      <w:bodyDiv w:val="1"/>
      <w:marLeft w:val="0"/>
      <w:marRight w:val="0"/>
      <w:marTop w:val="0"/>
      <w:marBottom w:val="0"/>
      <w:divBdr>
        <w:top w:val="none" w:sz="0" w:space="0" w:color="auto"/>
        <w:left w:val="none" w:sz="0" w:space="0" w:color="auto"/>
        <w:bottom w:val="none" w:sz="0" w:space="0" w:color="auto"/>
        <w:right w:val="none" w:sz="0" w:space="0" w:color="auto"/>
      </w:divBdr>
    </w:div>
    <w:div w:id="259218813">
      <w:bodyDiv w:val="1"/>
      <w:marLeft w:val="0"/>
      <w:marRight w:val="0"/>
      <w:marTop w:val="0"/>
      <w:marBottom w:val="0"/>
      <w:divBdr>
        <w:top w:val="none" w:sz="0" w:space="0" w:color="auto"/>
        <w:left w:val="none" w:sz="0" w:space="0" w:color="auto"/>
        <w:bottom w:val="none" w:sz="0" w:space="0" w:color="auto"/>
        <w:right w:val="none" w:sz="0" w:space="0" w:color="auto"/>
      </w:divBdr>
    </w:div>
    <w:div w:id="284581870">
      <w:bodyDiv w:val="1"/>
      <w:marLeft w:val="0"/>
      <w:marRight w:val="0"/>
      <w:marTop w:val="0"/>
      <w:marBottom w:val="0"/>
      <w:divBdr>
        <w:top w:val="none" w:sz="0" w:space="0" w:color="auto"/>
        <w:left w:val="none" w:sz="0" w:space="0" w:color="auto"/>
        <w:bottom w:val="none" w:sz="0" w:space="0" w:color="auto"/>
        <w:right w:val="none" w:sz="0" w:space="0" w:color="auto"/>
      </w:divBdr>
    </w:div>
    <w:div w:id="289481785">
      <w:bodyDiv w:val="1"/>
      <w:marLeft w:val="0"/>
      <w:marRight w:val="0"/>
      <w:marTop w:val="0"/>
      <w:marBottom w:val="0"/>
      <w:divBdr>
        <w:top w:val="none" w:sz="0" w:space="0" w:color="auto"/>
        <w:left w:val="none" w:sz="0" w:space="0" w:color="auto"/>
        <w:bottom w:val="none" w:sz="0" w:space="0" w:color="auto"/>
        <w:right w:val="none" w:sz="0" w:space="0" w:color="auto"/>
      </w:divBdr>
    </w:div>
    <w:div w:id="333458815">
      <w:bodyDiv w:val="1"/>
      <w:marLeft w:val="0"/>
      <w:marRight w:val="0"/>
      <w:marTop w:val="0"/>
      <w:marBottom w:val="0"/>
      <w:divBdr>
        <w:top w:val="none" w:sz="0" w:space="0" w:color="auto"/>
        <w:left w:val="none" w:sz="0" w:space="0" w:color="auto"/>
        <w:bottom w:val="none" w:sz="0" w:space="0" w:color="auto"/>
        <w:right w:val="none" w:sz="0" w:space="0" w:color="auto"/>
      </w:divBdr>
    </w:div>
    <w:div w:id="348334367">
      <w:bodyDiv w:val="1"/>
      <w:marLeft w:val="0"/>
      <w:marRight w:val="0"/>
      <w:marTop w:val="0"/>
      <w:marBottom w:val="0"/>
      <w:divBdr>
        <w:top w:val="none" w:sz="0" w:space="0" w:color="auto"/>
        <w:left w:val="none" w:sz="0" w:space="0" w:color="auto"/>
        <w:bottom w:val="none" w:sz="0" w:space="0" w:color="auto"/>
        <w:right w:val="none" w:sz="0" w:space="0" w:color="auto"/>
      </w:divBdr>
    </w:div>
    <w:div w:id="357314011">
      <w:bodyDiv w:val="1"/>
      <w:marLeft w:val="0"/>
      <w:marRight w:val="0"/>
      <w:marTop w:val="0"/>
      <w:marBottom w:val="0"/>
      <w:divBdr>
        <w:top w:val="none" w:sz="0" w:space="0" w:color="auto"/>
        <w:left w:val="none" w:sz="0" w:space="0" w:color="auto"/>
        <w:bottom w:val="none" w:sz="0" w:space="0" w:color="auto"/>
        <w:right w:val="none" w:sz="0" w:space="0" w:color="auto"/>
      </w:divBdr>
    </w:div>
    <w:div w:id="362898472">
      <w:bodyDiv w:val="1"/>
      <w:marLeft w:val="0"/>
      <w:marRight w:val="0"/>
      <w:marTop w:val="0"/>
      <w:marBottom w:val="0"/>
      <w:divBdr>
        <w:top w:val="none" w:sz="0" w:space="0" w:color="auto"/>
        <w:left w:val="none" w:sz="0" w:space="0" w:color="auto"/>
        <w:bottom w:val="none" w:sz="0" w:space="0" w:color="auto"/>
        <w:right w:val="none" w:sz="0" w:space="0" w:color="auto"/>
      </w:divBdr>
    </w:div>
    <w:div w:id="363408091">
      <w:bodyDiv w:val="1"/>
      <w:marLeft w:val="0"/>
      <w:marRight w:val="0"/>
      <w:marTop w:val="0"/>
      <w:marBottom w:val="0"/>
      <w:divBdr>
        <w:top w:val="none" w:sz="0" w:space="0" w:color="auto"/>
        <w:left w:val="none" w:sz="0" w:space="0" w:color="auto"/>
        <w:bottom w:val="none" w:sz="0" w:space="0" w:color="auto"/>
        <w:right w:val="none" w:sz="0" w:space="0" w:color="auto"/>
      </w:divBdr>
    </w:div>
    <w:div w:id="367798257">
      <w:bodyDiv w:val="1"/>
      <w:marLeft w:val="0"/>
      <w:marRight w:val="0"/>
      <w:marTop w:val="0"/>
      <w:marBottom w:val="0"/>
      <w:divBdr>
        <w:top w:val="none" w:sz="0" w:space="0" w:color="auto"/>
        <w:left w:val="none" w:sz="0" w:space="0" w:color="auto"/>
        <w:bottom w:val="none" w:sz="0" w:space="0" w:color="auto"/>
        <w:right w:val="none" w:sz="0" w:space="0" w:color="auto"/>
      </w:divBdr>
    </w:div>
    <w:div w:id="374617998">
      <w:bodyDiv w:val="1"/>
      <w:marLeft w:val="0"/>
      <w:marRight w:val="0"/>
      <w:marTop w:val="0"/>
      <w:marBottom w:val="0"/>
      <w:divBdr>
        <w:top w:val="none" w:sz="0" w:space="0" w:color="auto"/>
        <w:left w:val="none" w:sz="0" w:space="0" w:color="auto"/>
        <w:bottom w:val="none" w:sz="0" w:space="0" w:color="auto"/>
        <w:right w:val="none" w:sz="0" w:space="0" w:color="auto"/>
      </w:divBdr>
    </w:div>
    <w:div w:id="390619163">
      <w:bodyDiv w:val="1"/>
      <w:marLeft w:val="0"/>
      <w:marRight w:val="0"/>
      <w:marTop w:val="0"/>
      <w:marBottom w:val="0"/>
      <w:divBdr>
        <w:top w:val="none" w:sz="0" w:space="0" w:color="auto"/>
        <w:left w:val="none" w:sz="0" w:space="0" w:color="auto"/>
        <w:bottom w:val="none" w:sz="0" w:space="0" w:color="auto"/>
        <w:right w:val="none" w:sz="0" w:space="0" w:color="auto"/>
      </w:divBdr>
    </w:div>
    <w:div w:id="410542367">
      <w:bodyDiv w:val="1"/>
      <w:marLeft w:val="0"/>
      <w:marRight w:val="0"/>
      <w:marTop w:val="0"/>
      <w:marBottom w:val="0"/>
      <w:divBdr>
        <w:top w:val="none" w:sz="0" w:space="0" w:color="auto"/>
        <w:left w:val="none" w:sz="0" w:space="0" w:color="auto"/>
        <w:bottom w:val="none" w:sz="0" w:space="0" w:color="auto"/>
        <w:right w:val="none" w:sz="0" w:space="0" w:color="auto"/>
      </w:divBdr>
    </w:div>
    <w:div w:id="431825148">
      <w:bodyDiv w:val="1"/>
      <w:marLeft w:val="0"/>
      <w:marRight w:val="0"/>
      <w:marTop w:val="0"/>
      <w:marBottom w:val="0"/>
      <w:divBdr>
        <w:top w:val="none" w:sz="0" w:space="0" w:color="auto"/>
        <w:left w:val="none" w:sz="0" w:space="0" w:color="auto"/>
        <w:bottom w:val="none" w:sz="0" w:space="0" w:color="auto"/>
        <w:right w:val="none" w:sz="0" w:space="0" w:color="auto"/>
      </w:divBdr>
    </w:div>
    <w:div w:id="457142225">
      <w:bodyDiv w:val="1"/>
      <w:marLeft w:val="0"/>
      <w:marRight w:val="0"/>
      <w:marTop w:val="0"/>
      <w:marBottom w:val="0"/>
      <w:divBdr>
        <w:top w:val="none" w:sz="0" w:space="0" w:color="auto"/>
        <w:left w:val="none" w:sz="0" w:space="0" w:color="auto"/>
        <w:bottom w:val="none" w:sz="0" w:space="0" w:color="auto"/>
        <w:right w:val="none" w:sz="0" w:space="0" w:color="auto"/>
      </w:divBdr>
    </w:div>
    <w:div w:id="473183377">
      <w:bodyDiv w:val="1"/>
      <w:marLeft w:val="0"/>
      <w:marRight w:val="0"/>
      <w:marTop w:val="0"/>
      <w:marBottom w:val="0"/>
      <w:divBdr>
        <w:top w:val="none" w:sz="0" w:space="0" w:color="auto"/>
        <w:left w:val="none" w:sz="0" w:space="0" w:color="auto"/>
        <w:bottom w:val="none" w:sz="0" w:space="0" w:color="auto"/>
        <w:right w:val="none" w:sz="0" w:space="0" w:color="auto"/>
      </w:divBdr>
    </w:div>
    <w:div w:id="489754192">
      <w:bodyDiv w:val="1"/>
      <w:marLeft w:val="0"/>
      <w:marRight w:val="0"/>
      <w:marTop w:val="0"/>
      <w:marBottom w:val="0"/>
      <w:divBdr>
        <w:top w:val="none" w:sz="0" w:space="0" w:color="auto"/>
        <w:left w:val="none" w:sz="0" w:space="0" w:color="auto"/>
        <w:bottom w:val="none" w:sz="0" w:space="0" w:color="auto"/>
        <w:right w:val="none" w:sz="0" w:space="0" w:color="auto"/>
      </w:divBdr>
    </w:div>
    <w:div w:id="498931821">
      <w:bodyDiv w:val="1"/>
      <w:marLeft w:val="0"/>
      <w:marRight w:val="0"/>
      <w:marTop w:val="0"/>
      <w:marBottom w:val="0"/>
      <w:divBdr>
        <w:top w:val="none" w:sz="0" w:space="0" w:color="auto"/>
        <w:left w:val="none" w:sz="0" w:space="0" w:color="auto"/>
        <w:bottom w:val="none" w:sz="0" w:space="0" w:color="auto"/>
        <w:right w:val="none" w:sz="0" w:space="0" w:color="auto"/>
      </w:divBdr>
    </w:div>
    <w:div w:id="654916111">
      <w:bodyDiv w:val="1"/>
      <w:marLeft w:val="0"/>
      <w:marRight w:val="0"/>
      <w:marTop w:val="0"/>
      <w:marBottom w:val="0"/>
      <w:divBdr>
        <w:top w:val="none" w:sz="0" w:space="0" w:color="auto"/>
        <w:left w:val="none" w:sz="0" w:space="0" w:color="auto"/>
        <w:bottom w:val="none" w:sz="0" w:space="0" w:color="auto"/>
        <w:right w:val="none" w:sz="0" w:space="0" w:color="auto"/>
      </w:divBdr>
    </w:div>
    <w:div w:id="657659855">
      <w:bodyDiv w:val="1"/>
      <w:marLeft w:val="0"/>
      <w:marRight w:val="0"/>
      <w:marTop w:val="0"/>
      <w:marBottom w:val="0"/>
      <w:divBdr>
        <w:top w:val="none" w:sz="0" w:space="0" w:color="auto"/>
        <w:left w:val="none" w:sz="0" w:space="0" w:color="auto"/>
        <w:bottom w:val="none" w:sz="0" w:space="0" w:color="auto"/>
        <w:right w:val="none" w:sz="0" w:space="0" w:color="auto"/>
      </w:divBdr>
    </w:div>
    <w:div w:id="678699810">
      <w:bodyDiv w:val="1"/>
      <w:marLeft w:val="0"/>
      <w:marRight w:val="0"/>
      <w:marTop w:val="0"/>
      <w:marBottom w:val="0"/>
      <w:divBdr>
        <w:top w:val="none" w:sz="0" w:space="0" w:color="auto"/>
        <w:left w:val="none" w:sz="0" w:space="0" w:color="auto"/>
        <w:bottom w:val="none" w:sz="0" w:space="0" w:color="auto"/>
        <w:right w:val="none" w:sz="0" w:space="0" w:color="auto"/>
      </w:divBdr>
    </w:div>
    <w:div w:id="705373115">
      <w:bodyDiv w:val="1"/>
      <w:marLeft w:val="0"/>
      <w:marRight w:val="0"/>
      <w:marTop w:val="0"/>
      <w:marBottom w:val="0"/>
      <w:divBdr>
        <w:top w:val="none" w:sz="0" w:space="0" w:color="auto"/>
        <w:left w:val="none" w:sz="0" w:space="0" w:color="auto"/>
        <w:bottom w:val="none" w:sz="0" w:space="0" w:color="auto"/>
        <w:right w:val="none" w:sz="0" w:space="0" w:color="auto"/>
      </w:divBdr>
    </w:div>
    <w:div w:id="731661208">
      <w:bodyDiv w:val="1"/>
      <w:marLeft w:val="0"/>
      <w:marRight w:val="0"/>
      <w:marTop w:val="0"/>
      <w:marBottom w:val="0"/>
      <w:divBdr>
        <w:top w:val="none" w:sz="0" w:space="0" w:color="auto"/>
        <w:left w:val="none" w:sz="0" w:space="0" w:color="auto"/>
        <w:bottom w:val="none" w:sz="0" w:space="0" w:color="auto"/>
        <w:right w:val="none" w:sz="0" w:space="0" w:color="auto"/>
      </w:divBdr>
    </w:div>
    <w:div w:id="741298599">
      <w:bodyDiv w:val="1"/>
      <w:marLeft w:val="0"/>
      <w:marRight w:val="0"/>
      <w:marTop w:val="0"/>
      <w:marBottom w:val="0"/>
      <w:divBdr>
        <w:top w:val="none" w:sz="0" w:space="0" w:color="auto"/>
        <w:left w:val="none" w:sz="0" w:space="0" w:color="auto"/>
        <w:bottom w:val="none" w:sz="0" w:space="0" w:color="auto"/>
        <w:right w:val="none" w:sz="0" w:space="0" w:color="auto"/>
      </w:divBdr>
    </w:div>
    <w:div w:id="795568317">
      <w:bodyDiv w:val="1"/>
      <w:marLeft w:val="0"/>
      <w:marRight w:val="0"/>
      <w:marTop w:val="0"/>
      <w:marBottom w:val="0"/>
      <w:divBdr>
        <w:top w:val="none" w:sz="0" w:space="0" w:color="auto"/>
        <w:left w:val="none" w:sz="0" w:space="0" w:color="auto"/>
        <w:bottom w:val="none" w:sz="0" w:space="0" w:color="auto"/>
        <w:right w:val="none" w:sz="0" w:space="0" w:color="auto"/>
      </w:divBdr>
    </w:div>
    <w:div w:id="819542414">
      <w:bodyDiv w:val="1"/>
      <w:marLeft w:val="0"/>
      <w:marRight w:val="0"/>
      <w:marTop w:val="0"/>
      <w:marBottom w:val="0"/>
      <w:divBdr>
        <w:top w:val="none" w:sz="0" w:space="0" w:color="auto"/>
        <w:left w:val="none" w:sz="0" w:space="0" w:color="auto"/>
        <w:bottom w:val="none" w:sz="0" w:space="0" w:color="auto"/>
        <w:right w:val="none" w:sz="0" w:space="0" w:color="auto"/>
      </w:divBdr>
    </w:div>
    <w:div w:id="839537899">
      <w:bodyDiv w:val="1"/>
      <w:marLeft w:val="0"/>
      <w:marRight w:val="0"/>
      <w:marTop w:val="0"/>
      <w:marBottom w:val="0"/>
      <w:divBdr>
        <w:top w:val="none" w:sz="0" w:space="0" w:color="auto"/>
        <w:left w:val="none" w:sz="0" w:space="0" w:color="auto"/>
        <w:bottom w:val="none" w:sz="0" w:space="0" w:color="auto"/>
        <w:right w:val="none" w:sz="0" w:space="0" w:color="auto"/>
      </w:divBdr>
    </w:div>
    <w:div w:id="891429424">
      <w:bodyDiv w:val="1"/>
      <w:marLeft w:val="0"/>
      <w:marRight w:val="0"/>
      <w:marTop w:val="0"/>
      <w:marBottom w:val="0"/>
      <w:divBdr>
        <w:top w:val="none" w:sz="0" w:space="0" w:color="auto"/>
        <w:left w:val="none" w:sz="0" w:space="0" w:color="auto"/>
        <w:bottom w:val="none" w:sz="0" w:space="0" w:color="auto"/>
        <w:right w:val="none" w:sz="0" w:space="0" w:color="auto"/>
      </w:divBdr>
    </w:div>
    <w:div w:id="893128272">
      <w:bodyDiv w:val="1"/>
      <w:marLeft w:val="0"/>
      <w:marRight w:val="0"/>
      <w:marTop w:val="0"/>
      <w:marBottom w:val="0"/>
      <w:divBdr>
        <w:top w:val="none" w:sz="0" w:space="0" w:color="auto"/>
        <w:left w:val="none" w:sz="0" w:space="0" w:color="auto"/>
        <w:bottom w:val="none" w:sz="0" w:space="0" w:color="auto"/>
        <w:right w:val="none" w:sz="0" w:space="0" w:color="auto"/>
      </w:divBdr>
    </w:div>
    <w:div w:id="900359923">
      <w:bodyDiv w:val="1"/>
      <w:marLeft w:val="0"/>
      <w:marRight w:val="0"/>
      <w:marTop w:val="0"/>
      <w:marBottom w:val="0"/>
      <w:divBdr>
        <w:top w:val="none" w:sz="0" w:space="0" w:color="auto"/>
        <w:left w:val="none" w:sz="0" w:space="0" w:color="auto"/>
        <w:bottom w:val="none" w:sz="0" w:space="0" w:color="auto"/>
        <w:right w:val="none" w:sz="0" w:space="0" w:color="auto"/>
      </w:divBdr>
    </w:div>
    <w:div w:id="928661405">
      <w:bodyDiv w:val="1"/>
      <w:marLeft w:val="0"/>
      <w:marRight w:val="0"/>
      <w:marTop w:val="0"/>
      <w:marBottom w:val="0"/>
      <w:divBdr>
        <w:top w:val="none" w:sz="0" w:space="0" w:color="auto"/>
        <w:left w:val="none" w:sz="0" w:space="0" w:color="auto"/>
        <w:bottom w:val="none" w:sz="0" w:space="0" w:color="auto"/>
        <w:right w:val="none" w:sz="0" w:space="0" w:color="auto"/>
      </w:divBdr>
    </w:div>
    <w:div w:id="938679654">
      <w:bodyDiv w:val="1"/>
      <w:marLeft w:val="0"/>
      <w:marRight w:val="0"/>
      <w:marTop w:val="0"/>
      <w:marBottom w:val="0"/>
      <w:divBdr>
        <w:top w:val="none" w:sz="0" w:space="0" w:color="auto"/>
        <w:left w:val="none" w:sz="0" w:space="0" w:color="auto"/>
        <w:bottom w:val="none" w:sz="0" w:space="0" w:color="auto"/>
        <w:right w:val="none" w:sz="0" w:space="0" w:color="auto"/>
      </w:divBdr>
    </w:div>
    <w:div w:id="945691581">
      <w:bodyDiv w:val="1"/>
      <w:marLeft w:val="0"/>
      <w:marRight w:val="0"/>
      <w:marTop w:val="0"/>
      <w:marBottom w:val="0"/>
      <w:divBdr>
        <w:top w:val="none" w:sz="0" w:space="0" w:color="auto"/>
        <w:left w:val="none" w:sz="0" w:space="0" w:color="auto"/>
        <w:bottom w:val="none" w:sz="0" w:space="0" w:color="auto"/>
        <w:right w:val="none" w:sz="0" w:space="0" w:color="auto"/>
      </w:divBdr>
    </w:div>
    <w:div w:id="954826677">
      <w:bodyDiv w:val="1"/>
      <w:marLeft w:val="0"/>
      <w:marRight w:val="0"/>
      <w:marTop w:val="0"/>
      <w:marBottom w:val="0"/>
      <w:divBdr>
        <w:top w:val="none" w:sz="0" w:space="0" w:color="auto"/>
        <w:left w:val="none" w:sz="0" w:space="0" w:color="auto"/>
        <w:bottom w:val="none" w:sz="0" w:space="0" w:color="auto"/>
        <w:right w:val="none" w:sz="0" w:space="0" w:color="auto"/>
      </w:divBdr>
    </w:div>
    <w:div w:id="958216989">
      <w:bodyDiv w:val="1"/>
      <w:marLeft w:val="0"/>
      <w:marRight w:val="0"/>
      <w:marTop w:val="0"/>
      <w:marBottom w:val="0"/>
      <w:divBdr>
        <w:top w:val="none" w:sz="0" w:space="0" w:color="auto"/>
        <w:left w:val="none" w:sz="0" w:space="0" w:color="auto"/>
        <w:bottom w:val="none" w:sz="0" w:space="0" w:color="auto"/>
        <w:right w:val="none" w:sz="0" w:space="0" w:color="auto"/>
      </w:divBdr>
    </w:div>
    <w:div w:id="961496022">
      <w:bodyDiv w:val="1"/>
      <w:marLeft w:val="0"/>
      <w:marRight w:val="0"/>
      <w:marTop w:val="0"/>
      <w:marBottom w:val="0"/>
      <w:divBdr>
        <w:top w:val="none" w:sz="0" w:space="0" w:color="auto"/>
        <w:left w:val="none" w:sz="0" w:space="0" w:color="auto"/>
        <w:bottom w:val="none" w:sz="0" w:space="0" w:color="auto"/>
        <w:right w:val="none" w:sz="0" w:space="0" w:color="auto"/>
      </w:divBdr>
    </w:div>
    <w:div w:id="976765146">
      <w:bodyDiv w:val="1"/>
      <w:marLeft w:val="0"/>
      <w:marRight w:val="0"/>
      <w:marTop w:val="0"/>
      <w:marBottom w:val="0"/>
      <w:divBdr>
        <w:top w:val="none" w:sz="0" w:space="0" w:color="auto"/>
        <w:left w:val="none" w:sz="0" w:space="0" w:color="auto"/>
        <w:bottom w:val="none" w:sz="0" w:space="0" w:color="auto"/>
        <w:right w:val="none" w:sz="0" w:space="0" w:color="auto"/>
      </w:divBdr>
    </w:div>
    <w:div w:id="978612160">
      <w:bodyDiv w:val="1"/>
      <w:marLeft w:val="0"/>
      <w:marRight w:val="0"/>
      <w:marTop w:val="0"/>
      <w:marBottom w:val="0"/>
      <w:divBdr>
        <w:top w:val="none" w:sz="0" w:space="0" w:color="auto"/>
        <w:left w:val="none" w:sz="0" w:space="0" w:color="auto"/>
        <w:bottom w:val="none" w:sz="0" w:space="0" w:color="auto"/>
        <w:right w:val="none" w:sz="0" w:space="0" w:color="auto"/>
      </w:divBdr>
    </w:div>
    <w:div w:id="991561737">
      <w:bodyDiv w:val="1"/>
      <w:marLeft w:val="0"/>
      <w:marRight w:val="0"/>
      <w:marTop w:val="0"/>
      <w:marBottom w:val="0"/>
      <w:divBdr>
        <w:top w:val="none" w:sz="0" w:space="0" w:color="auto"/>
        <w:left w:val="none" w:sz="0" w:space="0" w:color="auto"/>
        <w:bottom w:val="none" w:sz="0" w:space="0" w:color="auto"/>
        <w:right w:val="none" w:sz="0" w:space="0" w:color="auto"/>
      </w:divBdr>
    </w:div>
    <w:div w:id="1001196969">
      <w:bodyDiv w:val="1"/>
      <w:marLeft w:val="0"/>
      <w:marRight w:val="0"/>
      <w:marTop w:val="0"/>
      <w:marBottom w:val="0"/>
      <w:divBdr>
        <w:top w:val="none" w:sz="0" w:space="0" w:color="auto"/>
        <w:left w:val="none" w:sz="0" w:space="0" w:color="auto"/>
        <w:bottom w:val="none" w:sz="0" w:space="0" w:color="auto"/>
        <w:right w:val="none" w:sz="0" w:space="0" w:color="auto"/>
      </w:divBdr>
    </w:div>
    <w:div w:id="1012492098">
      <w:bodyDiv w:val="1"/>
      <w:marLeft w:val="0"/>
      <w:marRight w:val="0"/>
      <w:marTop w:val="0"/>
      <w:marBottom w:val="0"/>
      <w:divBdr>
        <w:top w:val="none" w:sz="0" w:space="0" w:color="auto"/>
        <w:left w:val="none" w:sz="0" w:space="0" w:color="auto"/>
        <w:bottom w:val="none" w:sz="0" w:space="0" w:color="auto"/>
        <w:right w:val="none" w:sz="0" w:space="0" w:color="auto"/>
      </w:divBdr>
    </w:div>
    <w:div w:id="1038433298">
      <w:bodyDiv w:val="1"/>
      <w:marLeft w:val="0"/>
      <w:marRight w:val="0"/>
      <w:marTop w:val="0"/>
      <w:marBottom w:val="0"/>
      <w:divBdr>
        <w:top w:val="none" w:sz="0" w:space="0" w:color="auto"/>
        <w:left w:val="none" w:sz="0" w:space="0" w:color="auto"/>
        <w:bottom w:val="none" w:sz="0" w:space="0" w:color="auto"/>
        <w:right w:val="none" w:sz="0" w:space="0" w:color="auto"/>
      </w:divBdr>
    </w:div>
    <w:div w:id="1044406936">
      <w:bodyDiv w:val="1"/>
      <w:marLeft w:val="0"/>
      <w:marRight w:val="0"/>
      <w:marTop w:val="0"/>
      <w:marBottom w:val="0"/>
      <w:divBdr>
        <w:top w:val="none" w:sz="0" w:space="0" w:color="auto"/>
        <w:left w:val="none" w:sz="0" w:space="0" w:color="auto"/>
        <w:bottom w:val="none" w:sz="0" w:space="0" w:color="auto"/>
        <w:right w:val="none" w:sz="0" w:space="0" w:color="auto"/>
      </w:divBdr>
    </w:div>
    <w:div w:id="1057556038">
      <w:bodyDiv w:val="1"/>
      <w:marLeft w:val="0"/>
      <w:marRight w:val="0"/>
      <w:marTop w:val="0"/>
      <w:marBottom w:val="0"/>
      <w:divBdr>
        <w:top w:val="none" w:sz="0" w:space="0" w:color="auto"/>
        <w:left w:val="none" w:sz="0" w:space="0" w:color="auto"/>
        <w:bottom w:val="none" w:sz="0" w:space="0" w:color="auto"/>
        <w:right w:val="none" w:sz="0" w:space="0" w:color="auto"/>
      </w:divBdr>
    </w:div>
    <w:div w:id="1096906033">
      <w:bodyDiv w:val="1"/>
      <w:marLeft w:val="0"/>
      <w:marRight w:val="0"/>
      <w:marTop w:val="0"/>
      <w:marBottom w:val="0"/>
      <w:divBdr>
        <w:top w:val="none" w:sz="0" w:space="0" w:color="auto"/>
        <w:left w:val="none" w:sz="0" w:space="0" w:color="auto"/>
        <w:bottom w:val="none" w:sz="0" w:space="0" w:color="auto"/>
        <w:right w:val="none" w:sz="0" w:space="0" w:color="auto"/>
      </w:divBdr>
    </w:div>
    <w:div w:id="1126775662">
      <w:bodyDiv w:val="1"/>
      <w:marLeft w:val="0"/>
      <w:marRight w:val="0"/>
      <w:marTop w:val="0"/>
      <w:marBottom w:val="0"/>
      <w:divBdr>
        <w:top w:val="none" w:sz="0" w:space="0" w:color="auto"/>
        <w:left w:val="none" w:sz="0" w:space="0" w:color="auto"/>
        <w:bottom w:val="none" w:sz="0" w:space="0" w:color="auto"/>
        <w:right w:val="none" w:sz="0" w:space="0" w:color="auto"/>
      </w:divBdr>
    </w:div>
    <w:div w:id="1160999892">
      <w:bodyDiv w:val="1"/>
      <w:marLeft w:val="0"/>
      <w:marRight w:val="0"/>
      <w:marTop w:val="0"/>
      <w:marBottom w:val="0"/>
      <w:divBdr>
        <w:top w:val="none" w:sz="0" w:space="0" w:color="auto"/>
        <w:left w:val="none" w:sz="0" w:space="0" w:color="auto"/>
        <w:bottom w:val="none" w:sz="0" w:space="0" w:color="auto"/>
        <w:right w:val="none" w:sz="0" w:space="0" w:color="auto"/>
      </w:divBdr>
    </w:div>
    <w:div w:id="1169908951">
      <w:bodyDiv w:val="1"/>
      <w:marLeft w:val="0"/>
      <w:marRight w:val="0"/>
      <w:marTop w:val="0"/>
      <w:marBottom w:val="0"/>
      <w:divBdr>
        <w:top w:val="none" w:sz="0" w:space="0" w:color="auto"/>
        <w:left w:val="none" w:sz="0" w:space="0" w:color="auto"/>
        <w:bottom w:val="none" w:sz="0" w:space="0" w:color="auto"/>
        <w:right w:val="none" w:sz="0" w:space="0" w:color="auto"/>
      </w:divBdr>
    </w:div>
    <w:div w:id="1182162163">
      <w:bodyDiv w:val="1"/>
      <w:marLeft w:val="0"/>
      <w:marRight w:val="0"/>
      <w:marTop w:val="0"/>
      <w:marBottom w:val="0"/>
      <w:divBdr>
        <w:top w:val="none" w:sz="0" w:space="0" w:color="auto"/>
        <w:left w:val="none" w:sz="0" w:space="0" w:color="auto"/>
        <w:bottom w:val="none" w:sz="0" w:space="0" w:color="auto"/>
        <w:right w:val="none" w:sz="0" w:space="0" w:color="auto"/>
      </w:divBdr>
    </w:div>
    <w:div w:id="1188256013">
      <w:bodyDiv w:val="1"/>
      <w:marLeft w:val="0"/>
      <w:marRight w:val="0"/>
      <w:marTop w:val="0"/>
      <w:marBottom w:val="0"/>
      <w:divBdr>
        <w:top w:val="none" w:sz="0" w:space="0" w:color="auto"/>
        <w:left w:val="none" w:sz="0" w:space="0" w:color="auto"/>
        <w:bottom w:val="none" w:sz="0" w:space="0" w:color="auto"/>
        <w:right w:val="none" w:sz="0" w:space="0" w:color="auto"/>
      </w:divBdr>
    </w:div>
    <w:div w:id="1213344871">
      <w:bodyDiv w:val="1"/>
      <w:marLeft w:val="0"/>
      <w:marRight w:val="0"/>
      <w:marTop w:val="0"/>
      <w:marBottom w:val="0"/>
      <w:divBdr>
        <w:top w:val="none" w:sz="0" w:space="0" w:color="auto"/>
        <w:left w:val="none" w:sz="0" w:space="0" w:color="auto"/>
        <w:bottom w:val="none" w:sz="0" w:space="0" w:color="auto"/>
        <w:right w:val="none" w:sz="0" w:space="0" w:color="auto"/>
      </w:divBdr>
    </w:div>
    <w:div w:id="1228757828">
      <w:bodyDiv w:val="1"/>
      <w:marLeft w:val="0"/>
      <w:marRight w:val="0"/>
      <w:marTop w:val="0"/>
      <w:marBottom w:val="0"/>
      <w:divBdr>
        <w:top w:val="none" w:sz="0" w:space="0" w:color="auto"/>
        <w:left w:val="none" w:sz="0" w:space="0" w:color="auto"/>
        <w:bottom w:val="none" w:sz="0" w:space="0" w:color="auto"/>
        <w:right w:val="none" w:sz="0" w:space="0" w:color="auto"/>
      </w:divBdr>
    </w:div>
    <w:div w:id="1231421952">
      <w:bodyDiv w:val="1"/>
      <w:marLeft w:val="0"/>
      <w:marRight w:val="0"/>
      <w:marTop w:val="0"/>
      <w:marBottom w:val="0"/>
      <w:divBdr>
        <w:top w:val="none" w:sz="0" w:space="0" w:color="auto"/>
        <w:left w:val="none" w:sz="0" w:space="0" w:color="auto"/>
        <w:bottom w:val="none" w:sz="0" w:space="0" w:color="auto"/>
        <w:right w:val="none" w:sz="0" w:space="0" w:color="auto"/>
      </w:divBdr>
    </w:div>
    <w:div w:id="1238051463">
      <w:bodyDiv w:val="1"/>
      <w:marLeft w:val="0"/>
      <w:marRight w:val="0"/>
      <w:marTop w:val="0"/>
      <w:marBottom w:val="0"/>
      <w:divBdr>
        <w:top w:val="none" w:sz="0" w:space="0" w:color="auto"/>
        <w:left w:val="none" w:sz="0" w:space="0" w:color="auto"/>
        <w:bottom w:val="none" w:sz="0" w:space="0" w:color="auto"/>
        <w:right w:val="none" w:sz="0" w:space="0" w:color="auto"/>
      </w:divBdr>
    </w:div>
    <w:div w:id="1259480025">
      <w:bodyDiv w:val="1"/>
      <w:marLeft w:val="0"/>
      <w:marRight w:val="0"/>
      <w:marTop w:val="0"/>
      <w:marBottom w:val="0"/>
      <w:divBdr>
        <w:top w:val="none" w:sz="0" w:space="0" w:color="auto"/>
        <w:left w:val="none" w:sz="0" w:space="0" w:color="auto"/>
        <w:bottom w:val="none" w:sz="0" w:space="0" w:color="auto"/>
        <w:right w:val="none" w:sz="0" w:space="0" w:color="auto"/>
      </w:divBdr>
    </w:div>
    <w:div w:id="1293947870">
      <w:bodyDiv w:val="1"/>
      <w:marLeft w:val="0"/>
      <w:marRight w:val="0"/>
      <w:marTop w:val="0"/>
      <w:marBottom w:val="0"/>
      <w:divBdr>
        <w:top w:val="none" w:sz="0" w:space="0" w:color="auto"/>
        <w:left w:val="none" w:sz="0" w:space="0" w:color="auto"/>
        <w:bottom w:val="none" w:sz="0" w:space="0" w:color="auto"/>
        <w:right w:val="none" w:sz="0" w:space="0" w:color="auto"/>
      </w:divBdr>
    </w:div>
    <w:div w:id="1355115425">
      <w:bodyDiv w:val="1"/>
      <w:marLeft w:val="0"/>
      <w:marRight w:val="0"/>
      <w:marTop w:val="0"/>
      <w:marBottom w:val="0"/>
      <w:divBdr>
        <w:top w:val="none" w:sz="0" w:space="0" w:color="auto"/>
        <w:left w:val="none" w:sz="0" w:space="0" w:color="auto"/>
        <w:bottom w:val="none" w:sz="0" w:space="0" w:color="auto"/>
        <w:right w:val="none" w:sz="0" w:space="0" w:color="auto"/>
      </w:divBdr>
    </w:div>
    <w:div w:id="1368018984">
      <w:bodyDiv w:val="1"/>
      <w:marLeft w:val="0"/>
      <w:marRight w:val="0"/>
      <w:marTop w:val="0"/>
      <w:marBottom w:val="0"/>
      <w:divBdr>
        <w:top w:val="none" w:sz="0" w:space="0" w:color="auto"/>
        <w:left w:val="none" w:sz="0" w:space="0" w:color="auto"/>
        <w:bottom w:val="none" w:sz="0" w:space="0" w:color="auto"/>
        <w:right w:val="none" w:sz="0" w:space="0" w:color="auto"/>
      </w:divBdr>
    </w:div>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388261815">
      <w:bodyDiv w:val="1"/>
      <w:marLeft w:val="0"/>
      <w:marRight w:val="0"/>
      <w:marTop w:val="0"/>
      <w:marBottom w:val="0"/>
      <w:divBdr>
        <w:top w:val="none" w:sz="0" w:space="0" w:color="auto"/>
        <w:left w:val="none" w:sz="0" w:space="0" w:color="auto"/>
        <w:bottom w:val="none" w:sz="0" w:space="0" w:color="auto"/>
        <w:right w:val="none" w:sz="0" w:space="0" w:color="auto"/>
      </w:divBdr>
    </w:div>
    <w:div w:id="1403913294">
      <w:bodyDiv w:val="1"/>
      <w:marLeft w:val="0"/>
      <w:marRight w:val="0"/>
      <w:marTop w:val="0"/>
      <w:marBottom w:val="0"/>
      <w:divBdr>
        <w:top w:val="none" w:sz="0" w:space="0" w:color="auto"/>
        <w:left w:val="none" w:sz="0" w:space="0" w:color="auto"/>
        <w:bottom w:val="none" w:sz="0" w:space="0" w:color="auto"/>
        <w:right w:val="none" w:sz="0" w:space="0" w:color="auto"/>
      </w:divBdr>
    </w:div>
    <w:div w:id="1419792598">
      <w:bodyDiv w:val="1"/>
      <w:marLeft w:val="0"/>
      <w:marRight w:val="0"/>
      <w:marTop w:val="0"/>
      <w:marBottom w:val="0"/>
      <w:divBdr>
        <w:top w:val="none" w:sz="0" w:space="0" w:color="auto"/>
        <w:left w:val="none" w:sz="0" w:space="0" w:color="auto"/>
        <w:bottom w:val="none" w:sz="0" w:space="0" w:color="auto"/>
        <w:right w:val="none" w:sz="0" w:space="0" w:color="auto"/>
      </w:divBdr>
    </w:div>
    <w:div w:id="1426268749">
      <w:bodyDiv w:val="1"/>
      <w:marLeft w:val="0"/>
      <w:marRight w:val="0"/>
      <w:marTop w:val="0"/>
      <w:marBottom w:val="0"/>
      <w:divBdr>
        <w:top w:val="none" w:sz="0" w:space="0" w:color="auto"/>
        <w:left w:val="none" w:sz="0" w:space="0" w:color="auto"/>
        <w:bottom w:val="none" w:sz="0" w:space="0" w:color="auto"/>
        <w:right w:val="none" w:sz="0" w:space="0" w:color="auto"/>
      </w:divBdr>
    </w:div>
    <w:div w:id="1436094919">
      <w:bodyDiv w:val="1"/>
      <w:marLeft w:val="0"/>
      <w:marRight w:val="0"/>
      <w:marTop w:val="0"/>
      <w:marBottom w:val="0"/>
      <w:divBdr>
        <w:top w:val="none" w:sz="0" w:space="0" w:color="auto"/>
        <w:left w:val="none" w:sz="0" w:space="0" w:color="auto"/>
        <w:bottom w:val="none" w:sz="0" w:space="0" w:color="auto"/>
        <w:right w:val="none" w:sz="0" w:space="0" w:color="auto"/>
      </w:divBdr>
    </w:div>
    <w:div w:id="1445155307">
      <w:bodyDiv w:val="1"/>
      <w:marLeft w:val="0"/>
      <w:marRight w:val="0"/>
      <w:marTop w:val="0"/>
      <w:marBottom w:val="0"/>
      <w:divBdr>
        <w:top w:val="none" w:sz="0" w:space="0" w:color="auto"/>
        <w:left w:val="none" w:sz="0" w:space="0" w:color="auto"/>
        <w:bottom w:val="none" w:sz="0" w:space="0" w:color="auto"/>
        <w:right w:val="none" w:sz="0" w:space="0" w:color="auto"/>
      </w:divBdr>
    </w:div>
    <w:div w:id="1492986023">
      <w:bodyDiv w:val="1"/>
      <w:marLeft w:val="0"/>
      <w:marRight w:val="0"/>
      <w:marTop w:val="0"/>
      <w:marBottom w:val="0"/>
      <w:divBdr>
        <w:top w:val="none" w:sz="0" w:space="0" w:color="auto"/>
        <w:left w:val="none" w:sz="0" w:space="0" w:color="auto"/>
        <w:bottom w:val="none" w:sz="0" w:space="0" w:color="auto"/>
        <w:right w:val="none" w:sz="0" w:space="0" w:color="auto"/>
      </w:divBdr>
    </w:div>
    <w:div w:id="1614247145">
      <w:bodyDiv w:val="1"/>
      <w:marLeft w:val="0"/>
      <w:marRight w:val="0"/>
      <w:marTop w:val="0"/>
      <w:marBottom w:val="0"/>
      <w:divBdr>
        <w:top w:val="none" w:sz="0" w:space="0" w:color="auto"/>
        <w:left w:val="none" w:sz="0" w:space="0" w:color="auto"/>
        <w:bottom w:val="none" w:sz="0" w:space="0" w:color="auto"/>
        <w:right w:val="none" w:sz="0" w:space="0" w:color="auto"/>
      </w:divBdr>
    </w:div>
    <w:div w:id="1626084980">
      <w:bodyDiv w:val="1"/>
      <w:marLeft w:val="0"/>
      <w:marRight w:val="0"/>
      <w:marTop w:val="0"/>
      <w:marBottom w:val="0"/>
      <w:divBdr>
        <w:top w:val="none" w:sz="0" w:space="0" w:color="auto"/>
        <w:left w:val="none" w:sz="0" w:space="0" w:color="auto"/>
        <w:bottom w:val="none" w:sz="0" w:space="0" w:color="auto"/>
        <w:right w:val="none" w:sz="0" w:space="0" w:color="auto"/>
      </w:divBdr>
    </w:div>
    <w:div w:id="1633712056">
      <w:bodyDiv w:val="1"/>
      <w:marLeft w:val="0"/>
      <w:marRight w:val="0"/>
      <w:marTop w:val="0"/>
      <w:marBottom w:val="0"/>
      <w:divBdr>
        <w:top w:val="none" w:sz="0" w:space="0" w:color="auto"/>
        <w:left w:val="none" w:sz="0" w:space="0" w:color="auto"/>
        <w:bottom w:val="none" w:sz="0" w:space="0" w:color="auto"/>
        <w:right w:val="none" w:sz="0" w:space="0" w:color="auto"/>
      </w:divBdr>
    </w:div>
    <w:div w:id="1650985015">
      <w:bodyDiv w:val="1"/>
      <w:marLeft w:val="0"/>
      <w:marRight w:val="0"/>
      <w:marTop w:val="0"/>
      <w:marBottom w:val="0"/>
      <w:divBdr>
        <w:top w:val="none" w:sz="0" w:space="0" w:color="auto"/>
        <w:left w:val="none" w:sz="0" w:space="0" w:color="auto"/>
        <w:bottom w:val="none" w:sz="0" w:space="0" w:color="auto"/>
        <w:right w:val="none" w:sz="0" w:space="0" w:color="auto"/>
      </w:divBdr>
    </w:div>
    <w:div w:id="1679961918">
      <w:bodyDiv w:val="1"/>
      <w:marLeft w:val="0"/>
      <w:marRight w:val="0"/>
      <w:marTop w:val="0"/>
      <w:marBottom w:val="0"/>
      <w:divBdr>
        <w:top w:val="none" w:sz="0" w:space="0" w:color="auto"/>
        <w:left w:val="none" w:sz="0" w:space="0" w:color="auto"/>
        <w:bottom w:val="none" w:sz="0" w:space="0" w:color="auto"/>
        <w:right w:val="none" w:sz="0" w:space="0" w:color="auto"/>
      </w:divBdr>
    </w:div>
    <w:div w:id="1686713493">
      <w:bodyDiv w:val="1"/>
      <w:marLeft w:val="0"/>
      <w:marRight w:val="0"/>
      <w:marTop w:val="0"/>
      <w:marBottom w:val="0"/>
      <w:divBdr>
        <w:top w:val="none" w:sz="0" w:space="0" w:color="auto"/>
        <w:left w:val="none" w:sz="0" w:space="0" w:color="auto"/>
        <w:bottom w:val="none" w:sz="0" w:space="0" w:color="auto"/>
        <w:right w:val="none" w:sz="0" w:space="0" w:color="auto"/>
      </w:divBdr>
    </w:div>
    <w:div w:id="1687976928">
      <w:bodyDiv w:val="1"/>
      <w:marLeft w:val="0"/>
      <w:marRight w:val="0"/>
      <w:marTop w:val="0"/>
      <w:marBottom w:val="0"/>
      <w:divBdr>
        <w:top w:val="none" w:sz="0" w:space="0" w:color="auto"/>
        <w:left w:val="none" w:sz="0" w:space="0" w:color="auto"/>
        <w:bottom w:val="none" w:sz="0" w:space="0" w:color="auto"/>
        <w:right w:val="none" w:sz="0" w:space="0" w:color="auto"/>
      </w:divBdr>
    </w:div>
    <w:div w:id="1693264785">
      <w:bodyDiv w:val="1"/>
      <w:marLeft w:val="0"/>
      <w:marRight w:val="0"/>
      <w:marTop w:val="0"/>
      <w:marBottom w:val="0"/>
      <w:divBdr>
        <w:top w:val="none" w:sz="0" w:space="0" w:color="auto"/>
        <w:left w:val="none" w:sz="0" w:space="0" w:color="auto"/>
        <w:bottom w:val="none" w:sz="0" w:space="0" w:color="auto"/>
        <w:right w:val="none" w:sz="0" w:space="0" w:color="auto"/>
      </w:divBdr>
    </w:div>
    <w:div w:id="1694647803">
      <w:bodyDiv w:val="1"/>
      <w:marLeft w:val="0"/>
      <w:marRight w:val="0"/>
      <w:marTop w:val="0"/>
      <w:marBottom w:val="0"/>
      <w:divBdr>
        <w:top w:val="none" w:sz="0" w:space="0" w:color="auto"/>
        <w:left w:val="none" w:sz="0" w:space="0" w:color="auto"/>
        <w:bottom w:val="none" w:sz="0" w:space="0" w:color="auto"/>
        <w:right w:val="none" w:sz="0" w:space="0" w:color="auto"/>
      </w:divBdr>
    </w:div>
    <w:div w:id="1708409587">
      <w:bodyDiv w:val="1"/>
      <w:marLeft w:val="0"/>
      <w:marRight w:val="0"/>
      <w:marTop w:val="0"/>
      <w:marBottom w:val="0"/>
      <w:divBdr>
        <w:top w:val="none" w:sz="0" w:space="0" w:color="auto"/>
        <w:left w:val="none" w:sz="0" w:space="0" w:color="auto"/>
        <w:bottom w:val="none" w:sz="0" w:space="0" w:color="auto"/>
        <w:right w:val="none" w:sz="0" w:space="0" w:color="auto"/>
      </w:divBdr>
    </w:div>
    <w:div w:id="1734307968">
      <w:bodyDiv w:val="1"/>
      <w:marLeft w:val="0"/>
      <w:marRight w:val="0"/>
      <w:marTop w:val="0"/>
      <w:marBottom w:val="0"/>
      <w:divBdr>
        <w:top w:val="none" w:sz="0" w:space="0" w:color="auto"/>
        <w:left w:val="none" w:sz="0" w:space="0" w:color="auto"/>
        <w:bottom w:val="none" w:sz="0" w:space="0" w:color="auto"/>
        <w:right w:val="none" w:sz="0" w:space="0" w:color="auto"/>
      </w:divBdr>
    </w:div>
    <w:div w:id="1779445018">
      <w:bodyDiv w:val="1"/>
      <w:marLeft w:val="0"/>
      <w:marRight w:val="0"/>
      <w:marTop w:val="0"/>
      <w:marBottom w:val="0"/>
      <w:divBdr>
        <w:top w:val="none" w:sz="0" w:space="0" w:color="auto"/>
        <w:left w:val="none" w:sz="0" w:space="0" w:color="auto"/>
        <w:bottom w:val="none" w:sz="0" w:space="0" w:color="auto"/>
        <w:right w:val="none" w:sz="0" w:space="0" w:color="auto"/>
      </w:divBdr>
    </w:div>
    <w:div w:id="1811709051">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16876798">
      <w:bodyDiv w:val="1"/>
      <w:marLeft w:val="0"/>
      <w:marRight w:val="0"/>
      <w:marTop w:val="0"/>
      <w:marBottom w:val="0"/>
      <w:divBdr>
        <w:top w:val="none" w:sz="0" w:space="0" w:color="auto"/>
        <w:left w:val="none" w:sz="0" w:space="0" w:color="auto"/>
        <w:bottom w:val="none" w:sz="0" w:space="0" w:color="auto"/>
        <w:right w:val="none" w:sz="0" w:space="0" w:color="auto"/>
      </w:divBdr>
    </w:div>
    <w:div w:id="1840998598">
      <w:bodyDiv w:val="1"/>
      <w:marLeft w:val="0"/>
      <w:marRight w:val="0"/>
      <w:marTop w:val="0"/>
      <w:marBottom w:val="0"/>
      <w:divBdr>
        <w:top w:val="none" w:sz="0" w:space="0" w:color="auto"/>
        <w:left w:val="none" w:sz="0" w:space="0" w:color="auto"/>
        <w:bottom w:val="none" w:sz="0" w:space="0" w:color="auto"/>
        <w:right w:val="none" w:sz="0" w:space="0" w:color="auto"/>
      </w:divBdr>
    </w:div>
    <w:div w:id="1846018368">
      <w:bodyDiv w:val="1"/>
      <w:marLeft w:val="0"/>
      <w:marRight w:val="0"/>
      <w:marTop w:val="0"/>
      <w:marBottom w:val="0"/>
      <w:divBdr>
        <w:top w:val="none" w:sz="0" w:space="0" w:color="auto"/>
        <w:left w:val="none" w:sz="0" w:space="0" w:color="auto"/>
        <w:bottom w:val="none" w:sz="0" w:space="0" w:color="auto"/>
        <w:right w:val="none" w:sz="0" w:space="0" w:color="auto"/>
      </w:divBdr>
    </w:div>
    <w:div w:id="1948388798">
      <w:bodyDiv w:val="1"/>
      <w:marLeft w:val="0"/>
      <w:marRight w:val="0"/>
      <w:marTop w:val="0"/>
      <w:marBottom w:val="0"/>
      <w:divBdr>
        <w:top w:val="none" w:sz="0" w:space="0" w:color="auto"/>
        <w:left w:val="none" w:sz="0" w:space="0" w:color="auto"/>
        <w:bottom w:val="none" w:sz="0" w:space="0" w:color="auto"/>
        <w:right w:val="none" w:sz="0" w:space="0" w:color="auto"/>
      </w:divBdr>
    </w:div>
    <w:div w:id="2036732993">
      <w:bodyDiv w:val="1"/>
      <w:marLeft w:val="0"/>
      <w:marRight w:val="0"/>
      <w:marTop w:val="0"/>
      <w:marBottom w:val="0"/>
      <w:divBdr>
        <w:top w:val="none" w:sz="0" w:space="0" w:color="auto"/>
        <w:left w:val="none" w:sz="0" w:space="0" w:color="auto"/>
        <w:bottom w:val="none" w:sz="0" w:space="0" w:color="auto"/>
        <w:right w:val="none" w:sz="0" w:space="0" w:color="auto"/>
      </w:divBdr>
    </w:div>
    <w:div w:id="2047025938">
      <w:bodyDiv w:val="1"/>
      <w:marLeft w:val="0"/>
      <w:marRight w:val="0"/>
      <w:marTop w:val="0"/>
      <w:marBottom w:val="0"/>
      <w:divBdr>
        <w:top w:val="none" w:sz="0" w:space="0" w:color="auto"/>
        <w:left w:val="none" w:sz="0" w:space="0" w:color="auto"/>
        <w:bottom w:val="none" w:sz="0" w:space="0" w:color="auto"/>
        <w:right w:val="none" w:sz="0" w:space="0" w:color="auto"/>
      </w:divBdr>
    </w:div>
    <w:div w:id="2069377766">
      <w:bodyDiv w:val="1"/>
      <w:marLeft w:val="0"/>
      <w:marRight w:val="0"/>
      <w:marTop w:val="0"/>
      <w:marBottom w:val="0"/>
      <w:divBdr>
        <w:top w:val="none" w:sz="0" w:space="0" w:color="auto"/>
        <w:left w:val="none" w:sz="0" w:space="0" w:color="auto"/>
        <w:bottom w:val="none" w:sz="0" w:space="0" w:color="auto"/>
        <w:right w:val="none" w:sz="0" w:space="0" w:color="auto"/>
      </w:divBdr>
    </w:div>
    <w:div w:id="2136215259">
      <w:bodyDiv w:val="1"/>
      <w:marLeft w:val="0"/>
      <w:marRight w:val="0"/>
      <w:marTop w:val="0"/>
      <w:marBottom w:val="0"/>
      <w:divBdr>
        <w:top w:val="none" w:sz="0" w:space="0" w:color="auto"/>
        <w:left w:val="none" w:sz="0" w:space="0" w:color="auto"/>
        <w:bottom w:val="none" w:sz="0" w:space="0" w:color="auto"/>
        <w:right w:val="none" w:sz="0" w:space="0" w:color="auto"/>
      </w:divBdr>
    </w:div>
    <w:div w:id="2144694901">
      <w:bodyDiv w:val="1"/>
      <w:marLeft w:val="0"/>
      <w:marRight w:val="0"/>
      <w:marTop w:val="0"/>
      <w:marBottom w:val="0"/>
      <w:divBdr>
        <w:top w:val="none" w:sz="0" w:space="0" w:color="auto"/>
        <w:left w:val="none" w:sz="0" w:space="0" w:color="auto"/>
        <w:bottom w:val="none" w:sz="0" w:space="0" w:color="auto"/>
        <w:right w:val="none" w:sz="0" w:space="0" w:color="auto"/>
      </w:divBdr>
    </w:div>
    <w:div w:id="21458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innesotanonprofits.org/resources-tools/publication-detail/2020-minnesota-nonprofit-salary-benefits-survey---print" TargetMode="External"/><Relationship Id="rId18" Type="http://schemas.openxmlformats.org/officeDocument/2006/relationships/hyperlink" Target="https://www.salary.com/research/salary/benchmark/volunteer-services-director-salary" TargetMode="External"/><Relationship Id="rId26"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hyperlink" Target="https://www.serveohio.org/News-Events/Ohio-Conference-on-Service-Volunteerism/Conference-Session-Descriptions" TargetMode="External"/><Relationship Id="rId7" Type="http://schemas.openxmlformats.org/officeDocument/2006/relationships/footnotes" Target="footnotes.xml"/><Relationship Id="rId12" Type="http://schemas.openxmlformats.org/officeDocument/2006/relationships/hyperlink" Target="https://volpro.net/volunteer-management-progress-report-press-kit/" TargetMode="External"/><Relationship Id="rId17" Type="http://schemas.openxmlformats.org/officeDocument/2006/relationships/hyperlink" Target="https://www.salary.com/research/salary/benchmark/volunteer-services-director-salary" TargetMode="External"/><Relationship Id="rId25"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https://www.zippia.com/volunteer-coordinator-jobs/salary/" TargetMode="External"/><Relationship Id="rId20" Type="http://schemas.openxmlformats.org/officeDocument/2006/relationships/hyperlink" Target="https://nonprofitrisk.org/resources/articles/checking-criminal-histories-considerations-before-you-begin/" TargetMode="External"/><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about:blank" TargetMode="External"/><Relationship Id="rId24" Type="http://schemas.openxmlformats.org/officeDocument/2006/relationships/hyperlink" Target="https://offers.sterlingvolunteers.com/en-us/live_webinar_skills-based-volunteers-project-planning?utm_campaign=SV_AMER_US_2021_Q3_Webinar_Skills-based%20Volunteers%20Project%20Planning&amp;utm_medium=email&amp;_hsenc=p2ANqtz-9NbNR1rKEmu__honJqvIp7rmyRcVWgYiHxeCVlCoF6TxuX9oF4r2X8zz5NkwLKKzbm4rQ84oPhwDuVp1HDYfYVmD3pvQ&amp;_hsmi=157710194&amp;utm_content=157710194&amp;utm_source=hs_email&amp;hsCtaTracking=467e3e64-d5e3-4f72-b749-4e0299f0350e%7Cbad330f9-8dcf-44a1-bb19-580b76075dc6"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navplg.org/" TargetMode="External"/><Relationship Id="rId23" Type="http://schemas.openxmlformats.org/officeDocument/2006/relationships/hyperlink" Target="https://mavanetwork.org/content.aspx?page_id=22&amp;club_id=286912&amp;module_id=484644" TargetMode="External"/><Relationship Id="rId28" Type="http://schemas.openxmlformats.org/officeDocument/2006/relationships/hyperlink" Target="about:blank" TargetMode="External"/><Relationship Id="rId10" Type="http://schemas.openxmlformats.org/officeDocument/2006/relationships/hyperlink" Target="about:blank" TargetMode="External"/><Relationship Id="rId19" Type="http://schemas.openxmlformats.org/officeDocument/2006/relationships/hyperlink" Target="https://study.com/articles/Volunteer_Coordinator_Job_Description_Duties_and_Salary.html" TargetMode="External"/><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about:blank" TargetMode="External"/><Relationship Id="rId14" Type="http://schemas.openxmlformats.org/officeDocument/2006/relationships/hyperlink" Target="https://www.ala.org/ala/pressreleases2006/august2006/ALAsurveysnonMLSjobs.htm" TargetMode="External"/><Relationship Id="rId22" Type="http://schemas.openxmlformats.org/officeDocument/2006/relationships/hyperlink" Target="https://www.nicheacademy.com/library-online-learning-2022?utm_campaign=Library%20Online%20Learning%20Conference%202022&amp;utm_medium=email&amp;_hsmi=146863292&amp;_hsenc=p2ANqtz--3cVBwJ-Q-lv0G6yXlSEDODwrLH6naND1JkxoEJ9XxptErrjMOwPp1TBWV-DM72TaQ2fTIryrwwBcq85sqF9WmpyvisA&amp;utm_content=146525130&amp;utm_source=hs_email" TargetMode="External"/><Relationship Id="rId27" Type="http://schemas.openxmlformats.org/officeDocument/2006/relationships/hyperlink" Target="https://getinvolvedclearinghouse.org/"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Liv09</b:Tag>
    <b:SourceType>InternetSite</b:SourceType>
    <b:Guid>{1DE9B97B-0BC7-41C9-B0DD-98958085E7DA}</b:Guid>
    <b:Title>Living In the Library World</b:Title>
    <b:Year>2009</b:Year>
    <b:Author>
      <b:Author>
        <b:Corporate>Living In the Library World</b:Corporate>
      </b:Author>
    </b:Author>
    <b:InternetSiteTitle>Living In the Library World Blogspot</b:InternetSiteTitle>
    <b:YearAccessed>2016</b:YearAccessed>
    <b:MonthAccessed>March</b:MonthAccessed>
    <b:DayAccessed>25</b:DayAccessed>
    <b:URL>http://livinginthelibraryworld.blogspot.com.au/2009/01/basic-library-procedures-shelving-and.html</b:URL>
    <b:RefOrder>2</b:RefOrder>
  </b:Source>
</b:Sources>
</file>

<file path=customXml/itemProps1.xml><?xml version="1.0" encoding="utf-8"?>
<ds:datastoreItem xmlns:ds="http://schemas.openxmlformats.org/officeDocument/2006/customXml" ds:itemID="{C710E658-3DB5-4C54-8C28-DA7C77CBF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6</Pages>
  <Words>1730</Words>
  <Characters>986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115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Johnson</dc:creator>
  <cp:lastModifiedBy>Wendy Johnson</cp:lastModifiedBy>
  <cp:revision>15</cp:revision>
  <dcterms:created xsi:type="dcterms:W3CDTF">2021-09-09T19:05:00Z</dcterms:created>
  <dcterms:modified xsi:type="dcterms:W3CDTF">2021-09-20T17:53:00Z</dcterms:modified>
</cp:coreProperties>
</file>